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CC72C" w14:textId="0E073926" w:rsidR="00F41347" w:rsidRPr="00F41347" w:rsidRDefault="00F41347">
      <w:pPr>
        <w:pStyle w:val="NoSpacing"/>
        <w:rPr>
          <w:b/>
        </w:rPr>
        <w:pPrChange w:id="0" w:author="Hoa" w:date="2020-06-09T16:00:00Z">
          <w:pPr/>
        </w:pPrChange>
      </w:pPr>
      <w:r w:rsidRPr="00F41347">
        <w:rPr>
          <w:b/>
        </w:rPr>
        <w:t xml:space="preserve">ENTRY NO. 36 – </w:t>
      </w:r>
      <w:ins w:id="1" w:author="Nguyen, Hoa" w:date="2021-07-09T17:19:00Z">
        <w:r w:rsidR="00B57EC9">
          <w:rPr>
            <w:b/>
          </w:rPr>
          <w:t xml:space="preserve">SALE OF </w:t>
        </w:r>
      </w:ins>
      <w:r w:rsidRPr="00F41347">
        <w:rPr>
          <w:b/>
        </w:rPr>
        <w:t>ACCOUNTS RECEIVABLE</w:t>
      </w:r>
      <w:del w:id="2" w:author="Nguyen, Hoa" w:date="2021-07-09T17:19:00Z">
        <w:r w:rsidRPr="00F41347" w:rsidDel="00B57EC9">
          <w:rPr>
            <w:b/>
          </w:rPr>
          <w:delText xml:space="preserve"> ARE SOLD </w:delText>
        </w:r>
      </w:del>
      <w:r w:rsidRPr="00F41347">
        <w:rPr>
          <w:b/>
        </w:rPr>
        <w:tab/>
      </w:r>
      <w:r w:rsidRPr="00F41347">
        <w:rPr>
          <w:b/>
        </w:rPr>
        <w:tab/>
      </w:r>
      <w:r w:rsidRPr="00F41347">
        <w:rPr>
          <w:b/>
        </w:rPr>
        <w:tab/>
      </w:r>
      <w:r w:rsidRPr="00F41347">
        <w:rPr>
          <w:b/>
        </w:rPr>
        <w:tab/>
        <w:t>10536</w:t>
      </w:r>
    </w:p>
    <w:p w14:paraId="3E81A84B" w14:textId="58D2D398" w:rsidR="00F41347" w:rsidRPr="008461B9" w:rsidRDefault="00F41347" w:rsidP="00F41347">
      <w:pPr>
        <w:pStyle w:val="NoSpacing"/>
      </w:pPr>
      <w:r w:rsidRPr="008461B9">
        <w:t xml:space="preserve">(Revised </w:t>
      </w:r>
      <w:del w:id="3" w:author="Rupi Singh" w:date="2020-12-10T09:37:00Z">
        <w:r w:rsidRPr="008461B9" w:rsidDel="00381A04">
          <w:delText>10/2015</w:delText>
        </w:r>
      </w:del>
      <w:ins w:id="4" w:author="Rupi Singh" w:date="2020-12-10T09:37:00Z">
        <w:r w:rsidR="00381A04">
          <w:t>12/202</w:t>
        </w:r>
      </w:ins>
      <w:ins w:id="5" w:author="Nguyen, Hoa [2]" w:date="2021-01-12T22:04:00Z">
        <w:r w:rsidR="00957435">
          <w:t>1</w:t>
        </w:r>
      </w:ins>
      <w:ins w:id="6" w:author="Rupi Singh" w:date="2020-12-10T09:37:00Z">
        <w:del w:id="7" w:author="Nguyen, Hoa [2]" w:date="2021-01-12T22:04:00Z">
          <w:r w:rsidR="00381A04" w:rsidDel="00957435">
            <w:delText>0</w:delText>
          </w:r>
        </w:del>
      </w:ins>
      <w:r w:rsidRPr="008461B9">
        <w:t xml:space="preserve">) </w:t>
      </w:r>
    </w:p>
    <w:p w14:paraId="0F221FC3" w14:textId="77777777" w:rsidR="00F41347" w:rsidRPr="008461B9" w:rsidRDefault="00F41347" w:rsidP="00F41347">
      <w:pPr>
        <w:pStyle w:val="NoSpacing"/>
      </w:pPr>
      <w:r w:rsidRPr="008461B9">
        <w:t xml:space="preserve"> </w:t>
      </w:r>
    </w:p>
    <w:p w14:paraId="2B293F80" w14:textId="482802FF" w:rsidR="00F41347" w:rsidRPr="008461B9" w:rsidDel="001C09EC" w:rsidRDefault="00F41347" w:rsidP="00F41347">
      <w:pPr>
        <w:pStyle w:val="NoSpacing"/>
        <w:rPr>
          <w:del w:id="8" w:author="Nguyen, Hoa" w:date="2020-06-25T15:35:00Z"/>
        </w:rPr>
      </w:pPr>
      <w:ins w:id="9" w:author="Nguyen, Hoa" w:date="2020-06-25T15:34:00Z">
        <w:r w:rsidRPr="00F41347">
          <w:rPr>
            <w:b/>
            <w:rPrChange w:id="10" w:author="Nguyen, Hoa" w:date="2020-06-25T16:34:00Z">
              <w:rPr/>
            </w:rPrChange>
          </w:rPr>
          <w:t>Purpose</w:t>
        </w:r>
        <w:r w:rsidRPr="00F41347">
          <w:rPr>
            <w:b/>
          </w:rPr>
          <w:t>:</w:t>
        </w:r>
        <w:r w:rsidRPr="008461B9">
          <w:t xml:space="preserve"> </w:t>
        </w:r>
      </w:ins>
      <w:r w:rsidRPr="008461B9">
        <w:t xml:space="preserve">This entry is made when </w:t>
      </w:r>
      <w:ins w:id="11" w:author="Nguyen, Hoa" w:date="2021-07-09T17:19:00Z">
        <w:r w:rsidR="00B57EC9">
          <w:t>agencies/</w:t>
        </w:r>
      </w:ins>
      <w:r w:rsidRPr="008461B9">
        <w:t xml:space="preserve">departments receive cash payments for the sale of </w:t>
      </w:r>
      <w:del w:id="12" w:author="Rupi Singh" w:date="2020-10-21T22:38:00Z">
        <w:r w:rsidRPr="008461B9" w:rsidDel="006E3DEE">
          <w:delText>a</w:delText>
        </w:r>
      </w:del>
      <w:ins w:id="13" w:author="Rupi Singh" w:date="2020-10-21T22:38:00Z">
        <w:r>
          <w:t>A</w:t>
        </w:r>
      </w:ins>
      <w:r w:rsidRPr="008461B9">
        <w:t xml:space="preserve">ccounts </w:t>
      </w:r>
      <w:del w:id="14" w:author="Rupi Singh" w:date="2020-10-21T22:38:00Z">
        <w:r w:rsidRPr="008461B9" w:rsidDel="006E3DEE">
          <w:delText>r</w:delText>
        </w:r>
      </w:del>
      <w:ins w:id="15" w:author="Rupi Singh" w:date="2020-10-21T22:38:00Z">
        <w:r>
          <w:t>R</w:t>
        </w:r>
      </w:ins>
      <w:r w:rsidR="008D1369">
        <w:t>eceivable</w:t>
      </w:r>
      <w:r w:rsidRPr="008461B9">
        <w:t xml:space="preserve"> (AR). </w:t>
      </w:r>
      <w:del w:id="16" w:author="Nguyen, Hoa" w:date="2020-06-25T15:35:00Z">
        <w:r w:rsidRPr="008461B9" w:rsidDel="001C09EC">
          <w:delText xml:space="preserve"> </w:delText>
        </w:r>
      </w:del>
    </w:p>
    <w:p w14:paraId="6875EC29" w14:textId="77777777" w:rsidR="00F41347" w:rsidRPr="008461B9" w:rsidDel="001C09EC" w:rsidRDefault="00F41347">
      <w:pPr>
        <w:pStyle w:val="NoSpacing"/>
        <w:rPr>
          <w:del w:id="17" w:author="Nguyen, Hoa" w:date="2020-06-25T15:34:00Z"/>
        </w:rPr>
        <w:pPrChange w:id="18" w:author="Nguyen, Hoa" w:date="2020-06-25T15:35:00Z">
          <w:pPr>
            <w:spacing w:after="0" w:line="259" w:lineRule="auto"/>
            <w:ind w:left="-4"/>
          </w:pPr>
        </w:pPrChange>
      </w:pPr>
      <w:del w:id="19" w:author="Nguyen, Hoa" w:date="2020-06-25T15:35:00Z">
        <w:r w:rsidRPr="008461B9" w:rsidDel="001C09EC">
          <w:delText xml:space="preserve"> </w:delText>
        </w:r>
      </w:del>
      <w:del w:id="20" w:author="Nguyen, Hoa" w:date="2020-06-25T15:34:00Z">
        <w:r w:rsidRPr="008461B9" w:rsidDel="001C09EC">
          <w:delText xml:space="preserve">Information:  </w:delText>
        </w:r>
      </w:del>
    </w:p>
    <w:p w14:paraId="0EF1D8DC" w14:textId="77777777" w:rsidR="00F41347" w:rsidRPr="008461B9" w:rsidRDefault="00F41347">
      <w:pPr>
        <w:pStyle w:val="NoSpacing"/>
        <w:pPrChange w:id="21" w:author="Nguyen, Hoa" w:date="2020-06-25T15:35:00Z">
          <w:pPr>
            <w:ind w:left="20" w:right="1"/>
          </w:pPr>
        </w:pPrChange>
      </w:pPr>
      <w:ins w:id="22" w:author="Nguyen, Hoa [3]" w:date="2020-10-19T22:28:00Z">
        <w:r w:rsidRPr="008461B9">
          <w:t>Agencies/d</w:t>
        </w:r>
      </w:ins>
      <w:del w:id="23" w:author="Nguyen, Hoa [3]" w:date="2020-10-19T22:28:00Z">
        <w:r w:rsidRPr="008461B9" w:rsidDel="008461B9">
          <w:delText>D</w:delText>
        </w:r>
      </w:del>
      <w:r w:rsidRPr="008461B9">
        <w:t xml:space="preserve">epartments are authorized to sell their AR to private persons or entities. Sales of this nature will result in the receipt of payment in amounts less than the invoiced AR amount. This entry will remove the AR at its full invoiced amount and adjust the income/expenditure accounts to reflect the appropriate net amounts received. </w:t>
      </w:r>
    </w:p>
    <w:p w14:paraId="6F191BFA" w14:textId="77777777" w:rsidR="00F41347" w:rsidRDefault="00F41347" w:rsidP="00F41347">
      <w:pPr>
        <w:pStyle w:val="NoSpacing"/>
      </w:pPr>
    </w:p>
    <w:p w14:paraId="25A28072" w14:textId="77777777" w:rsidR="00381A04" w:rsidRDefault="00F41347" w:rsidP="00381A04">
      <w:pPr>
        <w:widowControl w:val="0"/>
        <w:autoSpaceDE w:val="0"/>
        <w:autoSpaceDN w:val="0"/>
        <w:spacing w:after="0" w:line="259" w:lineRule="auto"/>
        <w:rPr>
          <w:ins w:id="24" w:author="Rupi Singh" w:date="2020-12-10T09:37:00Z"/>
          <w:rFonts w:eastAsia="Arial" w:cs="Arial"/>
          <w:color w:val="000000"/>
          <w:szCs w:val="24"/>
          <w:lang w:bidi="ar-SA"/>
        </w:rPr>
      </w:pPr>
      <w:ins w:id="25" w:author="Nguyen, Hoa" w:date="2020-06-25T15:35:00Z">
        <w:r w:rsidRPr="00F41347">
          <w:rPr>
            <w:b/>
            <w:rPrChange w:id="26" w:author="Nguyen, Hoa" w:date="2020-06-25T16:35:00Z">
              <w:rPr/>
            </w:rPrChange>
          </w:rPr>
          <w:t>References</w:t>
        </w:r>
        <w:r w:rsidRPr="00F41347">
          <w:rPr>
            <w:b/>
          </w:rPr>
          <w:t>:</w:t>
        </w:r>
        <w:r w:rsidRPr="008461B9">
          <w:t xml:space="preserve"> </w:t>
        </w:r>
      </w:ins>
      <w:ins w:id="27" w:author="Rupi Singh" w:date="2020-12-10T09:37:00Z">
        <w:r w:rsidR="00381A04" w:rsidRPr="00875D80">
          <w:rPr>
            <w:rFonts w:eastAsia="Arial" w:cs="Arial"/>
            <w:color w:val="000000"/>
            <w:szCs w:val="24"/>
            <w:lang w:bidi="ar-SA"/>
          </w:rPr>
          <w:t xml:space="preserve">Government Code sections </w:t>
        </w:r>
        <w:r w:rsidR="00381A04">
          <w:rPr>
            <w:rFonts w:eastAsia="Arial" w:cs="Arial"/>
            <w:color w:val="000000"/>
            <w:szCs w:val="24"/>
            <w:lang w:bidi="ar-SA"/>
          </w:rPr>
          <w:t>16584</w:t>
        </w:r>
      </w:ins>
    </w:p>
    <w:p w14:paraId="31533E88" w14:textId="1C5FAAB9" w:rsidR="00F41347" w:rsidRPr="008461B9" w:rsidRDefault="00F41347">
      <w:pPr>
        <w:pStyle w:val="NoSpacing"/>
        <w:ind w:left="1170" w:firstLine="270"/>
        <w:rPr>
          <w:ins w:id="28" w:author="Nguyen, Hoa" w:date="2020-06-25T15:35:00Z"/>
        </w:rPr>
        <w:pPrChange w:id="29" w:author="Rupi Singh" w:date="2020-12-10T09:37:00Z">
          <w:pPr>
            <w:pStyle w:val="NoSpacing"/>
          </w:pPr>
        </w:pPrChange>
      </w:pPr>
      <w:ins w:id="30" w:author="Nguyen, Hoa" w:date="2020-06-25T15:35:00Z">
        <w:r w:rsidRPr="008461B9">
          <w:t>SAM section</w:t>
        </w:r>
      </w:ins>
      <w:ins w:id="31" w:author="Nguyen, Hoa [2]" w:date="2020-12-12T22:09:00Z">
        <w:r w:rsidR="00B96109">
          <w:t>s</w:t>
        </w:r>
      </w:ins>
      <w:ins w:id="32" w:author="Nguyen, Hoa" w:date="2020-06-25T15:35:00Z">
        <w:r w:rsidRPr="008461B9">
          <w:t xml:space="preserve"> 8293.1</w:t>
        </w:r>
      </w:ins>
      <w:ins w:id="33" w:author="Rupi Singh" w:date="2020-12-10T09:38:00Z">
        <w:r w:rsidR="00381A04">
          <w:t xml:space="preserve"> and 7620</w:t>
        </w:r>
      </w:ins>
    </w:p>
    <w:p w14:paraId="6192B2DB" w14:textId="77777777" w:rsidR="00F41347" w:rsidRPr="008461B9" w:rsidDel="001C09EC" w:rsidRDefault="00F41347" w:rsidP="00F41347">
      <w:pPr>
        <w:pStyle w:val="NoSpacing"/>
        <w:rPr>
          <w:del w:id="34" w:author="Nguyen, Hoa" w:date="2020-06-25T15:34:00Z"/>
        </w:rPr>
      </w:pPr>
    </w:p>
    <w:p w14:paraId="53E47863" w14:textId="77777777" w:rsidR="00F41347" w:rsidRPr="008461B9" w:rsidDel="001C09EC" w:rsidRDefault="00F41347" w:rsidP="00F41347">
      <w:pPr>
        <w:pStyle w:val="NoSpacing"/>
        <w:rPr>
          <w:del w:id="35" w:author="Nguyen, Hoa" w:date="2020-06-25T15:34:00Z"/>
        </w:rPr>
      </w:pPr>
      <w:del w:id="36" w:author="Nguyen, Hoa" w:date="2020-06-25T15:34:00Z">
        <w:r w:rsidRPr="00F41347" w:rsidDel="001C09EC">
          <w:rPr>
            <w:b/>
          </w:rPr>
          <w:delText>Source Document:</w:delText>
        </w:r>
        <w:r w:rsidRPr="008461B9" w:rsidDel="001C09EC">
          <w:delText xml:space="preserve"> General Cash Receipt  </w:delText>
        </w:r>
      </w:del>
    </w:p>
    <w:p w14:paraId="7EEB5F54" w14:textId="77777777" w:rsidR="00F41347" w:rsidRPr="004F5C15" w:rsidDel="001C09EC" w:rsidRDefault="00F41347" w:rsidP="00F41347">
      <w:pPr>
        <w:pStyle w:val="NoSpacing"/>
        <w:rPr>
          <w:del w:id="37" w:author="Nguyen, Hoa" w:date="2020-06-25T15:34:00Z"/>
          <w:sz w:val="8"/>
          <w:szCs w:val="8"/>
        </w:rPr>
      </w:pPr>
      <w:del w:id="38" w:author="Nguyen, Hoa" w:date="2020-06-25T15:34:00Z">
        <w:r w:rsidRPr="008461B9" w:rsidDel="001C09EC">
          <w:delText xml:space="preserve"> </w:delText>
        </w:r>
      </w:del>
    </w:p>
    <w:p w14:paraId="26B512E7" w14:textId="77777777" w:rsidR="00F41347" w:rsidRPr="008461B9" w:rsidDel="001C09EC" w:rsidRDefault="00F41347" w:rsidP="00F41347">
      <w:pPr>
        <w:pStyle w:val="NoSpacing"/>
        <w:rPr>
          <w:del w:id="39" w:author="Nguyen, Hoa" w:date="2020-06-25T15:34:00Z"/>
        </w:rPr>
      </w:pPr>
      <w:del w:id="40" w:author="Nguyen, Hoa" w:date="2020-06-25T15:34:00Z">
        <w:r w:rsidRPr="008461B9" w:rsidDel="001C09EC">
          <w:delText xml:space="preserve">Register: </w:delText>
        </w:r>
      </w:del>
    </w:p>
    <w:p w14:paraId="0BA2E54A" w14:textId="77777777" w:rsidR="00F41347" w:rsidRPr="008461B9" w:rsidRDefault="00F41347" w:rsidP="00F41347">
      <w:pPr>
        <w:pStyle w:val="NoSpacing"/>
        <w:rPr>
          <w:ins w:id="41" w:author="Nguyen, Hoa" w:date="2020-06-25T16:35:00Z"/>
        </w:rPr>
      </w:pPr>
      <w:del w:id="42" w:author="Nguyen, Hoa" w:date="2020-06-25T15:34:00Z">
        <w:r w:rsidRPr="008461B9" w:rsidDel="001C09EC">
          <w:delText xml:space="preserve">General Cash Receipts Register   </w:delText>
        </w:r>
      </w:del>
    </w:p>
    <w:p w14:paraId="0342F24C" w14:textId="77777777" w:rsidR="00F41347" w:rsidRPr="004F5C15" w:rsidRDefault="00F41347" w:rsidP="00F41347">
      <w:pPr>
        <w:pStyle w:val="NoSpacing"/>
        <w:rPr>
          <w:ins w:id="43" w:author="Nguyen, Hoa" w:date="2020-06-25T16:35:00Z"/>
          <w:sz w:val="8"/>
          <w:szCs w:val="8"/>
        </w:rPr>
      </w:pPr>
    </w:p>
    <w:p w14:paraId="3A55F9BE" w14:textId="77777777" w:rsidR="00F41347" w:rsidRPr="00B10305" w:rsidDel="00AC1C83" w:rsidRDefault="00F41347" w:rsidP="00F41347">
      <w:pPr>
        <w:pStyle w:val="NoSpacing"/>
        <w:rPr>
          <w:del w:id="44" w:author="Nguyen, Hoa" w:date="2020-06-25T16:35:00Z"/>
          <w:b/>
        </w:rPr>
      </w:pPr>
      <w:del w:id="45" w:author="Nguyen, Hoa" w:date="2020-06-25T15:41:00Z">
        <w:r w:rsidRPr="00B10305" w:rsidDel="001C09EC">
          <w:rPr>
            <w:b/>
            <w:u w:val="single" w:color="000000"/>
          </w:rPr>
          <w:delText>Journal Entry for AR-Abatement Sold</w:delText>
        </w:r>
      </w:del>
      <w:del w:id="46" w:author="Nguyen, Hoa" w:date="2020-06-25T16:35:00Z">
        <w:r w:rsidRPr="00B10305" w:rsidDel="00AC1C83">
          <w:rPr>
            <w:b/>
            <w:u w:val="single" w:color="000000"/>
          </w:rPr>
          <w:delText>:</w:delText>
        </w:r>
        <w:r w:rsidRPr="00B10305" w:rsidDel="00AC1C83">
          <w:rPr>
            <w:b/>
          </w:rPr>
          <w:delText xml:space="preserve">  </w:delText>
        </w:r>
      </w:del>
    </w:p>
    <w:p w14:paraId="0F5AC758" w14:textId="77777777" w:rsidR="00F41347" w:rsidRPr="008461B9" w:rsidDel="001C09EC" w:rsidRDefault="00F41347" w:rsidP="00F41347">
      <w:pPr>
        <w:pStyle w:val="NoSpacing"/>
        <w:rPr>
          <w:del w:id="47" w:author="Nguyen, Hoa" w:date="2020-06-25T15:41:00Z"/>
        </w:rPr>
      </w:pPr>
      <w:del w:id="48" w:author="Nguyen, Hoa" w:date="2020-06-25T15:41:00Z">
        <w:r w:rsidRPr="008461B9" w:rsidDel="001C09EC">
          <w:delText xml:space="preserve">Debit:  </w:delText>
        </w:r>
      </w:del>
    </w:p>
    <w:p w14:paraId="289E32DE" w14:textId="77777777" w:rsidR="00F41347" w:rsidRPr="008461B9" w:rsidDel="001C09EC" w:rsidRDefault="00F41347" w:rsidP="00F41347">
      <w:pPr>
        <w:pStyle w:val="NoSpacing"/>
        <w:rPr>
          <w:del w:id="49" w:author="Nguyen, Hoa" w:date="2020-06-25T15:41:00Z"/>
        </w:rPr>
      </w:pPr>
      <w:del w:id="50" w:author="Nguyen, Hoa" w:date="2020-06-25T15:41:00Z">
        <w:r w:rsidRPr="008461B9" w:rsidDel="001C09EC">
          <w:delText xml:space="preserve">1110 General Cash a/  </w:delText>
        </w:r>
      </w:del>
    </w:p>
    <w:p w14:paraId="58123574" w14:textId="77777777" w:rsidR="00F41347" w:rsidRPr="008461B9" w:rsidDel="001C09EC" w:rsidRDefault="00F41347" w:rsidP="00F41347">
      <w:pPr>
        <w:pStyle w:val="NoSpacing"/>
        <w:rPr>
          <w:del w:id="51" w:author="Nguyen, Hoa" w:date="2020-06-25T15:41:00Z"/>
        </w:rPr>
      </w:pPr>
      <w:del w:id="52" w:author="Nguyen, Hoa" w:date="2020-06-25T15:41:00Z">
        <w:r w:rsidRPr="008461B9" w:rsidDel="001C09EC">
          <w:delText xml:space="preserve">9000 Appropriation Expenditures b/  </w:delText>
        </w:r>
      </w:del>
    </w:p>
    <w:p w14:paraId="7D2D3CE4" w14:textId="77777777" w:rsidR="00B10305" w:rsidRDefault="00F41347" w:rsidP="00F41347">
      <w:pPr>
        <w:pStyle w:val="NoSpacing"/>
      </w:pPr>
      <w:del w:id="53" w:author="Nguyen, Hoa" w:date="2020-06-25T15:41:00Z">
        <w:r w:rsidRPr="008461B9" w:rsidDel="001C09EC">
          <w:delText xml:space="preserve">9893 Prior Year Appropriation Adjustments c/  </w:delText>
        </w:r>
      </w:del>
    </w:p>
    <w:p w14:paraId="4D9995EE" w14:textId="4B85F229" w:rsidR="00F41347" w:rsidRPr="008461B9" w:rsidDel="001C09EC" w:rsidRDefault="00F41347" w:rsidP="00B10305">
      <w:pPr>
        <w:pStyle w:val="NoSpacing"/>
        <w:ind w:firstLine="360"/>
        <w:rPr>
          <w:del w:id="54" w:author="Nguyen, Hoa" w:date="2020-06-25T15:41:00Z"/>
        </w:rPr>
      </w:pPr>
      <w:del w:id="55" w:author="Nguyen, Hoa" w:date="2020-06-25T15:41:00Z">
        <w:r w:rsidRPr="008461B9" w:rsidDel="001C09EC">
          <w:delText xml:space="preserve">Credit:  </w:delText>
        </w:r>
      </w:del>
    </w:p>
    <w:p w14:paraId="1819AFCB" w14:textId="77777777" w:rsidR="00F41347" w:rsidRPr="008461B9" w:rsidDel="001C09EC" w:rsidRDefault="00F41347" w:rsidP="00B10305">
      <w:pPr>
        <w:pStyle w:val="NoSpacing"/>
        <w:ind w:firstLine="360"/>
        <w:rPr>
          <w:del w:id="56" w:author="Nguyen, Hoa" w:date="2020-06-25T15:41:00Z"/>
        </w:rPr>
      </w:pPr>
      <w:del w:id="57" w:author="Nguyen, Hoa" w:date="2020-06-25T15:41:00Z">
        <w:r w:rsidRPr="008461B9" w:rsidDel="001C09EC">
          <w:delText xml:space="preserve">1311 Accounts Receivable —Abatements d/  </w:delText>
        </w:r>
      </w:del>
    </w:p>
    <w:p w14:paraId="2C79BA8A" w14:textId="77777777" w:rsidR="00F41347" w:rsidRPr="008F4341" w:rsidRDefault="00F41347" w:rsidP="00F41347">
      <w:pPr>
        <w:spacing w:line="259" w:lineRule="auto"/>
        <w:rPr>
          <w:b/>
          <w:sz w:val="8"/>
          <w:szCs w:val="8"/>
          <w:rPrChange w:id="58" w:author="Rupi Singh" w:date="2020-10-21T22:27:00Z">
            <w:rPr>
              <w:b/>
              <w:szCs w:val="24"/>
            </w:rPr>
          </w:rPrChange>
        </w:rPr>
      </w:pPr>
    </w:p>
    <w:p w14:paraId="54F61806" w14:textId="234967D9" w:rsidR="00F41347" w:rsidRPr="005D29F2" w:rsidRDefault="00F41347" w:rsidP="00F41347">
      <w:pPr>
        <w:spacing w:line="259" w:lineRule="auto"/>
        <w:rPr>
          <w:ins w:id="59" w:author="Nguyen, Hoa [3]" w:date="2020-10-19T22:43:00Z"/>
          <w:b/>
          <w:szCs w:val="24"/>
        </w:rPr>
      </w:pPr>
      <w:ins w:id="60" w:author="Nguyen, Hoa [3]" w:date="2020-10-19T22:43:00Z">
        <w:r w:rsidRPr="005D29F2">
          <w:rPr>
            <w:b/>
            <w:szCs w:val="24"/>
          </w:rPr>
          <w:t xml:space="preserve">Record </w:t>
        </w:r>
        <w:del w:id="61" w:author="Smith, Brandon" w:date="2021-12-08T19:06:00Z">
          <w:r w:rsidRPr="005D29F2" w:rsidDel="00340938">
            <w:rPr>
              <w:b/>
              <w:szCs w:val="24"/>
            </w:rPr>
            <w:delText>AR-</w:delText>
          </w:r>
        </w:del>
      </w:ins>
      <w:ins w:id="62" w:author="Smith, Brandon" w:date="2021-12-08T19:06:00Z">
        <w:r w:rsidR="00340938">
          <w:rPr>
            <w:b/>
            <w:szCs w:val="24"/>
          </w:rPr>
          <w:t>Accounts Receivable-</w:t>
        </w:r>
      </w:ins>
      <w:ins w:id="63" w:author="Nguyen, Hoa [3]" w:date="2020-10-19T22:43:00Z">
        <w:r w:rsidRPr="005D29F2">
          <w:rPr>
            <w:b/>
            <w:szCs w:val="24"/>
          </w:rPr>
          <w:t>Abatement Sold</w:t>
        </w:r>
      </w:ins>
    </w:p>
    <w:tbl>
      <w:tblPr>
        <w:tblStyle w:val="TableGrid0"/>
        <w:tblW w:w="9265" w:type="dxa"/>
        <w:tblLayout w:type="fixed"/>
        <w:tblLook w:val="04A0" w:firstRow="1" w:lastRow="0" w:firstColumn="1" w:lastColumn="0" w:noHBand="0" w:noVBand="1"/>
      </w:tblPr>
      <w:tblGrid>
        <w:gridCol w:w="1075"/>
        <w:gridCol w:w="1350"/>
        <w:gridCol w:w="1440"/>
        <w:gridCol w:w="4500"/>
        <w:gridCol w:w="900"/>
      </w:tblGrid>
      <w:tr w:rsidR="00F41347" w:rsidRPr="005D29F2" w14:paraId="67A503A3" w14:textId="77777777" w:rsidTr="00BA39EC">
        <w:trPr>
          <w:ins w:id="64" w:author="Nguyen, Hoa [3]" w:date="2020-10-19T22:43:00Z"/>
        </w:trPr>
        <w:tc>
          <w:tcPr>
            <w:tcW w:w="1075" w:type="dxa"/>
          </w:tcPr>
          <w:p w14:paraId="00047A7F" w14:textId="77777777" w:rsidR="00F41347" w:rsidRDefault="00F41347" w:rsidP="00BA39EC">
            <w:pPr>
              <w:spacing w:line="259" w:lineRule="auto"/>
              <w:rPr>
                <w:ins w:id="65" w:author="Nguyen, Hoa [3]" w:date="2020-10-19T22:43:00Z"/>
                <w:b/>
                <w:szCs w:val="24"/>
              </w:rPr>
            </w:pPr>
            <w:ins w:id="66" w:author="Nguyen, Hoa [3]" w:date="2020-10-19T22:43:00Z">
              <w:r w:rsidRPr="005D29F2">
                <w:rPr>
                  <w:b/>
                  <w:szCs w:val="24"/>
                </w:rPr>
                <w:t>D</w:t>
              </w:r>
              <w:r>
                <w:rPr>
                  <w:b/>
                  <w:szCs w:val="24"/>
                </w:rPr>
                <w:t>ebit/</w:t>
              </w:r>
            </w:ins>
          </w:p>
          <w:p w14:paraId="46DC0538" w14:textId="77777777" w:rsidR="00F41347" w:rsidRPr="005D29F2" w:rsidRDefault="00F41347" w:rsidP="00BA39EC">
            <w:pPr>
              <w:spacing w:line="259" w:lineRule="auto"/>
              <w:rPr>
                <w:ins w:id="67" w:author="Nguyen, Hoa [3]" w:date="2020-10-19T22:43:00Z"/>
                <w:b/>
                <w:szCs w:val="24"/>
              </w:rPr>
            </w:pPr>
            <w:ins w:id="68" w:author="Nguyen, Hoa [3]" w:date="2020-10-19T22:43:00Z">
              <w:r>
                <w:rPr>
                  <w:b/>
                  <w:szCs w:val="24"/>
                </w:rPr>
                <w:t>Credit</w:t>
              </w:r>
            </w:ins>
          </w:p>
        </w:tc>
        <w:tc>
          <w:tcPr>
            <w:tcW w:w="1350" w:type="dxa"/>
          </w:tcPr>
          <w:p w14:paraId="01C12032" w14:textId="77777777" w:rsidR="00F41347" w:rsidRPr="005D29F2" w:rsidRDefault="00F41347" w:rsidP="00BA39EC">
            <w:pPr>
              <w:spacing w:line="259" w:lineRule="auto"/>
              <w:rPr>
                <w:ins w:id="69" w:author="Nguyen, Hoa [3]" w:date="2020-10-19T22:43:00Z"/>
                <w:b/>
                <w:szCs w:val="24"/>
              </w:rPr>
            </w:pPr>
            <w:ins w:id="70" w:author="Nguyen, Hoa [3]" w:date="2020-10-19T22:43:00Z">
              <w:r w:rsidRPr="005D29F2">
                <w:rPr>
                  <w:b/>
                  <w:szCs w:val="24"/>
                </w:rPr>
                <w:t>Account</w:t>
              </w:r>
            </w:ins>
          </w:p>
        </w:tc>
        <w:tc>
          <w:tcPr>
            <w:tcW w:w="1440" w:type="dxa"/>
          </w:tcPr>
          <w:p w14:paraId="68FCE040" w14:textId="77777777" w:rsidR="00F41347" w:rsidRPr="005D29F2" w:rsidRDefault="00F41347" w:rsidP="00BA39EC">
            <w:pPr>
              <w:spacing w:line="259" w:lineRule="auto"/>
              <w:rPr>
                <w:ins w:id="71" w:author="Nguyen, Hoa [3]" w:date="2020-10-19T22:43:00Z"/>
                <w:b/>
                <w:szCs w:val="24"/>
              </w:rPr>
            </w:pPr>
            <w:ins w:id="72" w:author="Nguyen, Hoa [3]" w:date="2020-10-19T22:43:00Z">
              <w:r w:rsidRPr="005D29F2">
                <w:rPr>
                  <w:b/>
                  <w:szCs w:val="24"/>
                </w:rPr>
                <w:t xml:space="preserve">Legacy Account </w:t>
              </w:r>
            </w:ins>
          </w:p>
        </w:tc>
        <w:tc>
          <w:tcPr>
            <w:tcW w:w="4500" w:type="dxa"/>
          </w:tcPr>
          <w:p w14:paraId="4833D909" w14:textId="77777777" w:rsidR="00F41347" w:rsidRPr="005D29F2" w:rsidRDefault="00F41347" w:rsidP="00BA39EC">
            <w:pPr>
              <w:spacing w:line="259" w:lineRule="auto"/>
              <w:rPr>
                <w:ins w:id="73" w:author="Nguyen, Hoa [3]" w:date="2020-10-19T22:43:00Z"/>
                <w:b/>
                <w:szCs w:val="24"/>
              </w:rPr>
            </w:pPr>
            <w:ins w:id="74" w:author="Nguyen, Hoa [3]" w:date="2020-10-19T22:43:00Z">
              <w:r w:rsidRPr="005D29F2">
                <w:rPr>
                  <w:b/>
                  <w:szCs w:val="24"/>
                </w:rPr>
                <w:t>Account Description</w:t>
              </w:r>
            </w:ins>
          </w:p>
        </w:tc>
        <w:tc>
          <w:tcPr>
            <w:tcW w:w="900" w:type="dxa"/>
          </w:tcPr>
          <w:p w14:paraId="0819FA53" w14:textId="77777777" w:rsidR="00F41347" w:rsidRPr="005D29F2" w:rsidRDefault="00F41347" w:rsidP="00BA39EC">
            <w:pPr>
              <w:spacing w:line="259" w:lineRule="auto"/>
              <w:rPr>
                <w:ins w:id="75" w:author="Nguyen, Hoa [3]" w:date="2020-10-19T22:43:00Z"/>
                <w:b/>
                <w:szCs w:val="24"/>
              </w:rPr>
            </w:pPr>
            <w:ins w:id="76" w:author="Nguyen, Hoa [3]" w:date="2020-10-19T22:43:00Z">
              <w:r w:rsidRPr="005D29F2">
                <w:rPr>
                  <w:b/>
                  <w:szCs w:val="24"/>
                </w:rPr>
                <w:t>Note</w:t>
              </w:r>
            </w:ins>
          </w:p>
        </w:tc>
      </w:tr>
      <w:tr w:rsidR="00F41347" w:rsidRPr="005D29F2" w14:paraId="11959BBF" w14:textId="77777777" w:rsidTr="00BA39EC">
        <w:trPr>
          <w:ins w:id="77" w:author="Nguyen, Hoa [3]" w:date="2020-10-19T22:43:00Z"/>
        </w:trPr>
        <w:tc>
          <w:tcPr>
            <w:tcW w:w="1075" w:type="dxa"/>
          </w:tcPr>
          <w:p w14:paraId="40897AFA" w14:textId="77777777" w:rsidR="00F41347" w:rsidRPr="005D29F2" w:rsidRDefault="00F41347" w:rsidP="00BA39EC">
            <w:pPr>
              <w:spacing w:line="259" w:lineRule="auto"/>
              <w:rPr>
                <w:ins w:id="78" w:author="Nguyen, Hoa [3]" w:date="2020-10-19T22:43:00Z"/>
                <w:szCs w:val="24"/>
              </w:rPr>
            </w:pPr>
            <w:ins w:id="79" w:author="Nguyen, Hoa [3]" w:date="2020-10-19T22:43:00Z">
              <w:r w:rsidRPr="005D29F2">
                <w:rPr>
                  <w:szCs w:val="24"/>
                </w:rPr>
                <w:t>Debit</w:t>
              </w:r>
            </w:ins>
          </w:p>
        </w:tc>
        <w:tc>
          <w:tcPr>
            <w:tcW w:w="1350" w:type="dxa"/>
          </w:tcPr>
          <w:p w14:paraId="753F9ED6" w14:textId="77777777" w:rsidR="00F41347" w:rsidRPr="005D29F2" w:rsidRDefault="00F41347" w:rsidP="00BA39EC">
            <w:pPr>
              <w:spacing w:line="259" w:lineRule="auto"/>
              <w:rPr>
                <w:ins w:id="80" w:author="Nguyen, Hoa [3]" w:date="2020-10-19T22:43:00Z"/>
                <w:szCs w:val="24"/>
              </w:rPr>
            </w:pPr>
            <w:ins w:id="81" w:author="Nguyen, Hoa [3]" w:date="2020-10-19T22:43:00Z">
              <w:r w:rsidRPr="005D29F2">
                <w:rPr>
                  <w:szCs w:val="24"/>
                </w:rPr>
                <w:t>110100</w:t>
              </w:r>
              <w:r>
                <w:rPr>
                  <w:szCs w:val="24"/>
                </w:rPr>
                <w:t>0</w:t>
              </w:r>
            </w:ins>
          </w:p>
        </w:tc>
        <w:tc>
          <w:tcPr>
            <w:tcW w:w="1440" w:type="dxa"/>
          </w:tcPr>
          <w:p w14:paraId="24BD65AA" w14:textId="77777777" w:rsidR="00F41347" w:rsidRPr="005D29F2" w:rsidRDefault="00F41347" w:rsidP="00BA39EC">
            <w:pPr>
              <w:spacing w:line="259" w:lineRule="auto"/>
              <w:rPr>
                <w:ins w:id="82" w:author="Nguyen, Hoa [3]" w:date="2020-10-19T22:43:00Z"/>
                <w:szCs w:val="24"/>
              </w:rPr>
            </w:pPr>
            <w:ins w:id="83" w:author="Nguyen, Hoa [3]" w:date="2020-10-19T22:43:00Z">
              <w:r w:rsidRPr="005D29F2">
                <w:rPr>
                  <w:szCs w:val="24"/>
                </w:rPr>
                <w:t>1110</w:t>
              </w:r>
            </w:ins>
          </w:p>
        </w:tc>
        <w:tc>
          <w:tcPr>
            <w:tcW w:w="4500" w:type="dxa"/>
          </w:tcPr>
          <w:p w14:paraId="10F1F038" w14:textId="77777777" w:rsidR="00F41347" w:rsidRPr="005D29F2" w:rsidRDefault="00F41347" w:rsidP="00BA39EC">
            <w:pPr>
              <w:spacing w:line="259" w:lineRule="auto"/>
              <w:rPr>
                <w:ins w:id="84" w:author="Nguyen, Hoa [3]" w:date="2020-10-19T22:43:00Z"/>
                <w:szCs w:val="24"/>
              </w:rPr>
            </w:pPr>
            <w:ins w:id="85" w:author="Nguyen, Hoa [3]" w:date="2020-10-19T22:43:00Z">
              <w:r w:rsidRPr="005D29F2">
                <w:rPr>
                  <w:szCs w:val="24"/>
                </w:rPr>
                <w:t>General Cash</w:t>
              </w:r>
            </w:ins>
          </w:p>
        </w:tc>
        <w:tc>
          <w:tcPr>
            <w:tcW w:w="900" w:type="dxa"/>
          </w:tcPr>
          <w:p w14:paraId="2C99566F" w14:textId="77777777" w:rsidR="00F41347" w:rsidRPr="005D29F2" w:rsidRDefault="00F41347" w:rsidP="00BA39EC">
            <w:pPr>
              <w:spacing w:line="259" w:lineRule="auto"/>
              <w:rPr>
                <w:ins w:id="86" w:author="Nguyen, Hoa [3]" w:date="2020-10-19T22:43:00Z"/>
                <w:szCs w:val="24"/>
              </w:rPr>
            </w:pPr>
            <w:ins w:id="87" w:author="Nguyen, Hoa [3]" w:date="2020-10-19T22:43:00Z">
              <w:r w:rsidRPr="005D29F2">
                <w:rPr>
                  <w:szCs w:val="24"/>
                </w:rPr>
                <w:t>a</w:t>
              </w:r>
            </w:ins>
          </w:p>
        </w:tc>
      </w:tr>
      <w:tr w:rsidR="00F41347" w:rsidRPr="005D29F2" w14:paraId="0B100FF0" w14:textId="77777777" w:rsidTr="00BA39EC">
        <w:trPr>
          <w:ins w:id="88" w:author="Nguyen, Hoa [3]" w:date="2020-10-19T22:43:00Z"/>
        </w:trPr>
        <w:tc>
          <w:tcPr>
            <w:tcW w:w="1075" w:type="dxa"/>
          </w:tcPr>
          <w:p w14:paraId="3384A370" w14:textId="77777777" w:rsidR="00F41347" w:rsidRPr="005D29F2" w:rsidRDefault="00F41347" w:rsidP="00BA39EC">
            <w:pPr>
              <w:spacing w:line="259" w:lineRule="auto"/>
              <w:rPr>
                <w:ins w:id="89" w:author="Nguyen, Hoa [3]" w:date="2020-10-19T22:43:00Z"/>
                <w:szCs w:val="24"/>
              </w:rPr>
            </w:pPr>
            <w:ins w:id="90" w:author="Nguyen, Hoa [3]" w:date="2020-10-19T22:43:00Z">
              <w:r w:rsidRPr="005D29F2">
                <w:rPr>
                  <w:szCs w:val="24"/>
                </w:rPr>
                <w:t>Debit</w:t>
              </w:r>
            </w:ins>
          </w:p>
        </w:tc>
        <w:tc>
          <w:tcPr>
            <w:tcW w:w="1350" w:type="dxa"/>
          </w:tcPr>
          <w:p w14:paraId="027ECA3F" w14:textId="77777777" w:rsidR="00F41347" w:rsidRPr="005D29F2" w:rsidRDefault="00F41347" w:rsidP="00BA39EC">
            <w:pPr>
              <w:spacing w:line="259" w:lineRule="auto"/>
              <w:rPr>
                <w:ins w:id="91" w:author="Nguyen, Hoa [3]" w:date="2020-10-19T22:43:00Z"/>
                <w:szCs w:val="24"/>
              </w:rPr>
            </w:pPr>
            <w:ins w:id="92" w:author="Nguyen, Hoa [3]" w:date="2020-10-19T22:43:00Z">
              <w:r w:rsidRPr="005D29F2">
                <w:rPr>
                  <w:szCs w:val="24"/>
                </w:rPr>
                <w:t>5xxxxxx</w:t>
              </w:r>
            </w:ins>
          </w:p>
        </w:tc>
        <w:tc>
          <w:tcPr>
            <w:tcW w:w="1440" w:type="dxa"/>
          </w:tcPr>
          <w:p w14:paraId="55217C19" w14:textId="77777777" w:rsidR="00F41347" w:rsidRPr="005D29F2" w:rsidRDefault="00F41347" w:rsidP="00BA39EC">
            <w:pPr>
              <w:spacing w:line="259" w:lineRule="auto"/>
              <w:rPr>
                <w:ins w:id="93" w:author="Nguyen, Hoa [3]" w:date="2020-10-19T22:43:00Z"/>
                <w:szCs w:val="24"/>
              </w:rPr>
            </w:pPr>
            <w:ins w:id="94" w:author="Nguyen, Hoa [3]" w:date="2020-10-19T22:43:00Z">
              <w:r w:rsidRPr="005D29F2">
                <w:rPr>
                  <w:szCs w:val="24"/>
                </w:rPr>
                <w:t>9000</w:t>
              </w:r>
            </w:ins>
          </w:p>
        </w:tc>
        <w:tc>
          <w:tcPr>
            <w:tcW w:w="4500" w:type="dxa"/>
          </w:tcPr>
          <w:p w14:paraId="00A2A12E" w14:textId="4B25CFDD" w:rsidR="00F41347" w:rsidRPr="005D29F2" w:rsidRDefault="00F41347" w:rsidP="00BA39EC">
            <w:pPr>
              <w:spacing w:line="259" w:lineRule="auto"/>
              <w:rPr>
                <w:ins w:id="95" w:author="Nguyen, Hoa [3]" w:date="2020-10-19T22:43:00Z"/>
                <w:szCs w:val="24"/>
              </w:rPr>
            </w:pPr>
            <w:ins w:id="96" w:author="Nguyen, Hoa [3]" w:date="2020-10-19T22:43:00Z">
              <w:r w:rsidRPr="005D29F2">
                <w:rPr>
                  <w:rFonts w:eastAsia="Calibri"/>
                  <w:szCs w:val="24"/>
                </w:rPr>
                <w:t>Appropria</w:t>
              </w:r>
            </w:ins>
            <w:ins w:id="97" w:author="Nguyen, Hoa" w:date="2021-07-09T17:20:00Z">
              <w:r w:rsidR="00B57EC9">
                <w:rPr>
                  <w:rFonts w:eastAsia="Calibri"/>
                  <w:szCs w:val="24"/>
                </w:rPr>
                <w:t>tion</w:t>
              </w:r>
            </w:ins>
            <w:ins w:id="98" w:author="Nguyen, Hoa [3]" w:date="2020-10-19T22:43:00Z">
              <w:del w:id="99" w:author="Nguyen, Hoa" w:date="2021-07-09T17:20:00Z">
                <w:r w:rsidRPr="005D29F2" w:rsidDel="00B57EC9">
                  <w:rPr>
                    <w:rFonts w:eastAsia="Calibri"/>
                    <w:szCs w:val="24"/>
                  </w:rPr>
                  <w:delText>ted</w:delText>
                </w:r>
              </w:del>
              <w:r w:rsidRPr="005D29F2">
                <w:rPr>
                  <w:rFonts w:eastAsia="Calibri"/>
                  <w:szCs w:val="24"/>
                </w:rPr>
                <w:t xml:space="preserve"> Expen</w:t>
              </w:r>
            </w:ins>
            <w:ins w:id="100" w:author="Nguyen, Hoa [2]" w:date="2021-01-12T22:05:00Z">
              <w:r w:rsidR="00957435">
                <w:rPr>
                  <w:rFonts w:eastAsia="Calibri"/>
                  <w:szCs w:val="24"/>
                </w:rPr>
                <w:t>ditures</w:t>
              </w:r>
            </w:ins>
            <w:ins w:id="101" w:author="Nguyen, Hoa [3]" w:date="2020-10-19T22:43:00Z">
              <w:del w:id="102" w:author="Nguyen, Hoa [2]" w:date="2021-01-12T22:05:00Z">
                <w:r w:rsidRPr="005D29F2" w:rsidDel="00957435">
                  <w:rPr>
                    <w:rFonts w:eastAsia="Calibri"/>
                    <w:szCs w:val="24"/>
                  </w:rPr>
                  <w:delText>ses</w:delText>
                </w:r>
              </w:del>
            </w:ins>
          </w:p>
        </w:tc>
        <w:tc>
          <w:tcPr>
            <w:tcW w:w="900" w:type="dxa"/>
          </w:tcPr>
          <w:p w14:paraId="7A0E20DF" w14:textId="77777777" w:rsidR="00F41347" w:rsidRPr="005D29F2" w:rsidRDefault="00F41347" w:rsidP="00BA39EC">
            <w:pPr>
              <w:spacing w:line="259" w:lineRule="auto"/>
              <w:rPr>
                <w:ins w:id="103" w:author="Nguyen, Hoa [3]" w:date="2020-10-19T22:43:00Z"/>
                <w:szCs w:val="24"/>
              </w:rPr>
            </w:pPr>
            <w:ins w:id="104" w:author="Nguyen, Hoa [3]" w:date="2020-10-19T22:43:00Z">
              <w:r w:rsidRPr="005D29F2">
                <w:rPr>
                  <w:szCs w:val="24"/>
                </w:rPr>
                <w:t>b</w:t>
              </w:r>
            </w:ins>
          </w:p>
        </w:tc>
      </w:tr>
      <w:tr w:rsidR="00F41347" w:rsidRPr="005D29F2" w14:paraId="07245660" w14:textId="77777777" w:rsidTr="00BA39EC">
        <w:trPr>
          <w:ins w:id="105" w:author="Nguyen, Hoa [3]" w:date="2020-10-19T22:43:00Z"/>
        </w:trPr>
        <w:tc>
          <w:tcPr>
            <w:tcW w:w="1075" w:type="dxa"/>
          </w:tcPr>
          <w:p w14:paraId="0240320C" w14:textId="77777777" w:rsidR="00F41347" w:rsidRPr="005D29F2" w:rsidRDefault="00F41347" w:rsidP="00BA39EC">
            <w:pPr>
              <w:spacing w:line="259" w:lineRule="auto"/>
              <w:rPr>
                <w:ins w:id="106" w:author="Nguyen, Hoa [3]" w:date="2020-10-19T22:43:00Z"/>
                <w:szCs w:val="24"/>
              </w:rPr>
            </w:pPr>
            <w:ins w:id="107" w:author="Nguyen, Hoa [3]" w:date="2020-10-19T22:43:00Z">
              <w:r w:rsidRPr="005D29F2">
                <w:rPr>
                  <w:szCs w:val="24"/>
                </w:rPr>
                <w:t>Debit</w:t>
              </w:r>
            </w:ins>
          </w:p>
        </w:tc>
        <w:tc>
          <w:tcPr>
            <w:tcW w:w="1350" w:type="dxa"/>
          </w:tcPr>
          <w:p w14:paraId="73CCB140" w14:textId="77777777" w:rsidR="00F41347" w:rsidRPr="005D29F2" w:rsidRDefault="00F41347" w:rsidP="00BA39EC">
            <w:pPr>
              <w:spacing w:line="259" w:lineRule="auto"/>
              <w:rPr>
                <w:ins w:id="108" w:author="Nguyen, Hoa [3]" w:date="2020-10-19T22:43:00Z"/>
                <w:szCs w:val="24"/>
              </w:rPr>
            </w:pPr>
            <w:ins w:id="109" w:author="Nguyen, Hoa [3]" w:date="2020-10-19T22:43:00Z">
              <w:r w:rsidRPr="005D29F2">
                <w:rPr>
                  <w:szCs w:val="24"/>
                </w:rPr>
                <w:t>5</w:t>
              </w:r>
              <w:r>
                <w:rPr>
                  <w:szCs w:val="24"/>
                </w:rPr>
                <w:t>802000</w:t>
              </w:r>
            </w:ins>
          </w:p>
        </w:tc>
        <w:tc>
          <w:tcPr>
            <w:tcW w:w="1440" w:type="dxa"/>
          </w:tcPr>
          <w:p w14:paraId="0EB8DB9E" w14:textId="77777777" w:rsidR="00F41347" w:rsidRPr="005D29F2" w:rsidRDefault="00F41347" w:rsidP="00BA39EC">
            <w:pPr>
              <w:spacing w:line="259" w:lineRule="auto"/>
              <w:rPr>
                <w:ins w:id="110" w:author="Nguyen, Hoa [3]" w:date="2020-10-19T22:43:00Z"/>
                <w:szCs w:val="24"/>
              </w:rPr>
            </w:pPr>
            <w:ins w:id="111" w:author="Nguyen, Hoa [3]" w:date="2020-10-19T22:43:00Z">
              <w:r w:rsidRPr="005D29F2">
                <w:rPr>
                  <w:szCs w:val="24"/>
                </w:rPr>
                <w:t>9893</w:t>
              </w:r>
            </w:ins>
          </w:p>
        </w:tc>
        <w:tc>
          <w:tcPr>
            <w:tcW w:w="4500" w:type="dxa"/>
          </w:tcPr>
          <w:p w14:paraId="64CDEE13" w14:textId="77777777" w:rsidR="00F41347" w:rsidRPr="005D29F2" w:rsidRDefault="00F41347" w:rsidP="00BA39EC">
            <w:pPr>
              <w:spacing w:line="259" w:lineRule="auto"/>
              <w:rPr>
                <w:ins w:id="112" w:author="Nguyen, Hoa [3]" w:date="2020-10-19T22:43:00Z"/>
                <w:szCs w:val="24"/>
              </w:rPr>
            </w:pPr>
            <w:ins w:id="113" w:author="Nguyen, Hoa [3]" w:date="2020-10-19T22:43:00Z">
              <w:r w:rsidRPr="005D29F2">
                <w:rPr>
                  <w:szCs w:val="24"/>
                </w:rPr>
                <w:t>Prior Year Appropriation Adjustments</w:t>
              </w:r>
            </w:ins>
          </w:p>
        </w:tc>
        <w:tc>
          <w:tcPr>
            <w:tcW w:w="900" w:type="dxa"/>
          </w:tcPr>
          <w:p w14:paraId="4B333926" w14:textId="77777777" w:rsidR="00F41347" w:rsidRPr="005D29F2" w:rsidRDefault="00F41347" w:rsidP="00BA39EC">
            <w:pPr>
              <w:spacing w:line="259" w:lineRule="auto"/>
              <w:rPr>
                <w:ins w:id="114" w:author="Nguyen, Hoa [3]" w:date="2020-10-19T22:43:00Z"/>
                <w:szCs w:val="24"/>
              </w:rPr>
            </w:pPr>
            <w:ins w:id="115" w:author="Nguyen, Hoa [3]" w:date="2020-10-19T22:43:00Z">
              <w:r w:rsidRPr="005D29F2">
                <w:rPr>
                  <w:szCs w:val="24"/>
                </w:rPr>
                <w:t>c</w:t>
              </w:r>
            </w:ins>
          </w:p>
        </w:tc>
      </w:tr>
      <w:tr w:rsidR="00F41347" w:rsidRPr="005D29F2" w14:paraId="521E1527" w14:textId="77777777" w:rsidTr="00BA39EC">
        <w:trPr>
          <w:ins w:id="116" w:author="Nguyen, Hoa [3]" w:date="2020-10-19T22:43:00Z"/>
        </w:trPr>
        <w:tc>
          <w:tcPr>
            <w:tcW w:w="1075" w:type="dxa"/>
          </w:tcPr>
          <w:p w14:paraId="1812661D" w14:textId="77777777" w:rsidR="00F41347" w:rsidRPr="005D29F2" w:rsidRDefault="00F41347" w:rsidP="00BA39EC">
            <w:pPr>
              <w:spacing w:line="259" w:lineRule="auto"/>
              <w:rPr>
                <w:ins w:id="117" w:author="Nguyen, Hoa [3]" w:date="2020-10-19T22:43:00Z"/>
                <w:szCs w:val="24"/>
              </w:rPr>
            </w:pPr>
            <w:ins w:id="118" w:author="Nguyen, Hoa [3]" w:date="2020-10-19T22:43:00Z">
              <w:r w:rsidRPr="005D29F2">
                <w:rPr>
                  <w:szCs w:val="24"/>
                </w:rPr>
                <w:t xml:space="preserve">   Credit</w:t>
              </w:r>
            </w:ins>
          </w:p>
        </w:tc>
        <w:tc>
          <w:tcPr>
            <w:tcW w:w="1350" w:type="dxa"/>
          </w:tcPr>
          <w:p w14:paraId="14E413B8" w14:textId="77777777" w:rsidR="00F41347" w:rsidRPr="005D29F2" w:rsidRDefault="00F41347" w:rsidP="00BA39EC">
            <w:pPr>
              <w:spacing w:line="259" w:lineRule="auto"/>
              <w:rPr>
                <w:ins w:id="119" w:author="Nguyen, Hoa [3]" w:date="2020-10-19T22:43:00Z"/>
                <w:szCs w:val="24"/>
              </w:rPr>
            </w:pPr>
            <w:ins w:id="120" w:author="Nguyen, Hoa [3]" w:date="2020-10-19T22:43:00Z">
              <w:r w:rsidRPr="005D29F2">
                <w:rPr>
                  <w:szCs w:val="24"/>
                </w:rPr>
                <w:t>1200100</w:t>
              </w:r>
            </w:ins>
          </w:p>
        </w:tc>
        <w:tc>
          <w:tcPr>
            <w:tcW w:w="1440" w:type="dxa"/>
          </w:tcPr>
          <w:p w14:paraId="0CD541A1" w14:textId="77777777" w:rsidR="00F41347" w:rsidRPr="005D29F2" w:rsidRDefault="00F41347" w:rsidP="00BA39EC">
            <w:pPr>
              <w:spacing w:line="259" w:lineRule="auto"/>
              <w:rPr>
                <w:ins w:id="121" w:author="Nguyen, Hoa [3]" w:date="2020-10-19T22:43:00Z"/>
                <w:szCs w:val="24"/>
              </w:rPr>
            </w:pPr>
            <w:ins w:id="122" w:author="Nguyen, Hoa [3]" w:date="2020-10-19T22:43:00Z">
              <w:r w:rsidRPr="005D29F2">
                <w:rPr>
                  <w:szCs w:val="24"/>
                </w:rPr>
                <w:t>1311</w:t>
              </w:r>
            </w:ins>
          </w:p>
        </w:tc>
        <w:tc>
          <w:tcPr>
            <w:tcW w:w="4500" w:type="dxa"/>
          </w:tcPr>
          <w:p w14:paraId="6C437169" w14:textId="77777777" w:rsidR="00F41347" w:rsidRPr="005D29F2" w:rsidRDefault="00F41347" w:rsidP="00BA39EC">
            <w:pPr>
              <w:spacing w:line="259" w:lineRule="auto"/>
              <w:rPr>
                <w:ins w:id="123" w:author="Nguyen, Hoa [3]" w:date="2020-10-19T22:43:00Z"/>
                <w:szCs w:val="24"/>
              </w:rPr>
            </w:pPr>
            <w:ins w:id="124" w:author="Nguyen, Hoa [3]" w:date="2020-10-19T22:43:00Z">
              <w:r w:rsidRPr="005D29F2">
                <w:rPr>
                  <w:szCs w:val="24"/>
                </w:rPr>
                <w:t>Accounts Receivable-Abatements</w:t>
              </w:r>
            </w:ins>
          </w:p>
        </w:tc>
        <w:tc>
          <w:tcPr>
            <w:tcW w:w="900" w:type="dxa"/>
          </w:tcPr>
          <w:p w14:paraId="7262C4A0" w14:textId="77777777" w:rsidR="00F41347" w:rsidRPr="005D29F2" w:rsidRDefault="00F41347" w:rsidP="00BA39EC">
            <w:pPr>
              <w:spacing w:line="259" w:lineRule="auto"/>
              <w:rPr>
                <w:ins w:id="125" w:author="Nguyen, Hoa [3]" w:date="2020-10-19T22:43:00Z"/>
                <w:szCs w:val="24"/>
              </w:rPr>
            </w:pPr>
            <w:ins w:id="126" w:author="Nguyen, Hoa [3]" w:date="2020-10-19T22:43:00Z">
              <w:r w:rsidRPr="005D29F2">
                <w:rPr>
                  <w:szCs w:val="24"/>
                </w:rPr>
                <w:t>d</w:t>
              </w:r>
            </w:ins>
          </w:p>
        </w:tc>
      </w:tr>
    </w:tbl>
    <w:p w14:paraId="671E49B7" w14:textId="77777777" w:rsidR="00F41347" w:rsidRPr="008461B9" w:rsidRDefault="00F41347" w:rsidP="00F41347">
      <w:pPr>
        <w:spacing w:after="0" w:line="259" w:lineRule="auto"/>
        <w:rPr>
          <w:szCs w:val="24"/>
        </w:rPr>
      </w:pPr>
    </w:p>
    <w:p w14:paraId="0FFED570" w14:textId="77777777" w:rsidR="00F41347" w:rsidRPr="008461B9" w:rsidRDefault="00F41347" w:rsidP="00B10305">
      <w:pPr>
        <w:pStyle w:val="NoSpacing"/>
        <w:rPr>
          <w:ins w:id="127" w:author="Nguyen, Hoa" w:date="2020-06-25T15:44:00Z"/>
        </w:rPr>
      </w:pPr>
      <w:ins w:id="128" w:author="Nguyen, Hoa" w:date="2020-06-25T15:44:00Z">
        <w:r w:rsidRPr="008461B9">
          <w:t>Note:</w:t>
        </w:r>
      </w:ins>
    </w:p>
    <w:p w14:paraId="3E4EE901" w14:textId="77777777" w:rsidR="00F41347" w:rsidRPr="008D1369" w:rsidRDefault="00F41347">
      <w:pPr>
        <w:pStyle w:val="ListParagraph"/>
        <w:numPr>
          <w:ilvl w:val="0"/>
          <w:numId w:val="116"/>
        </w:numPr>
        <w:spacing w:after="14" w:line="247" w:lineRule="auto"/>
        <w:ind w:left="360" w:right="369"/>
        <w:rPr>
          <w:ins w:id="129" w:author="Rupi Singh" w:date="2020-10-21T22:27:00Z"/>
          <w:szCs w:val="24"/>
        </w:rPr>
        <w:pPrChange w:id="130" w:author="Rupi Singh" w:date="2020-10-21T22:27:00Z">
          <w:pPr>
            <w:ind w:left="20" w:right="369"/>
          </w:pPr>
        </w:pPrChange>
      </w:pPr>
      <w:del w:id="131" w:author="Rupi Singh" w:date="2020-10-21T22:27:00Z">
        <w:r w:rsidRPr="008D1369" w:rsidDel="008F4341">
          <w:rPr>
            <w:szCs w:val="24"/>
          </w:rPr>
          <w:delText>a/ t</w:delText>
        </w:r>
      </w:del>
      <w:ins w:id="132" w:author="Rupi Singh" w:date="2020-10-21T22:27:00Z">
        <w:r>
          <w:rPr>
            <w:szCs w:val="24"/>
          </w:rPr>
          <w:t>T</w:t>
        </w:r>
      </w:ins>
      <w:r w:rsidRPr="008D1369">
        <w:rPr>
          <w:szCs w:val="24"/>
        </w:rPr>
        <w:t xml:space="preserve">otal cash received for deposit in the General Cash account.  </w:t>
      </w:r>
    </w:p>
    <w:p w14:paraId="744D917E" w14:textId="6EA9C729" w:rsidR="00F41347" w:rsidRPr="008D1369" w:rsidRDefault="00F41347">
      <w:pPr>
        <w:pStyle w:val="ListParagraph"/>
        <w:numPr>
          <w:ilvl w:val="0"/>
          <w:numId w:val="116"/>
        </w:numPr>
        <w:spacing w:after="14" w:line="247" w:lineRule="auto"/>
        <w:ind w:left="360" w:right="369"/>
        <w:rPr>
          <w:szCs w:val="24"/>
        </w:rPr>
        <w:pPrChange w:id="133" w:author="Rupi Singh" w:date="2020-10-21T22:27:00Z">
          <w:pPr>
            <w:ind w:right="369" w:firstLine="10"/>
          </w:pPr>
        </w:pPrChange>
      </w:pPr>
      <w:del w:id="134" w:author="Rupi Singh" w:date="2020-10-21T22:27:00Z">
        <w:r w:rsidRPr="008F4341" w:rsidDel="008F4341">
          <w:rPr>
            <w:szCs w:val="24"/>
            <w:rPrChange w:id="135" w:author="Rupi Singh" w:date="2020-10-21T22:27:00Z">
              <w:rPr/>
            </w:rPrChange>
          </w:rPr>
          <w:delText>b/ the a</w:delText>
        </w:r>
      </w:del>
      <w:ins w:id="136" w:author="Rupi Singh" w:date="2020-10-21T22:27:00Z">
        <w:r>
          <w:rPr>
            <w:szCs w:val="24"/>
          </w:rPr>
          <w:t>A</w:t>
        </w:r>
      </w:ins>
      <w:r w:rsidRPr="008D1369">
        <w:rPr>
          <w:szCs w:val="24"/>
        </w:rPr>
        <w:t xml:space="preserve">mount that represents the difference between the amount of current year invoiced Accounts Receivable–Abatements and the amount received from the sale of </w:t>
      </w:r>
      <w:ins w:id="137" w:author="Rupi Singh" w:date="2020-10-21T22:28:00Z">
        <w:r>
          <w:rPr>
            <w:szCs w:val="24"/>
          </w:rPr>
          <w:t>those ARs</w:t>
        </w:r>
      </w:ins>
      <w:del w:id="138" w:author="Rupi Singh" w:date="2020-10-21T22:28:00Z">
        <w:r w:rsidRPr="008D1369" w:rsidDel="008F4341">
          <w:rPr>
            <w:szCs w:val="24"/>
          </w:rPr>
          <w:delText>the Accounts Receivable–Abatements</w:delText>
        </w:r>
      </w:del>
      <w:r w:rsidRPr="008D1369">
        <w:rPr>
          <w:szCs w:val="24"/>
        </w:rPr>
        <w:t xml:space="preserve">.  </w:t>
      </w:r>
    </w:p>
    <w:p w14:paraId="5ED38F93" w14:textId="024A7126" w:rsidR="00F41347" w:rsidRPr="008D1369" w:rsidRDefault="00F41347">
      <w:pPr>
        <w:pStyle w:val="ListParagraph"/>
        <w:numPr>
          <w:ilvl w:val="0"/>
          <w:numId w:val="116"/>
        </w:numPr>
        <w:spacing w:after="14" w:line="247" w:lineRule="auto"/>
        <w:ind w:left="360" w:right="1"/>
        <w:rPr>
          <w:szCs w:val="24"/>
        </w:rPr>
        <w:pPrChange w:id="139" w:author="Rupi Singh" w:date="2020-10-21T22:27:00Z">
          <w:pPr>
            <w:ind w:left="255" w:right="1" w:hanging="245"/>
          </w:pPr>
        </w:pPrChange>
      </w:pPr>
      <w:del w:id="140" w:author="Rupi Singh" w:date="2020-10-21T22:29:00Z">
        <w:r w:rsidRPr="008F4341" w:rsidDel="008F4341">
          <w:rPr>
            <w:szCs w:val="24"/>
            <w:rPrChange w:id="141" w:author="Rupi Singh" w:date="2020-10-21T22:27:00Z">
              <w:rPr/>
            </w:rPrChange>
          </w:rPr>
          <w:delText>c/ the a</w:delText>
        </w:r>
      </w:del>
      <w:ins w:id="142" w:author="Rupi Singh" w:date="2020-10-21T22:29:00Z">
        <w:r>
          <w:rPr>
            <w:szCs w:val="24"/>
          </w:rPr>
          <w:t>A</w:t>
        </w:r>
      </w:ins>
      <w:r w:rsidRPr="008D1369">
        <w:rPr>
          <w:szCs w:val="24"/>
        </w:rPr>
        <w:t xml:space="preserve">mount that represents the difference between the amount of prior year invoiced Accounts Receivable–Abatements and the amount received from the sale of those </w:t>
      </w:r>
      <w:del w:id="143" w:author="Rupi Singh" w:date="2020-10-21T22:29:00Z">
        <w:r w:rsidRPr="008D1369" w:rsidDel="008F4341">
          <w:rPr>
            <w:szCs w:val="24"/>
          </w:rPr>
          <w:delText>accounts receivable</w:delText>
        </w:r>
      </w:del>
      <w:ins w:id="144" w:author="Rupi Singh" w:date="2020-10-21T22:29:00Z">
        <w:r>
          <w:rPr>
            <w:szCs w:val="24"/>
          </w:rPr>
          <w:t>ARs</w:t>
        </w:r>
      </w:ins>
      <w:r w:rsidRPr="008D1369">
        <w:rPr>
          <w:szCs w:val="24"/>
        </w:rPr>
        <w:t xml:space="preserve">.  </w:t>
      </w:r>
    </w:p>
    <w:p w14:paraId="7537DD88" w14:textId="3D6151A5" w:rsidR="00F41347" w:rsidRPr="008D1369" w:rsidRDefault="00F41347">
      <w:pPr>
        <w:pStyle w:val="ListParagraph"/>
        <w:numPr>
          <w:ilvl w:val="0"/>
          <w:numId w:val="116"/>
        </w:numPr>
        <w:spacing w:after="14" w:line="247" w:lineRule="auto"/>
        <w:ind w:left="360" w:right="1"/>
        <w:rPr>
          <w:szCs w:val="24"/>
        </w:rPr>
        <w:pPrChange w:id="145" w:author="Rupi Singh" w:date="2020-10-21T22:27:00Z">
          <w:pPr>
            <w:ind w:left="20" w:right="1"/>
          </w:pPr>
        </w:pPrChange>
      </w:pPr>
      <w:del w:id="146" w:author="Rupi Singh" w:date="2020-10-21T22:29:00Z">
        <w:r w:rsidRPr="008D1369" w:rsidDel="008F4341">
          <w:rPr>
            <w:szCs w:val="24"/>
          </w:rPr>
          <w:delText>d/ i</w:delText>
        </w:r>
      </w:del>
      <w:ins w:id="147" w:author="Rupi Singh" w:date="2020-10-21T22:29:00Z">
        <w:r>
          <w:rPr>
            <w:szCs w:val="24"/>
          </w:rPr>
          <w:t>I</w:t>
        </w:r>
      </w:ins>
      <w:r w:rsidRPr="008D1369">
        <w:rPr>
          <w:szCs w:val="24"/>
        </w:rPr>
        <w:t xml:space="preserve">nvoice amount of Accounts Receivable–Abatements that have been sold. </w:t>
      </w:r>
    </w:p>
    <w:p w14:paraId="443B3B2D" w14:textId="6CCB67F6" w:rsidR="00D138A2" w:rsidRDefault="00F7435B" w:rsidP="00F41347">
      <w:pPr>
        <w:pStyle w:val="NoSpacing"/>
      </w:pPr>
      <w:r>
        <w:rPr>
          <w:noProof/>
          <w:lang w:bidi="ar-SA"/>
        </w:rPr>
        <mc:AlternateContent>
          <mc:Choice Requires="wps">
            <w:drawing>
              <wp:anchor distT="45720" distB="45720" distL="114300" distR="114300" simplePos="0" relativeHeight="251667456" behindDoc="1" locked="0" layoutInCell="1" allowOverlap="1" wp14:anchorId="1E134835" wp14:editId="3DD8282C">
                <wp:simplePos x="0" y="0"/>
                <wp:positionH relativeFrom="margin">
                  <wp:posOffset>5187461</wp:posOffset>
                </wp:positionH>
                <wp:positionV relativeFrom="paragraph">
                  <wp:posOffset>383540</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4C1BE9" w14:textId="77777777" w:rsidR="00F7435B" w:rsidRPr="006A531C" w:rsidRDefault="00F7435B" w:rsidP="00F7435B">
                            <w:pPr>
                              <w:pStyle w:val="NoSpacing"/>
                              <w:rPr>
                                <w:rFonts w:ascii="Ink Free" w:hAnsi="Ink Free"/>
                                <w:b/>
                                <w:sz w:val="16"/>
                                <w:szCs w:val="16"/>
                              </w:rPr>
                            </w:pPr>
                            <w:r w:rsidRPr="006A531C">
                              <w:rPr>
                                <w:rFonts w:ascii="Ink Free" w:hAnsi="Ink Free"/>
                                <w:b/>
                                <w:sz w:val="16"/>
                                <w:szCs w:val="16"/>
                              </w:rPr>
                              <w:t>HN   10/26/2021</w:t>
                            </w:r>
                          </w:p>
                          <w:p w14:paraId="6F235C25" w14:textId="77777777" w:rsidR="00340938" w:rsidRPr="006A531C" w:rsidRDefault="00340938" w:rsidP="00340938">
                            <w:pPr>
                              <w:pStyle w:val="NoSpacing"/>
                              <w:rPr>
                                <w:ins w:id="148" w:author="Smith, Brandon" w:date="2021-12-08T19:06:00Z"/>
                                <w:rFonts w:ascii="Ink Free" w:hAnsi="Ink Free"/>
                                <w:b/>
                                <w:sz w:val="16"/>
                                <w:szCs w:val="16"/>
                              </w:rPr>
                            </w:pPr>
                            <w:ins w:id="149" w:author="Smith, Brandon" w:date="2021-12-08T19:06:00Z">
                              <w:r w:rsidRPr="006A531C">
                                <w:rPr>
                                  <w:rFonts w:ascii="Ink Free" w:hAnsi="Ink Free"/>
                                  <w:b/>
                                  <w:sz w:val="16"/>
                                  <w:szCs w:val="16"/>
                                </w:rPr>
                                <w:t xml:space="preserve">BS    </w:t>
                              </w:r>
                              <w:r>
                                <w:rPr>
                                  <w:rFonts w:ascii="Ink Free" w:hAnsi="Ink Free"/>
                                  <w:b/>
                                  <w:sz w:val="16"/>
                                  <w:szCs w:val="16"/>
                                </w:rPr>
                                <w:t>12/8/2021</w:t>
                              </w:r>
                            </w:ins>
                          </w:p>
                          <w:p w14:paraId="61D7AB9C" w14:textId="25B01506" w:rsidR="00F7435B" w:rsidRPr="006A531C" w:rsidRDefault="00F7435B" w:rsidP="00340938">
                            <w:pPr>
                              <w:pStyle w:val="NoSpacing"/>
                              <w:rPr>
                                <w:rFonts w:ascii="Ink Free" w:hAnsi="Ink Free"/>
                                <w:b/>
                                <w:sz w:val="16"/>
                                <w:szCs w:val="16"/>
                              </w:rPr>
                            </w:pPr>
                            <w:del w:id="150" w:author="Smith, Brandon" w:date="2021-12-08T19:06:00Z">
                              <w:r w:rsidRPr="006A531C" w:rsidDel="00340938">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E134835" id="_x0000_t202" coordsize="21600,21600" o:spt="202" path="m,l,21600r21600,l21600,xe">
                <v:stroke joinstyle="miter"/>
                <v:path gradientshapeok="t" o:connecttype="rect"/>
              </v:shapetype>
              <v:shape id="Text Box 2" o:spid="_x0000_s1026" type="#_x0000_t202" style="position:absolute;margin-left:408.45pt;margin-top:30.2pt;width:79.9pt;height:26.6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" stroked="f">
                <v:textbox>
                  <w:txbxContent>
                    <w:p w14:paraId="6B4C1BE9" w14:textId="77777777" w:rsidR="00F7435B" w:rsidRPr="006A531C" w:rsidRDefault="00F7435B" w:rsidP="00F7435B">
                      <w:pPr>
                        <w:pStyle w:val="NoSpacing"/>
                        <w:rPr>
                          <w:rFonts w:ascii="Ink Free" w:hAnsi="Ink Free"/>
                          <w:b/>
                          <w:sz w:val="16"/>
                          <w:szCs w:val="16"/>
                        </w:rPr>
                      </w:pPr>
                      <w:r w:rsidRPr="006A531C">
                        <w:rPr>
                          <w:rFonts w:ascii="Ink Free" w:hAnsi="Ink Free"/>
                          <w:b/>
                          <w:sz w:val="16"/>
                          <w:szCs w:val="16"/>
                        </w:rPr>
                        <w:t>HN   10/26/2021</w:t>
                      </w:r>
                    </w:p>
                    <w:p w14:paraId="6F235C25" w14:textId="77777777" w:rsidR="00340938" w:rsidRPr="006A531C" w:rsidRDefault="00340938" w:rsidP="00340938">
                      <w:pPr>
                        <w:pStyle w:val="NoSpacing"/>
                        <w:rPr>
                          <w:ins w:id="152" w:author="Smith, Brandon" w:date="2021-12-08T19:06:00Z"/>
                          <w:rFonts w:ascii="Ink Free" w:hAnsi="Ink Free"/>
                          <w:b/>
                          <w:sz w:val="16"/>
                          <w:szCs w:val="16"/>
                        </w:rPr>
                      </w:pPr>
                      <w:ins w:id="153" w:author="Smith, Brandon" w:date="2021-12-08T19:06:00Z">
                        <w:r w:rsidRPr="006A531C">
                          <w:rPr>
                            <w:rFonts w:ascii="Ink Free" w:hAnsi="Ink Free"/>
                            <w:b/>
                            <w:sz w:val="16"/>
                            <w:szCs w:val="16"/>
                          </w:rPr>
                          <w:t xml:space="preserve">BS    </w:t>
                        </w:r>
                        <w:r>
                          <w:rPr>
                            <w:rFonts w:ascii="Ink Free" w:hAnsi="Ink Free"/>
                            <w:b/>
                            <w:sz w:val="16"/>
                            <w:szCs w:val="16"/>
                          </w:rPr>
                          <w:t>12/8/2021</w:t>
                        </w:r>
                      </w:ins>
                    </w:p>
                    <w:p w14:paraId="61D7AB9C" w14:textId="25B01506" w:rsidR="00F7435B" w:rsidRPr="006A531C" w:rsidRDefault="00F7435B" w:rsidP="00340938">
                      <w:pPr>
                        <w:pStyle w:val="NoSpacing"/>
                        <w:rPr>
                          <w:rFonts w:ascii="Ink Free" w:hAnsi="Ink Free"/>
                          <w:b/>
                          <w:sz w:val="16"/>
                          <w:szCs w:val="16"/>
                        </w:rPr>
                      </w:pPr>
                      <w:bookmarkStart w:id="154" w:name="_GoBack"/>
                      <w:bookmarkEnd w:id="154"/>
                      <w:del w:id="155" w:author="Smith, Brandon" w:date="2021-12-08T19:06:00Z">
                        <w:r w:rsidRPr="006A531C" w:rsidDel="00340938">
                          <w:rPr>
                            <w:rFonts w:ascii="Ink Free" w:hAnsi="Ink Free"/>
                            <w:b/>
                            <w:sz w:val="16"/>
                            <w:szCs w:val="16"/>
                          </w:rPr>
                          <w:delText xml:space="preserve">BS    </w:delText>
                        </w:r>
                      </w:del>
                    </w:p>
                  </w:txbxContent>
                </v:textbox>
                <w10:wrap anchorx="margin"/>
              </v:shape>
            </w:pict>
          </mc:Fallback>
        </mc:AlternateContent>
      </w:r>
      <w:r w:rsidR="00D138A2">
        <w:br w:type="page"/>
      </w:r>
    </w:p>
    <w:p w14:paraId="7954D5B6" w14:textId="77777777" w:rsidR="00B10305" w:rsidRPr="00B10305" w:rsidDel="001C09EC" w:rsidRDefault="00B10305" w:rsidP="00B10305">
      <w:pPr>
        <w:pStyle w:val="NoSpacing"/>
        <w:rPr>
          <w:del w:id="151" w:author="Nguyen, Hoa" w:date="2020-06-25T15:41:00Z"/>
          <w:b/>
        </w:rPr>
      </w:pPr>
      <w:del w:id="152" w:author="Nguyen, Hoa" w:date="2020-06-25T15:41:00Z">
        <w:r w:rsidRPr="00B10305" w:rsidDel="001C09EC">
          <w:rPr>
            <w:b/>
            <w:u w:color="000000"/>
          </w:rPr>
          <w:lastRenderedPageBreak/>
          <w:delText>Journal Entry for AR-Reimbursement Sold:</w:delText>
        </w:r>
        <w:r w:rsidRPr="00B10305" w:rsidDel="001C09EC">
          <w:rPr>
            <w:b/>
          </w:rPr>
          <w:delText xml:space="preserve">  </w:delText>
        </w:r>
      </w:del>
    </w:p>
    <w:p w14:paraId="4697A18D" w14:textId="77777777" w:rsidR="00B10305" w:rsidRPr="00B10305" w:rsidDel="001C09EC" w:rsidRDefault="00B10305" w:rsidP="00B10305">
      <w:pPr>
        <w:pStyle w:val="NoSpacing"/>
        <w:rPr>
          <w:del w:id="153" w:author="Nguyen, Hoa" w:date="2020-06-25T15:41:00Z"/>
          <w:b/>
        </w:rPr>
      </w:pPr>
      <w:del w:id="154" w:author="Nguyen, Hoa" w:date="2020-06-25T15:41:00Z">
        <w:r w:rsidRPr="00B10305" w:rsidDel="001C09EC">
          <w:rPr>
            <w:b/>
          </w:rPr>
          <w:delText xml:space="preserve"> </w:delText>
        </w:r>
      </w:del>
    </w:p>
    <w:p w14:paraId="421D7092" w14:textId="77777777" w:rsidR="00B10305" w:rsidRPr="008461B9" w:rsidDel="001C09EC" w:rsidRDefault="00B10305" w:rsidP="00B10305">
      <w:pPr>
        <w:pStyle w:val="NoSpacing"/>
        <w:rPr>
          <w:del w:id="155" w:author="Nguyen, Hoa" w:date="2020-06-25T15:41:00Z"/>
        </w:rPr>
      </w:pPr>
      <w:del w:id="156" w:author="Nguyen, Hoa" w:date="2020-06-25T15:41:00Z">
        <w:r w:rsidRPr="008461B9" w:rsidDel="001C09EC">
          <w:delText xml:space="preserve">Debit:  </w:delText>
        </w:r>
      </w:del>
    </w:p>
    <w:p w14:paraId="7E745C6A" w14:textId="77777777" w:rsidR="00B10305" w:rsidRPr="008461B9" w:rsidDel="001C09EC" w:rsidRDefault="00B10305" w:rsidP="00B10305">
      <w:pPr>
        <w:pStyle w:val="NoSpacing"/>
        <w:rPr>
          <w:del w:id="157" w:author="Nguyen, Hoa" w:date="2020-06-25T15:41:00Z"/>
        </w:rPr>
      </w:pPr>
      <w:del w:id="158" w:author="Nguyen, Hoa" w:date="2020-06-25T15:41:00Z">
        <w:r w:rsidRPr="008461B9" w:rsidDel="001C09EC">
          <w:delText xml:space="preserve">1110 General Cash e/ </w:delText>
        </w:r>
      </w:del>
    </w:p>
    <w:p w14:paraId="510A445F" w14:textId="77777777" w:rsidR="00B10305" w:rsidRPr="008461B9" w:rsidDel="001C09EC" w:rsidRDefault="00B10305" w:rsidP="00B10305">
      <w:pPr>
        <w:pStyle w:val="NoSpacing"/>
        <w:rPr>
          <w:del w:id="159" w:author="Nguyen, Hoa" w:date="2020-06-25T15:41:00Z"/>
        </w:rPr>
      </w:pPr>
      <w:del w:id="160" w:author="Nguyen, Hoa" w:date="2020-06-25T15:41:00Z">
        <w:r w:rsidRPr="008461B9" w:rsidDel="001C09EC">
          <w:delText xml:space="preserve">8100 Reimbursements f/  </w:delText>
        </w:r>
      </w:del>
    </w:p>
    <w:p w14:paraId="053E13A0" w14:textId="77777777" w:rsidR="00B10305" w:rsidRDefault="00B10305" w:rsidP="00B10305">
      <w:pPr>
        <w:pStyle w:val="NoSpacing"/>
      </w:pPr>
      <w:del w:id="161" w:author="Nguyen, Hoa" w:date="2020-06-25T15:41:00Z">
        <w:r w:rsidRPr="008461B9" w:rsidDel="001C09EC">
          <w:delText xml:space="preserve">9893 Prior Year Appropriation Adjustments g/  </w:delText>
        </w:r>
      </w:del>
    </w:p>
    <w:p w14:paraId="11EDBFB7" w14:textId="39839919" w:rsidR="00B10305" w:rsidRPr="008461B9" w:rsidDel="001C09EC" w:rsidRDefault="00B10305" w:rsidP="00B10305">
      <w:pPr>
        <w:pStyle w:val="NoSpacing"/>
        <w:ind w:firstLine="360"/>
        <w:rPr>
          <w:del w:id="162" w:author="Nguyen, Hoa" w:date="2020-06-25T15:41:00Z"/>
        </w:rPr>
      </w:pPr>
      <w:del w:id="163" w:author="Nguyen, Hoa" w:date="2020-06-25T15:41:00Z">
        <w:r w:rsidRPr="008461B9" w:rsidDel="001C09EC">
          <w:delText xml:space="preserve">Credit:  </w:delText>
        </w:r>
      </w:del>
    </w:p>
    <w:p w14:paraId="68E082BB" w14:textId="77777777" w:rsidR="00B10305" w:rsidRPr="008461B9" w:rsidDel="001C09EC" w:rsidRDefault="00B10305" w:rsidP="00B10305">
      <w:pPr>
        <w:pStyle w:val="NoSpacing"/>
        <w:ind w:firstLine="360"/>
        <w:rPr>
          <w:del w:id="164" w:author="Nguyen, Hoa" w:date="2020-06-25T15:41:00Z"/>
        </w:rPr>
      </w:pPr>
      <w:del w:id="165" w:author="Nguyen, Hoa" w:date="2020-06-25T15:41:00Z">
        <w:r w:rsidRPr="008461B9" w:rsidDel="001C09EC">
          <w:delText xml:space="preserve">1312 Accounts Receivable —Reimbursements h/  </w:delText>
        </w:r>
      </w:del>
    </w:p>
    <w:p w14:paraId="08042311" w14:textId="77777777" w:rsidR="00B10305" w:rsidRPr="008461B9" w:rsidRDefault="00B10305" w:rsidP="00B10305">
      <w:pPr>
        <w:spacing w:after="0" w:line="259" w:lineRule="auto"/>
        <w:rPr>
          <w:b/>
          <w:szCs w:val="24"/>
        </w:rPr>
      </w:pPr>
    </w:p>
    <w:p w14:paraId="21C20291" w14:textId="720102A8" w:rsidR="00B10305" w:rsidRPr="005D29F2" w:rsidRDefault="00B10305" w:rsidP="00B10305">
      <w:pPr>
        <w:spacing w:line="259" w:lineRule="auto"/>
        <w:rPr>
          <w:ins w:id="166" w:author="Nguyen, Hoa [3]" w:date="2020-10-19T22:44:00Z"/>
          <w:b/>
          <w:szCs w:val="24"/>
        </w:rPr>
      </w:pPr>
      <w:ins w:id="167" w:author="Nguyen, Hoa [3]" w:date="2020-10-19T22:44:00Z">
        <w:r w:rsidRPr="005D29F2">
          <w:rPr>
            <w:b/>
            <w:szCs w:val="24"/>
          </w:rPr>
          <w:t xml:space="preserve">Record </w:t>
        </w:r>
        <w:del w:id="168" w:author="Smith, Brandon" w:date="2021-12-08T19:06:00Z">
          <w:r w:rsidRPr="005D29F2" w:rsidDel="00340938">
            <w:rPr>
              <w:b/>
              <w:szCs w:val="24"/>
            </w:rPr>
            <w:delText>AR-</w:delText>
          </w:r>
        </w:del>
      </w:ins>
      <w:ins w:id="169" w:author="Smith, Brandon" w:date="2021-12-08T19:06:00Z">
        <w:r w:rsidR="00340938">
          <w:rPr>
            <w:b/>
            <w:szCs w:val="24"/>
          </w:rPr>
          <w:t>Accounts Receivable-</w:t>
        </w:r>
      </w:ins>
      <w:ins w:id="170" w:author="Nguyen, Hoa [3]" w:date="2020-10-19T22:44:00Z">
        <w:r w:rsidRPr="005D29F2">
          <w:rPr>
            <w:b/>
            <w:szCs w:val="24"/>
          </w:rPr>
          <w:t>Reimbursement Sold</w:t>
        </w:r>
      </w:ins>
    </w:p>
    <w:tbl>
      <w:tblPr>
        <w:tblStyle w:val="TableGrid0"/>
        <w:tblW w:w="9265" w:type="dxa"/>
        <w:tblLook w:val="04A0" w:firstRow="1" w:lastRow="0" w:firstColumn="1" w:lastColumn="0" w:noHBand="0" w:noVBand="1"/>
      </w:tblPr>
      <w:tblGrid>
        <w:gridCol w:w="1251"/>
        <w:gridCol w:w="1264"/>
        <w:gridCol w:w="1350"/>
        <w:gridCol w:w="4500"/>
        <w:gridCol w:w="900"/>
      </w:tblGrid>
      <w:tr w:rsidR="00B10305" w:rsidRPr="005D29F2" w14:paraId="2B3358E1" w14:textId="77777777" w:rsidTr="00BA39EC">
        <w:trPr>
          <w:ins w:id="171" w:author="Nguyen, Hoa [3]" w:date="2020-10-19T22:44:00Z"/>
        </w:trPr>
        <w:tc>
          <w:tcPr>
            <w:tcW w:w="1251" w:type="dxa"/>
          </w:tcPr>
          <w:p w14:paraId="2AE941C7" w14:textId="77777777" w:rsidR="00B10305" w:rsidRDefault="00B10305" w:rsidP="00BA39EC">
            <w:pPr>
              <w:spacing w:line="259" w:lineRule="auto"/>
              <w:rPr>
                <w:ins w:id="172" w:author="Nguyen, Hoa [3]" w:date="2020-10-19T22:44:00Z"/>
                <w:b/>
                <w:szCs w:val="24"/>
              </w:rPr>
            </w:pPr>
            <w:ins w:id="173" w:author="Nguyen, Hoa [3]" w:date="2020-10-19T22:44:00Z">
              <w:r w:rsidRPr="005D29F2">
                <w:rPr>
                  <w:b/>
                  <w:szCs w:val="24"/>
                </w:rPr>
                <w:t>D</w:t>
              </w:r>
              <w:r>
                <w:rPr>
                  <w:b/>
                  <w:szCs w:val="24"/>
                </w:rPr>
                <w:t>ebit/</w:t>
              </w:r>
            </w:ins>
          </w:p>
          <w:p w14:paraId="518D459C" w14:textId="77777777" w:rsidR="00B10305" w:rsidRPr="005D29F2" w:rsidRDefault="00B10305" w:rsidP="00BA39EC">
            <w:pPr>
              <w:spacing w:line="259" w:lineRule="auto"/>
              <w:rPr>
                <w:ins w:id="174" w:author="Nguyen, Hoa [3]" w:date="2020-10-19T22:44:00Z"/>
                <w:b/>
                <w:szCs w:val="24"/>
              </w:rPr>
            </w:pPr>
            <w:ins w:id="175" w:author="Nguyen, Hoa [3]" w:date="2020-10-19T22:44:00Z">
              <w:r>
                <w:rPr>
                  <w:b/>
                  <w:szCs w:val="24"/>
                </w:rPr>
                <w:t>Credit</w:t>
              </w:r>
            </w:ins>
          </w:p>
        </w:tc>
        <w:tc>
          <w:tcPr>
            <w:tcW w:w="1264" w:type="dxa"/>
          </w:tcPr>
          <w:p w14:paraId="33B4551A" w14:textId="77777777" w:rsidR="00B10305" w:rsidRPr="005D29F2" w:rsidRDefault="00B10305" w:rsidP="00BA39EC">
            <w:pPr>
              <w:spacing w:line="259" w:lineRule="auto"/>
              <w:rPr>
                <w:ins w:id="176" w:author="Nguyen, Hoa [3]" w:date="2020-10-19T22:44:00Z"/>
                <w:b/>
                <w:szCs w:val="24"/>
              </w:rPr>
            </w:pPr>
            <w:ins w:id="177" w:author="Nguyen, Hoa [3]" w:date="2020-10-19T22:44:00Z">
              <w:r w:rsidRPr="005D29F2">
                <w:rPr>
                  <w:b/>
                  <w:szCs w:val="24"/>
                </w:rPr>
                <w:t>Account</w:t>
              </w:r>
            </w:ins>
          </w:p>
        </w:tc>
        <w:tc>
          <w:tcPr>
            <w:tcW w:w="1350" w:type="dxa"/>
          </w:tcPr>
          <w:p w14:paraId="2831A1B6" w14:textId="77777777" w:rsidR="00B10305" w:rsidRPr="005D29F2" w:rsidRDefault="00B10305" w:rsidP="00BA39EC">
            <w:pPr>
              <w:spacing w:line="259" w:lineRule="auto"/>
              <w:rPr>
                <w:ins w:id="178" w:author="Nguyen, Hoa [3]" w:date="2020-10-19T22:44:00Z"/>
                <w:b/>
                <w:szCs w:val="24"/>
              </w:rPr>
            </w:pPr>
            <w:ins w:id="179" w:author="Nguyen, Hoa [3]" w:date="2020-10-19T22:44:00Z">
              <w:r w:rsidRPr="005D29F2">
                <w:rPr>
                  <w:b/>
                  <w:szCs w:val="24"/>
                </w:rPr>
                <w:t>Legacy Account</w:t>
              </w:r>
            </w:ins>
          </w:p>
        </w:tc>
        <w:tc>
          <w:tcPr>
            <w:tcW w:w="4500" w:type="dxa"/>
          </w:tcPr>
          <w:p w14:paraId="13157FBD" w14:textId="77777777" w:rsidR="00B10305" w:rsidRPr="005D29F2" w:rsidRDefault="00B10305" w:rsidP="00BA39EC">
            <w:pPr>
              <w:spacing w:line="259" w:lineRule="auto"/>
              <w:rPr>
                <w:ins w:id="180" w:author="Nguyen, Hoa [3]" w:date="2020-10-19T22:44:00Z"/>
                <w:b/>
                <w:szCs w:val="24"/>
              </w:rPr>
            </w:pPr>
            <w:ins w:id="181" w:author="Nguyen, Hoa [3]" w:date="2020-10-19T22:44:00Z">
              <w:r w:rsidRPr="005D29F2">
                <w:rPr>
                  <w:b/>
                  <w:szCs w:val="24"/>
                </w:rPr>
                <w:t>Account Description</w:t>
              </w:r>
            </w:ins>
          </w:p>
        </w:tc>
        <w:tc>
          <w:tcPr>
            <w:tcW w:w="900" w:type="dxa"/>
          </w:tcPr>
          <w:p w14:paraId="3AD2271D" w14:textId="77777777" w:rsidR="00B10305" w:rsidRPr="005D29F2" w:rsidRDefault="00B10305" w:rsidP="00BA39EC">
            <w:pPr>
              <w:spacing w:line="259" w:lineRule="auto"/>
              <w:rPr>
                <w:ins w:id="182" w:author="Nguyen, Hoa [3]" w:date="2020-10-19T22:44:00Z"/>
                <w:b/>
                <w:szCs w:val="24"/>
              </w:rPr>
            </w:pPr>
            <w:ins w:id="183" w:author="Nguyen, Hoa [3]" w:date="2020-10-19T22:44:00Z">
              <w:r w:rsidRPr="005D29F2">
                <w:rPr>
                  <w:b/>
                  <w:szCs w:val="24"/>
                </w:rPr>
                <w:t>Note</w:t>
              </w:r>
            </w:ins>
          </w:p>
        </w:tc>
      </w:tr>
      <w:tr w:rsidR="00B10305" w:rsidRPr="005D29F2" w14:paraId="4D046D8E" w14:textId="77777777" w:rsidTr="00BA39EC">
        <w:trPr>
          <w:ins w:id="184" w:author="Nguyen, Hoa [3]" w:date="2020-10-19T22:44:00Z"/>
        </w:trPr>
        <w:tc>
          <w:tcPr>
            <w:tcW w:w="1251" w:type="dxa"/>
          </w:tcPr>
          <w:p w14:paraId="6BE5854E" w14:textId="77777777" w:rsidR="00B10305" w:rsidRPr="005D29F2" w:rsidRDefault="00B10305" w:rsidP="00BA39EC">
            <w:pPr>
              <w:spacing w:line="259" w:lineRule="auto"/>
              <w:rPr>
                <w:ins w:id="185" w:author="Nguyen, Hoa [3]" w:date="2020-10-19T22:44:00Z"/>
                <w:szCs w:val="24"/>
              </w:rPr>
            </w:pPr>
            <w:ins w:id="186" w:author="Nguyen, Hoa [3]" w:date="2020-10-19T22:44:00Z">
              <w:r w:rsidRPr="005D29F2">
                <w:rPr>
                  <w:szCs w:val="24"/>
                </w:rPr>
                <w:t>Debit</w:t>
              </w:r>
            </w:ins>
          </w:p>
        </w:tc>
        <w:tc>
          <w:tcPr>
            <w:tcW w:w="1264" w:type="dxa"/>
          </w:tcPr>
          <w:p w14:paraId="5F37EBCF" w14:textId="77777777" w:rsidR="00B10305" w:rsidRPr="005D29F2" w:rsidRDefault="00B10305" w:rsidP="00BA39EC">
            <w:pPr>
              <w:spacing w:line="259" w:lineRule="auto"/>
              <w:rPr>
                <w:ins w:id="187" w:author="Nguyen, Hoa [3]" w:date="2020-10-19T22:44:00Z"/>
                <w:szCs w:val="24"/>
              </w:rPr>
            </w:pPr>
            <w:ins w:id="188" w:author="Nguyen, Hoa [3]" w:date="2020-10-19T22:44:00Z">
              <w:r w:rsidRPr="005D29F2">
                <w:rPr>
                  <w:szCs w:val="24"/>
                </w:rPr>
                <w:t>1101000</w:t>
              </w:r>
            </w:ins>
          </w:p>
        </w:tc>
        <w:tc>
          <w:tcPr>
            <w:tcW w:w="1350" w:type="dxa"/>
          </w:tcPr>
          <w:p w14:paraId="7F5E4261" w14:textId="77777777" w:rsidR="00B10305" w:rsidRPr="005D29F2" w:rsidRDefault="00B10305" w:rsidP="00BA39EC">
            <w:pPr>
              <w:spacing w:line="259" w:lineRule="auto"/>
              <w:rPr>
                <w:ins w:id="189" w:author="Nguyen, Hoa [3]" w:date="2020-10-19T22:44:00Z"/>
                <w:szCs w:val="24"/>
              </w:rPr>
            </w:pPr>
            <w:ins w:id="190" w:author="Nguyen, Hoa [3]" w:date="2020-10-19T22:44:00Z">
              <w:r w:rsidRPr="005D29F2">
                <w:rPr>
                  <w:szCs w:val="24"/>
                </w:rPr>
                <w:t>1110</w:t>
              </w:r>
            </w:ins>
          </w:p>
        </w:tc>
        <w:tc>
          <w:tcPr>
            <w:tcW w:w="4500" w:type="dxa"/>
          </w:tcPr>
          <w:p w14:paraId="5E258FCD" w14:textId="77777777" w:rsidR="00B10305" w:rsidRPr="005D29F2" w:rsidRDefault="00B10305" w:rsidP="00BA39EC">
            <w:pPr>
              <w:spacing w:line="259" w:lineRule="auto"/>
              <w:rPr>
                <w:ins w:id="191" w:author="Nguyen, Hoa [3]" w:date="2020-10-19T22:44:00Z"/>
                <w:szCs w:val="24"/>
              </w:rPr>
            </w:pPr>
            <w:ins w:id="192" w:author="Nguyen, Hoa [3]" w:date="2020-10-19T22:44:00Z">
              <w:r w:rsidRPr="005D29F2">
                <w:rPr>
                  <w:szCs w:val="24"/>
                </w:rPr>
                <w:t>General Cash</w:t>
              </w:r>
            </w:ins>
          </w:p>
        </w:tc>
        <w:tc>
          <w:tcPr>
            <w:tcW w:w="900" w:type="dxa"/>
          </w:tcPr>
          <w:p w14:paraId="620AA262" w14:textId="77777777" w:rsidR="00B10305" w:rsidRPr="005D29F2" w:rsidRDefault="00B10305" w:rsidP="00BA39EC">
            <w:pPr>
              <w:spacing w:line="259" w:lineRule="auto"/>
              <w:rPr>
                <w:ins w:id="193" w:author="Nguyen, Hoa [3]" w:date="2020-10-19T22:44:00Z"/>
                <w:szCs w:val="24"/>
              </w:rPr>
            </w:pPr>
            <w:ins w:id="194" w:author="Nguyen, Hoa [3]" w:date="2020-10-19T22:44:00Z">
              <w:r w:rsidRPr="005D29F2">
                <w:rPr>
                  <w:szCs w:val="24"/>
                </w:rPr>
                <w:t>a</w:t>
              </w:r>
            </w:ins>
          </w:p>
        </w:tc>
      </w:tr>
      <w:tr w:rsidR="00B10305" w:rsidRPr="005D29F2" w14:paraId="5FB2E322" w14:textId="77777777" w:rsidTr="00BA39EC">
        <w:trPr>
          <w:ins w:id="195" w:author="Nguyen, Hoa [3]" w:date="2020-10-19T22:44:00Z"/>
        </w:trPr>
        <w:tc>
          <w:tcPr>
            <w:tcW w:w="1251" w:type="dxa"/>
          </w:tcPr>
          <w:p w14:paraId="3DEBC644" w14:textId="77777777" w:rsidR="00B10305" w:rsidRPr="005D29F2" w:rsidRDefault="00B10305" w:rsidP="00BA39EC">
            <w:pPr>
              <w:spacing w:line="259" w:lineRule="auto"/>
              <w:rPr>
                <w:ins w:id="196" w:author="Nguyen, Hoa [3]" w:date="2020-10-19T22:44:00Z"/>
                <w:szCs w:val="24"/>
              </w:rPr>
            </w:pPr>
            <w:ins w:id="197" w:author="Nguyen, Hoa [3]" w:date="2020-10-19T22:44:00Z">
              <w:r w:rsidRPr="005D29F2">
                <w:rPr>
                  <w:szCs w:val="24"/>
                </w:rPr>
                <w:t>Debit</w:t>
              </w:r>
            </w:ins>
          </w:p>
        </w:tc>
        <w:tc>
          <w:tcPr>
            <w:tcW w:w="1264" w:type="dxa"/>
          </w:tcPr>
          <w:p w14:paraId="1921E4D7" w14:textId="77777777" w:rsidR="00B10305" w:rsidRPr="005D29F2" w:rsidRDefault="00B10305" w:rsidP="00BA39EC">
            <w:pPr>
              <w:spacing w:line="259" w:lineRule="auto"/>
              <w:rPr>
                <w:ins w:id="198" w:author="Nguyen, Hoa [3]" w:date="2020-10-19T22:44:00Z"/>
                <w:szCs w:val="24"/>
              </w:rPr>
            </w:pPr>
            <w:ins w:id="199" w:author="Nguyen, Hoa [3]" w:date="2020-10-19T22:44:00Z">
              <w:r w:rsidRPr="005D29F2">
                <w:rPr>
                  <w:szCs w:val="24"/>
                </w:rPr>
                <w:t>48xxxxx</w:t>
              </w:r>
            </w:ins>
          </w:p>
        </w:tc>
        <w:tc>
          <w:tcPr>
            <w:tcW w:w="1350" w:type="dxa"/>
          </w:tcPr>
          <w:p w14:paraId="4454C02E" w14:textId="77777777" w:rsidR="00B10305" w:rsidRPr="005D29F2" w:rsidRDefault="00B10305" w:rsidP="00BA39EC">
            <w:pPr>
              <w:spacing w:line="259" w:lineRule="auto"/>
              <w:rPr>
                <w:ins w:id="200" w:author="Nguyen, Hoa [3]" w:date="2020-10-19T22:44:00Z"/>
                <w:szCs w:val="24"/>
              </w:rPr>
            </w:pPr>
            <w:ins w:id="201" w:author="Nguyen, Hoa [3]" w:date="2020-10-19T22:44:00Z">
              <w:r w:rsidRPr="005D29F2">
                <w:rPr>
                  <w:szCs w:val="24"/>
                </w:rPr>
                <w:t>8100</w:t>
              </w:r>
            </w:ins>
          </w:p>
        </w:tc>
        <w:tc>
          <w:tcPr>
            <w:tcW w:w="4500" w:type="dxa"/>
          </w:tcPr>
          <w:p w14:paraId="025D87C5" w14:textId="77777777" w:rsidR="00B10305" w:rsidRPr="005D29F2" w:rsidRDefault="00B10305" w:rsidP="00BA39EC">
            <w:pPr>
              <w:spacing w:line="259" w:lineRule="auto"/>
              <w:rPr>
                <w:ins w:id="202" w:author="Nguyen, Hoa [3]" w:date="2020-10-19T22:44:00Z"/>
                <w:szCs w:val="24"/>
              </w:rPr>
            </w:pPr>
            <w:ins w:id="203" w:author="Nguyen, Hoa [3]" w:date="2020-10-19T22:44:00Z">
              <w:r w:rsidRPr="005D29F2">
                <w:rPr>
                  <w:szCs w:val="24"/>
                </w:rPr>
                <w:t>Reimbursements</w:t>
              </w:r>
            </w:ins>
          </w:p>
        </w:tc>
        <w:tc>
          <w:tcPr>
            <w:tcW w:w="900" w:type="dxa"/>
          </w:tcPr>
          <w:p w14:paraId="592E48FC" w14:textId="77777777" w:rsidR="00B10305" w:rsidRPr="005D29F2" w:rsidRDefault="00B10305" w:rsidP="00BA39EC">
            <w:pPr>
              <w:spacing w:line="259" w:lineRule="auto"/>
              <w:rPr>
                <w:ins w:id="204" w:author="Nguyen, Hoa [3]" w:date="2020-10-19T22:44:00Z"/>
                <w:szCs w:val="24"/>
              </w:rPr>
            </w:pPr>
            <w:ins w:id="205" w:author="Nguyen, Hoa [3]" w:date="2020-10-19T22:44:00Z">
              <w:r w:rsidRPr="005D29F2">
                <w:rPr>
                  <w:szCs w:val="24"/>
                </w:rPr>
                <w:t>b</w:t>
              </w:r>
            </w:ins>
          </w:p>
        </w:tc>
      </w:tr>
      <w:tr w:rsidR="00B10305" w:rsidRPr="005D29F2" w14:paraId="6A3448B6" w14:textId="77777777" w:rsidTr="00BA39EC">
        <w:trPr>
          <w:ins w:id="206" w:author="Nguyen, Hoa [3]" w:date="2020-10-19T22:44:00Z"/>
        </w:trPr>
        <w:tc>
          <w:tcPr>
            <w:tcW w:w="1251" w:type="dxa"/>
          </w:tcPr>
          <w:p w14:paraId="6CC07C4B" w14:textId="77777777" w:rsidR="00B10305" w:rsidRPr="005D29F2" w:rsidRDefault="00B10305" w:rsidP="00BA39EC">
            <w:pPr>
              <w:spacing w:line="259" w:lineRule="auto"/>
              <w:rPr>
                <w:ins w:id="207" w:author="Nguyen, Hoa [3]" w:date="2020-10-19T22:44:00Z"/>
                <w:szCs w:val="24"/>
              </w:rPr>
            </w:pPr>
            <w:ins w:id="208" w:author="Nguyen, Hoa [3]" w:date="2020-10-19T22:44:00Z">
              <w:r w:rsidRPr="005D29F2">
                <w:rPr>
                  <w:szCs w:val="24"/>
                </w:rPr>
                <w:t>Debit</w:t>
              </w:r>
            </w:ins>
          </w:p>
        </w:tc>
        <w:tc>
          <w:tcPr>
            <w:tcW w:w="1264" w:type="dxa"/>
          </w:tcPr>
          <w:p w14:paraId="2F6D4D7F" w14:textId="77777777" w:rsidR="00B10305" w:rsidRPr="005D29F2" w:rsidRDefault="00B10305" w:rsidP="00BA39EC">
            <w:pPr>
              <w:spacing w:line="259" w:lineRule="auto"/>
              <w:rPr>
                <w:ins w:id="209" w:author="Nguyen, Hoa [3]" w:date="2020-10-19T22:44:00Z"/>
                <w:szCs w:val="24"/>
              </w:rPr>
            </w:pPr>
            <w:ins w:id="210" w:author="Nguyen, Hoa [3]" w:date="2020-10-19T22:44:00Z">
              <w:r w:rsidRPr="005D29F2">
                <w:rPr>
                  <w:szCs w:val="24"/>
                </w:rPr>
                <w:t>5</w:t>
              </w:r>
              <w:r>
                <w:rPr>
                  <w:szCs w:val="24"/>
                </w:rPr>
                <w:t>802000</w:t>
              </w:r>
            </w:ins>
          </w:p>
        </w:tc>
        <w:tc>
          <w:tcPr>
            <w:tcW w:w="1350" w:type="dxa"/>
          </w:tcPr>
          <w:p w14:paraId="0F42CB8B" w14:textId="77777777" w:rsidR="00B10305" w:rsidRPr="005D29F2" w:rsidRDefault="00B10305" w:rsidP="00BA39EC">
            <w:pPr>
              <w:spacing w:line="259" w:lineRule="auto"/>
              <w:rPr>
                <w:ins w:id="211" w:author="Nguyen, Hoa [3]" w:date="2020-10-19T22:44:00Z"/>
                <w:szCs w:val="24"/>
              </w:rPr>
            </w:pPr>
            <w:ins w:id="212" w:author="Nguyen, Hoa [3]" w:date="2020-10-19T22:44:00Z">
              <w:r w:rsidRPr="005D29F2">
                <w:rPr>
                  <w:szCs w:val="24"/>
                </w:rPr>
                <w:t>9893</w:t>
              </w:r>
            </w:ins>
          </w:p>
        </w:tc>
        <w:tc>
          <w:tcPr>
            <w:tcW w:w="4500" w:type="dxa"/>
          </w:tcPr>
          <w:p w14:paraId="10875523" w14:textId="77777777" w:rsidR="00B10305" w:rsidRPr="005D29F2" w:rsidRDefault="00B10305" w:rsidP="00BA39EC">
            <w:pPr>
              <w:spacing w:line="259" w:lineRule="auto"/>
              <w:rPr>
                <w:ins w:id="213" w:author="Nguyen, Hoa [3]" w:date="2020-10-19T22:44:00Z"/>
                <w:szCs w:val="24"/>
              </w:rPr>
            </w:pPr>
            <w:ins w:id="214" w:author="Nguyen, Hoa [3]" w:date="2020-10-19T22:44:00Z">
              <w:r w:rsidRPr="005D29F2">
                <w:rPr>
                  <w:szCs w:val="24"/>
                </w:rPr>
                <w:t>Prior Year Appropriation Adjustments</w:t>
              </w:r>
            </w:ins>
          </w:p>
        </w:tc>
        <w:tc>
          <w:tcPr>
            <w:tcW w:w="900" w:type="dxa"/>
          </w:tcPr>
          <w:p w14:paraId="32D9D7B0" w14:textId="77777777" w:rsidR="00B10305" w:rsidRPr="005D29F2" w:rsidRDefault="00B10305" w:rsidP="00BA39EC">
            <w:pPr>
              <w:spacing w:line="259" w:lineRule="auto"/>
              <w:rPr>
                <w:ins w:id="215" w:author="Nguyen, Hoa [3]" w:date="2020-10-19T22:44:00Z"/>
                <w:szCs w:val="24"/>
              </w:rPr>
            </w:pPr>
            <w:ins w:id="216" w:author="Nguyen, Hoa [3]" w:date="2020-10-19T22:44:00Z">
              <w:r w:rsidRPr="005D29F2">
                <w:rPr>
                  <w:szCs w:val="24"/>
                </w:rPr>
                <w:t>c</w:t>
              </w:r>
            </w:ins>
          </w:p>
        </w:tc>
      </w:tr>
      <w:tr w:rsidR="00B10305" w:rsidRPr="005D29F2" w14:paraId="472CE68E" w14:textId="77777777" w:rsidTr="00BA39EC">
        <w:trPr>
          <w:ins w:id="217" w:author="Nguyen, Hoa [3]" w:date="2020-10-19T22:44:00Z"/>
        </w:trPr>
        <w:tc>
          <w:tcPr>
            <w:tcW w:w="1251" w:type="dxa"/>
          </w:tcPr>
          <w:p w14:paraId="72D65CC9" w14:textId="77777777" w:rsidR="00B10305" w:rsidRPr="005D29F2" w:rsidRDefault="00B10305" w:rsidP="00BA39EC">
            <w:pPr>
              <w:spacing w:line="259" w:lineRule="auto"/>
              <w:rPr>
                <w:ins w:id="218" w:author="Nguyen, Hoa [3]" w:date="2020-10-19T22:44:00Z"/>
                <w:szCs w:val="24"/>
              </w:rPr>
            </w:pPr>
            <w:ins w:id="219" w:author="Nguyen, Hoa [3]" w:date="2020-10-19T22:44:00Z">
              <w:r w:rsidRPr="005D29F2">
                <w:rPr>
                  <w:szCs w:val="24"/>
                </w:rPr>
                <w:t xml:space="preserve">   Credit</w:t>
              </w:r>
            </w:ins>
          </w:p>
        </w:tc>
        <w:tc>
          <w:tcPr>
            <w:tcW w:w="1264" w:type="dxa"/>
          </w:tcPr>
          <w:p w14:paraId="24B26FBA" w14:textId="77777777" w:rsidR="00B10305" w:rsidRPr="005D29F2" w:rsidRDefault="00B10305" w:rsidP="00BA39EC">
            <w:pPr>
              <w:spacing w:line="259" w:lineRule="auto"/>
              <w:rPr>
                <w:ins w:id="220" w:author="Nguyen, Hoa [3]" w:date="2020-10-19T22:44:00Z"/>
                <w:szCs w:val="24"/>
              </w:rPr>
            </w:pPr>
            <w:ins w:id="221" w:author="Nguyen, Hoa [3]" w:date="2020-10-19T22:44:00Z">
              <w:r w:rsidRPr="005D29F2">
                <w:rPr>
                  <w:szCs w:val="24"/>
                </w:rPr>
                <w:t>1200</w:t>
              </w:r>
              <w:r>
                <w:rPr>
                  <w:szCs w:val="24"/>
                </w:rPr>
                <w:t>0</w:t>
              </w:r>
              <w:r w:rsidRPr="005D29F2">
                <w:rPr>
                  <w:szCs w:val="24"/>
                </w:rPr>
                <w:t>50</w:t>
              </w:r>
            </w:ins>
          </w:p>
        </w:tc>
        <w:tc>
          <w:tcPr>
            <w:tcW w:w="1350" w:type="dxa"/>
          </w:tcPr>
          <w:p w14:paraId="6C74EAD7" w14:textId="77777777" w:rsidR="00B10305" w:rsidRPr="005D29F2" w:rsidRDefault="00B10305" w:rsidP="00BA39EC">
            <w:pPr>
              <w:spacing w:line="259" w:lineRule="auto"/>
              <w:rPr>
                <w:ins w:id="222" w:author="Nguyen, Hoa [3]" w:date="2020-10-19T22:44:00Z"/>
                <w:szCs w:val="24"/>
              </w:rPr>
            </w:pPr>
            <w:ins w:id="223" w:author="Nguyen, Hoa [3]" w:date="2020-10-19T22:44:00Z">
              <w:r w:rsidRPr="005D29F2">
                <w:rPr>
                  <w:szCs w:val="24"/>
                </w:rPr>
                <w:t>1312</w:t>
              </w:r>
            </w:ins>
          </w:p>
        </w:tc>
        <w:tc>
          <w:tcPr>
            <w:tcW w:w="4500" w:type="dxa"/>
          </w:tcPr>
          <w:p w14:paraId="5C6223C1" w14:textId="77777777" w:rsidR="00B10305" w:rsidRPr="005D29F2" w:rsidRDefault="00B10305" w:rsidP="00BA39EC">
            <w:pPr>
              <w:spacing w:line="259" w:lineRule="auto"/>
              <w:rPr>
                <w:ins w:id="224" w:author="Nguyen, Hoa [3]" w:date="2020-10-19T22:44:00Z"/>
                <w:szCs w:val="24"/>
              </w:rPr>
            </w:pPr>
            <w:ins w:id="225" w:author="Nguyen, Hoa [3]" w:date="2020-10-19T22:44:00Z">
              <w:r w:rsidRPr="005D29F2">
                <w:rPr>
                  <w:szCs w:val="24"/>
                </w:rPr>
                <w:t>Accounts Receivable-Reimbursements</w:t>
              </w:r>
            </w:ins>
          </w:p>
        </w:tc>
        <w:tc>
          <w:tcPr>
            <w:tcW w:w="900" w:type="dxa"/>
          </w:tcPr>
          <w:p w14:paraId="3C028173" w14:textId="77777777" w:rsidR="00B10305" w:rsidRPr="005D29F2" w:rsidRDefault="00B10305" w:rsidP="00BA39EC">
            <w:pPr>
              <w:spacing w:line="259" w:lineRule="auto"/>
              <w:rPr>
                <w:ins w:id="226" w:author="Nguyen, Hoa [3]" w:date="2020-10-19T22:44:00Z"/>
                <w:szCs w:val="24"/>
              </w:rPr>
            </w:pPr>
            <w:ins w:id="227" w:author="Nguyen, Hoa [3]" w:date="2020-10-19T22:44:00Z">
              <w:r w:rsidRPr="005D29F2">
                <w:rPr>
                  <w:szCs w:val="24"/>
                </w:rPr>
                <w:t>d</w:t>
              </w:r>
            </w:ins>
          </w:p>
        </w:tc>
      </w:tr>
    </w:tbl>
    <w:p w14:paraId="20959DE5" w14:textId="77777777" w:rsidR="00B10305" w:rsidRPr="008461B9" w:rsidRDefault="00B10305" w:rsidP="00B10305">
      <w:pPr>
        <w:spacing w:after="0" w:line="259" w:lineRule="auto"/>
        <w:rPr>
          <w:ins w:id="228" w:author="Nguyen, Hoa" w:date="2020-06-25T15:51:00Z"/>
          <w:szCs w:val="24"/>
        </w:rPr>
      </w:pPr>
    </w:p>
    <w:p w14:paraId="26D71889" w14:textId="77777777" w:rsidR="00B10305" w:rsidRPr="008461B9" w:rsidRDefault="00B10305" w:rsidP="00B10305">
      <w:pPr>
        <w:spacing w:after="0" w:line="259" w:lineRule="auto"/>
        <w:rPr>
          <w:szCs w:val="24"/>
        </w:rPr>
      </w:pPr>
      <w:ins w:id="229" w:author="Nguyen, Hoa" w:date="2020-06-25T15:51:00Z">
        <w:r w:rsidRPr="008461B9">
          <w:rPr>
            <w:szCs w:val="24"/>
          </w:rPr>
          <w:t>Note:</w:t>
        </w:r>
      </w:ins>
    </w:p>
    <w:p w14:paraId="24D4F80B" w14:textId="77777777" w:rsidR="00B10305" w:rsidRPr="008D1369" w:rsidRDefault="00B10305">
      <w:pPr>
        <w:pStyle w:val="ListParagraph"/>
        <w:numPr>
          <w:ilvl w:val="0"/>
          <w:numId w:val="118"/>
        </w:numPr>
        <w:spacing w:after="14" w:line="247" w:lineRule="auto"/>
        <w:ind w:left="360" w:right="383"/>
        <w:rPr>
          <w:szCs w:val="24"/>
        </w:rPr>
        <w:pPrChange w:id="230" w:author="Rupi Singh" w:date="2020-10-21T22:30:00Z">
          <w:pPr>
            <w:ind w:left="20" w:right="383"/>
          </w:pPr>
        </w:pPrChange>
      </w:pPr>
      <w:del w:id="231" w:author="Rupi Singh" w:date="2020-10-21T22:30:00Z">
        <w:r w:rsidRPr="008D1369" w:rsidDel="008F4341">
          <w:rPr>
            <w:szCs w:val="24"/>
          </w:rPr>
          <w:delText>e/ t</w:delText>
        </w:r>
      </w:del>
      <w:ins w:id="232" w:author="Rupi Singh" w:date="2020-10-21T22:30:00Z">
        <w:r>
          <w:rPr>
            <w:szCs w:val="24"/>
          </w:rPr>
          <w:t>T</w:t>
        </w:r>
      </w:ins>
      <w:r w:rsidRPr="008D1369">
        <w:rPr>
          <w:szCs w:val="24"/>
        </w:rPr>
        <w:t xml:space="preserve">otal cash received for deposit in the General Cash account.  </w:t>
      </w:r>
    </w:p>
    <w:p w14:paraId="193C8149" w14:textId="5985FE88" w:rsidR="00B10305" w:rsidRPr="008D1369" w:rsidRDefault="00B10305">
      <w:pPr>
        <w:pStyle w:val="ListParagraph"/>
        <w:numPr>
          <w:ilvl w:val="0"/>
          <w:numId w:val="118"/>
        </w:numPr>
        <w:spacing w:after="14" w:line="247" w:lineRule="auto"/>
        <w:ind w:left="360" w:right="383"/>
        <w:rPr>
          <w:szCs w:val="24"/>
        </w:rPr>
        <w:pPrChange w:id="233" w:author="Rupi Singh" w:date="2020-10-21T22:30:00Z">
          <w:pPr>
            <w:ind w:left="20" w:right="383"/>
          </w:pPr>
        </w:pPrChange>
      </w:pPr>
      <w:del w:id="234" w:author="Rupi Singh" w:date="2020-10-21T22:31:00Z">
        <w:r w:rsidRPr="008F4341" w:rsidDel="008F4341">
          <w:rPr>
            <w:szCs w:val="24"/>
            <w:rPrChange w:id="235" w:author="Rupi Singh" w:date="2020-10-21T22:30:00Z">
              <w:rPr/>
            </w:rPrChange>
          </w:rPr>
          <w:delText>f/ the a</w:delText>
        </w:r>
      </w:del>
      <w:ins w:id="236" w:author="Rupi Singh" w:date="2020-10-21T22:31:00Z">
        <w:r>
          <w:rPr>
            <w:szCs w:val="24"/>
          </w:rPr>
          <w:t>A</w:t>
        </w:r>
      </w:ins>
      <w:r w:rsidRPr="008D1369">
        <w:rPr>
          <w:szCs w:val="24"/>
        </w:rPr>
        <w:t xml:space="preserve">mount that represents the difference between the amount of current year invoiced Accounts Receivable–Reimbursements sold and the amount received from the sale of </w:t>
      </w:r>
      <w:ins w:id="237" w:author="Rupi Singh" w:date="2020-10-21T22:31:00Z">
        <w:r>
          <w:rPr>
            <w:szCs w:val="24"/>
          </w:rPr>
          <w:t>those ARs</w:t>
        </w:r>
      </w:ins>
      <w:del w:id="238" w:author="Rupi Singh" w:date="2020-10-21T22:31:00Z">
        <w:r w:rsidRPr="008D1369" w:rsidDel="008F4341">
          <w:rPr>
            <w:szCs w:val="24"/>
          </w:rPr>
          <w:delText>the Accounts Receivable–Reimbursements</w:delText>
        </w:r>
      </w:del>
      <w:r w:rsidRPr="008D1369">
        <w:rPr>
          <w:szCs w:val="24"/>
        </w:rPr>
        <w:t xml:space="preserve">.  </w:t>
      </w:r>
    </w:p>
    <w:p w14:paraId="41388557" w14:textId="04828E36" w:rsidR="00B10305" w:rsidRPr="008D1369" w:rsidRDefault="00B10305">
      <w:pPr>
        <w:pStyle w:val="ListParagraph"/>
        <w:numPr>
          <w:ilvl w:val="0"/>
          <w:numId w:val="118"/>
        </w:numPr>
        <w:spacing w:after="14" w:line="247" w:lineRule="auto"/>
        <w:ind w:left="360" w:right="1"/>
        <w:rPr>
          <w:szCs w:val="24"/>
        </w:rPr>
        <w:pPrChange w:id="239" w:author="Rupi Singh" w:date="2020-10-21T22:30:00Z">
          <w:pPr>
            <w:ind w:left="255" w:right="1" w:hanging="245"/>
          </w:pPr>
        </w:pPrChange>
      </w:pPr>
      <w:del w:id="240" w:author="Rupi Singh" w:date="2020-10-21T22:31:00Z">
        <w:r w:rsidRPr="008D1369" w:rsidDel="008F4341">
          <w:rPr>
            <w:szCs w:val="24"/>
          </w:rPr>
          <w:delText>g/ the a</w:delText>
        </w:r>
      </w:del>
      <w:ins w:id="241" w:author="Rupi Singh" w:date="2020-10-21T22:31:00Z">
        <w:r>
          <w:rPr>
            <w:szCs w:val="24"/>
          </w:rPr>
          <w:t>A</w:t>
        </w:r>
      </w:ins>
      <w:r w:rsidRPr="008D1369">
        <w:rPr>
          <w:szCs w:val="24"/>
        </w:rPr>
        <w:t xml:space="preserve">mount that represents the difference between the amount of prior year invoiced Accounts Receivable–Reimbursements and the amount received from the sale of those </w:t>
      </w:r>
      <w:del w:id="242" w:author="Rupi Singh" w:date="2020-10-21T22:32:00Z">
        <w:r w:rsidRPr="008D1369" w:rsidDel="008F4341">
          <w:rPr>
            <w:szCs w:val="24"/>
          </w:rPr>
          <w:delText>accounts receivable</w:delText>
        </w:r>
      </w:del>
      <w:ins w:id="243" w:author="Rupi Singh" w:date="2020-10-21T22:32:00Z">
        <w:r>
          <w:rPr>
            <w:szCs w:val="24"/>
          </w:rPr>
          <w:t>ARs</w:t>
        </w:r>
      </w:ins>
      <w:r w:rsidRPr="008D1369">
        <w:rPr>
          <w:szCs w:val="24"/>
        </w:rPr>
        <w:t xml:space="preserve">.  </w:t>
      </w:r>
    </w:p>
    <w:p w14:paraId="306040CF" w14:textId="7AF1B6F7" w:rsidR="00B10305" w:rsidRPr="008D1369" w:rsidRDefault="00B10305">
      <w:pPr>
        <w:pStyle w:val="ListParagraph"/>
        <w:numPr>
          <w:ilvl w:val="0"/>
          <w:numId w:val="118"/>
        </w:numPr>
        <w:spacing w:after="14" w:line="247" w:lineRule="auto"/>
        <w:ind w:left="360" w:right="1"/>
        <w:rPr>
          <w:szCs w:val="24"/>
        </w:rPr>
        <w:pPrChange w:id="244" w:author="Rupi Singh" w:date="2020-10-21T22:30:00Z">
          <w:pPr>
            <w:ind w:left="20" w:right="1"/>
          </w:pPr>
        </w:pPrChange>
      </w:pPr>
      <w:del w:id="245" w:author="Rupi Singh" w:date="2020-10-21T22:32:00Z">
        <w:r w:rsidRPr="008D1369" w:rsidDel="008F4341">
          <w:rPr>
            <w:szCs w:val="24"/>
          </w:rPr>
          <w:delText>h/ i</w:delText>
        </w:r>
      </w:del>
      <w:ins w:id="246" w:author="Rupi Singh" w:date="2020-10-21T22:32:00Z">
        <w:r>
          <w:rPr>
            <w:szCs w:val="24"/>
          </w:rPr>
          <w:t>I</w:t>
        </w:r>
      </w:ins>
      <w:r w:rsidRPr="008D1369">
        <w:rPr>
          <w:szCs w:val="24"/>
        </w:rPr>
        <w:t xml:space="preserve">nvoice amount of Accounts Receivable–Reimbursements that have been sold.  </w:t>
      </w:r>
    </w:p>
    <w:p w14:paraId="77A315BE" w14:textId="77777777" w:rsidR="00B10305" w:rsidRPr="008461B9" w:rsidDel="004C412E" w:rsidRDefault="00B10305" w:rsidP="00B10305">
      <w:pPr>
        <w:spacing w:after="0" w:line="259" w:lineRule="auto"/>
        <w:rPr>
          <w:del w:id="247" w:author="Nguyen, Hoa" w:date="2020-06-25T15:52:00Z"/>
          <w:szCs w:val="24"/>
        </w:rPr>
      </w:pPr>
      <w:del w:id="248" w:author="Nguyen, Hoa" w:date="2020-06-25T15:52:00Z">
        <w:r w:rsidRPr="008461B9" w:rsidDel="004C412E">
          <w:rPr>
            <w:b/>
            <w:szCs w:val="24"/>
          </w:rPr>
          <w:delText xml:space="preserve"> </w:delText>
        </w:r>
      </w:del>
    </w:p>
    <w:p w14:paraId="46862457" w14:textId="77777777" w:rsidR="00B10305" w:rsidRPr="008461B9" w:rsidDel="004C412E" w:rsidRDefault="00B10305" w:rsidP="00B10305">
      <w:pPr>
        <w:spacing w:after="4" w:line="251" w:lineRule="auto"/>
        <w:ind w:left="-4"/>
        <w:rPr>
          <w:del w:id="249" w:author="Nguyen, Hoa" w:date="2020-06-25T15:52:00Z"/>
          <w:szCs w:val="24"/>
        </w:rPr>
      </w:pPr>
      <w:del w:id="250" w:author="Nguyen, Hoa" w:date="2020-06-25T15:52:00Z">
        <w:r w:rsidRPr="008461B9" w:rsidDel="004C412E">
          <w:rPr>
            <w:b/>
            <w:szCs w:val="24"/>
            <w:u w:val="single" w:color="000000"/>
          </w:rPr>
          <w:delText>Journal Entry for AR-Revenue or AR-Operating Revenue Sold:</w:delText>
        </w:r>
        <w:r w:rsidRPr="008461B9" w:rsidDel="004C412E">
          <w:rPr>
            <w:b/>
            <w:szCs w:val="24"/>
          </w:rPr>
          <w:delText xml:space="preserve">  </w:delText>
        </w:r>
      </w:del>
    </w:p>
    <w:p w14:paraId="232D036F" w14:textId="77777777" w:rsidR="00B10305" w:rsidRPr="008461B9" w:rsidDel="004C412E" w:rsidRDefault="00B10305" w:rsidP="00B10305">
      <w:pPr>
        <w:pStyle w:val="NoSpacing"/>
        <w:rPr>
          <w:del w:id="251" w:author="Nguyen, Hoa" w:date="2020-06-25T15:52:00Z"/>
        </w:rPr>
      </w:pPr>
      <w:del w:id="252" w:author="Nguyen, Hoa" w:date="2020-06-25T15:52:00Z">
        <w:r w:rsidRPr="008461B9" w:rsidDel="004C412E">
          <w:delText xml:space="preserve"> </w:delText>
        </w:r>
      </w:del>
    </w:p>
    <w:p w14:paraId="10E98D66" w14:textId="77777777" w:rsidR="00B10305" w:rsidRPr="008461B9" w:rsidDel="004C412E" w:rsidRDefault="00B10305" w:rsidP="00B10305">
      <w:pPr>
        <w:pStyle w:val="NoSpacing"/>
        <w:rPr>
          <w:del w:id="253" w:author="Nguyen, Hoa" w:date="2020-06-25T15:52:00Z"/>
        </w:rPr>
      </w:pPr>
      <w:del w:id="254" w:author="Nguyen, Hoa" w:date="2020-06-25T15:52:00Z">
        <w:r w:rsidRPr="008461B9" w:rsidDel="004C412E">
          <w:delText xml:space="preserve">Debit:  </w:delText>
        </w:r>
      </w:del>
    </w:p>
    <w:p w14:paraId="6AE22DE3" w14:textId="77777777" w:rsidR="00B10305" w:rsidRPr="008461B9" w:rsidDel="004C412E" w:rsidRDefault="00B10305" w:rsidP="00B10305">
      <w:pPr>
        <w:pStyle w:val="NoSpacing"/>
        <w:rPr>
          <w:del w:id="255" w:author="Nguyen, Hoa" w:date="2020-06-25T15:52:00Z"/>
        </w:rPr>
      </w:pPr>
      <w:del w:id="256" w:author="Nguyen, Hoa" w:date="2020-06-25T15:52:00Z">
        <w:r w:rsidRPr="008461B9" w:rsidDel="004C412E">
          <w:delText xml:space="preserve">1110 General Cash i/  </w:delText>
        </w:r>
      </w:del>
    </w:p>
    <w:p w14:paraId="02074146" w14:textId="77777777" w:rsidR="00B10305" w:rsidRPr="008461B9" w:rsidDel="004C412E" w:rsidRDefault="00B10305" w:rsidP="00B10305">
      <w:pPr>
        <w:pStyle w:val="NoSpacing"/>
        <w:rPr>
          <w:del w:id="257" w:author="Nguyen, Hoa" w:date="2020-06-25T15:52:00Z"/>
        </w:rPr>
      </w:pPr>
      <w:del w:id="258" w:author="Nguyen, Hoa" w:date="2020-06-25T15:52:00Z">
        <w:r w:rsidRPr="008461B9" w:rsidDel="004C412E">
          <w:delText xml:space="preserve">8000 Revenue j/  </w:delText>
        </w:r>
      </w:del>
    </w:p>
    <w:p w14:paraId="5B22485E" w14:textId="77777777" w:rsidR="00B10305" w:rsidRDefault="00B10305" w:rsidP="00B10305">
      <w:pPr>
        <w:pStyle w:val="NoSpacing"/>
      </w:pPr>
      <w:del w:id="259" w:author="Nguyen, Hoa" w:date="2020-06-25T15:52:00Z">
        <w:r w:rsidRPr="008461B9" w:rsidDel="004C412E">
          <w:delText xml:space="preserve">9892 Prior-Year Revenue Adjustments k/  </w:delText>
        </w:r>
      </w:del>
    </w:p>
    <w:p w14:paraId="6B5FCBCE" w14:textId="4D3F2AB8" w:rsidR="00B10305" w:rsidRPr="008461B9" w:rsidDel="004C412E" w:rsidRDefault="00B10305" w:rsidP="00B10305">
      <w:pPr>
        <w:pStyle w:val="NoSpacing"/>
        <w:ind w:firstLine="360"/>
        <w:rPr>
          <w:del w:id="260" w:author="Nguyen, Hoa" w:date="2020-06-25T15:52:00Z"/>
        </w:rPr>
      </w:pPr>
      <w:del w:id="261" w:author="Nguyen, Hoa" w:date="2020-06-25T15:52:00Z">
        <w:r w:rsidRPr="008461B9" w:rsidDel="004C412E">
          <w:delText xml:space="preserve">Credit:  </w:delText>
        </w:r>
      </w:del>
    </w:p>
    <w:p w14:paraId="551A9293" w14:textId="77777777" w:rsidR="00B10305" w:rsidRPr="008461B9" w:rsidDel="004C412E" w:rsidRDefault="00B10305" w:rsidP="00B10305">
      <w:pPr>
        <w:pStyle w:val="NoSpacing"/>
        <w:ind w:firstLine="360"/>
        <w:rPr>
          <w:del w:id="262" w:author="Nguyen, Hoa" w:date="2020-06-25T15:52:00Z"/>
        </w:rPr>
      </w:pPr>
      <w:del w:id="263" w:author="Nguyen, Hoa" w:date="2020-06-25T15:52:00Z">
        <w:r w:rsidRPr="008461B9" w:rsidDel="004C412E">
          <w:delText xml:space="preserve">Accounts Receivable —Revenue l/  </w:delText>
        </w:r>
      </w:del>
    </w:p>
    <w:p w14:paraId="7776022B" w14:textId="77777777" w:rsidR="00B10305" w:rsidRPr="008461B9" w:rsidDel="004C412E" w:rsidRDefault="00B10305" w:rsidP="00B10305">
      <w:pPr>
        <w:pStyle w:val="NoSpacing"/>
        <w:ind w:firstLine="360"/>
        <w:rPr>
          <w:del w:id="264" w:author="Nguyen, Hoa" w:date="2020-06-25T15:52:00Z"/>
        </w:rPr>
      </w:pPr>
      <w:del w:id="265" w:author="Nguyen, Hoa" w:date="2020-06-25T15:52:00Z">
        <w:r w:rsidRPr="008461B9" w:rsidDel="004C412E">
          <w:delText xml:space="preserve">Accounts Receivable —Operating Revenues l/  </w:delText>
        </w:r>
      </w:del>
    </w:p>
    <w:p w14:paraId="634D5E16" w14:textId="04026793" w:rsidR="00B10305" w:rsidRDefault="00F7435B" w:rsidP="00B10305">
      <w:pPr>
        <w:pStyle w:val="NoSpacing"/>
        <w:rPr>
          <w:rFonts w:eastAsia="Times New Roman" w:cs="Arial"/>
          <w:b/>
          <w:bCs/>
        </w:rPr>
      </w:pPr>
      <w:r>
        <w:rPr>
          <w:noProof/>
          <w:lang w:bidi="ar-SA"/>
        </w:rPr>
        <mc:AlternateContent>
          <mc:Choice Requires="wps">
            <w:drawing>
              <wp:anchor distT="45720" distB="45720" distL="114300" distR="114300" simplePos="0" relativeHeight="251665408" behindDoc="1" locked="0" layoutInCell="1" allowOverlap="1" wp14:anchorId="2B785C27" wp14:editId="0F1D67B9">
                <wp:simplePos x="0" y="0"/>
                <wp:positionH relativeFrom="margin">
                  <wp:posOffset>5369169</wp:posOffset>
                </wp:positionH>
                <wp:positionV relativeFrom="paragraph">
                  <wp:posOffset>1276008</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965F4B" w14:textId="77777777" w:rsidR="00F7435B" w:rsidRPr="006A531C" w:rsidRDefault="00F7435B" w:rsidP="00F7435B">
                            <w:pPr>
                              <w:pStyle w:val="NoSpacing"/>
                              <w:rPr>
                                <w:rFonts w:ascii="Ink Free" w:hAnsi="Ink Free"/>
                                <w:b/>
                                <w:sz w:val="16"/>
                                <w:szCs w:val="16"/>
                              </w:rPr>
                            </w:pPr>
                            <w:r w:rsidRPr="006A531C">
                              <w:rPr>
                                <w:rFonts w:ascii="Ink Free" w:hAnsi="Ink Free"/>
                                <w:b/>
                                <w:sz w:val="16"/>
                                <w:szCs w:val="16"/>
                              </w:rPr>
                              <w:t>HN   10/26/2021</w:t>
                            </w:r>
                          </w:p>
                          <w:p w14:paraId="64D3A00E" w14:textId="77777777" w:rsidR="00340938" w:rsidRPr="006A531C" w:rsidRDefault="00340938" w:rsidP="00340938">
                            <w:pPr>
                              <w:pStyle w:val="NoSpacing"/>
                              <w:rPr>
                                <w:ins w:id="266" w:author="Smith, Brandon" w:date="2021-12-08T19:06:00Z"/>
                                <w:rFonts w:ascii="Ink Free" w:hAnsi="Ink Free"/>
                                <w:b/>
                                <w:sz w:val="16"/>
                                <w:szCs w:val="16"/>
                              </w:rPr>
                            </w:pPr>
                            <w:ins w:id="267" w:author="Smith, Brandon" w:date="2021-12-08T19:06:00Z">
                              <w:r w:rsidRPr="006A531C">
                                <w:rPr>
                                  <w:rFonts w:ascii="Ink Free" w:hAnsi="Ink Free"/>
                                  <w:b/>
                                  <w:sz w:val="16"/>
                                  <w:szCs w:val="16"/>
                                </w:rPr>
                                <w:t xml:space="preserve">BS    </w:t>
                              </w:r>
                              <w:r>
                                <w:rPr>
                                  <w:rFonts w:ascii="Ink Free" w:hAnsi="Ink Free"/>
                                  <w:b/>
                                  <w:sz w:val="16"/>
                                  <w:szCs w:val="16"/>
                                </w:rPr>
                                <w:t>12/8/2021</w:t>
                              </w:r>
                            </w:ins>
                          </w:p>
                          <w:p w14:paraId="7CD287A6" w14:textId="11221D88" w:rsidR="00F7435B" w:rsidRPr="006A531C" w:rsidRDefault="00F7435B" w:rsidP="00340938">
                            <w:pPr>
                              <w:pStyle w:val="NoSpacing"/>
                              <w:rPr>
                                <w:rFonts w:ascii="Ink Free" w:hAnsi="Ink Free"/>
                                <w:b/>
                                <w:sz w:val="16"/>
                                <w:szCs w:val="16"/>
                              </w:rPr>
                            </w:pPr>
                            <w:del w:id="268" w:author="Smith, Brandon" w:date="2021-12-08T19:06:00Z">
                              <w:r w:rsidRPr="006A531C" w:rsidDel="00340938">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785C27" id="Text Box 1" o:spid="_x0000_s1027" type="#_x0000_t202" style="position:absolute;margin-left:422.75pt;margin-top:100.45pt;width:79.9pt;height:26.6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XMMhQIAABY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" stroked="f">
                <v:textbox>
                  <w:txbxContent>
                    <w:p w14:paraId="2D965F4B" w14:textId="77777777" w:rsidR="00F7435B" w:rsidRPr="006A531C" w:rsidRDefault="00F7435B" w:rsidP="00F7435B">
                      <w:pPr>
                        <w:pStyle w:val="NoSpacing"/>
                        <w:rPr>
                          <w:rFonts w:ascii="Ink Free" w:hAnsi="Ink Free"/>
                          <w:b/>
                          <w:sz w:val="16"/>
                          <w:szCs w:val="16"/>
                        </w:rPr>
                      </w:pPr>
                      <w:r w:rsidRPr="006A531C">
                        <w:rPr>
                          <w:rFonts w:ascii="Ink Free" w:hAnsi="Ink Free"/>
                          <w:b/>
                          <w:sz w:val="16"/>
                          <w:szCs w:val="16"/>
                        </w:rPr>
                        <w:t>HN   10/26/2021</w:t>
                      </w:r>
                    </w:p>
                    <w:p w14:paraId="64D3A00E" w14:textId="77777777" w:rsidR="00340938" w:rsidRPr="006A531C" w:rsidRDefault="00340938" w:rsidP="00340938">
                      <w:pPr>
                        <w:pStyle w:val="NoSpacing"/>
                        <w:rPr>
                          <w:ins w:id="274" w:author="Smith, Brandon" w:date="2021-12-08T19:06:00Z"/>
                          <w:rFonts w:ascii="Ink Free" w:hAnsi="Ink Free"/>
                          <w:b/>
                          <w:sz w:val="16"/>
                          <w:szCs w:val="16"/>
                        </w:rPr>
                      </w:pPr>
                      <w:ins w:id="275" w:author="Smith, Brandon" w:date="2021-12-08T19:06:00Z">
                        <w:r w:rsidRPr="006A531C">
                          <w:rPr>
                            <w:rFonts w:ascii="Ink Free" w:hAnsi="Ink Free"/>
                            <w:b/>
                            <w:sz w:val="16"/>
                            <w:szCs w:val="16"/>
                          </w:rPr>
                          <w:t xml:space="preserve">BS    </w:t>
                        </w:r>
                        <w:r>
                          <w:rPr>
                            <w:rFonts w:ascii="Ink Free" w:hAnsi="Ink Free"/>
                            <w:b/>
                            <w:sz w:val="16"/>
                            <w:szCs w:val="16"/>
                          </w:rPr>
                          <w:t>12/8/2021</w:t>
                        </w:r>
                      </w:ins>
                    </w:p>
                    <w:p w14:paraId="7CD287A6" w14:textId="11221D88" w:rsidR="00F7435B" w:rsidRPr="006A531C" w:rsidRDefault="00F7435B" w:rsidP="00340938">
                      <w:pPr>
                        <w:pStyle w:val="NoSpacing"/>
                        <w:rPr>
                          <w:rFonts w:ascii="Ink Free" w:hAnsi="Ink Free"/>
                          <w:b/>
                          <w:sz w:val="16"/>
                          <w:szCs w:val="16"/>
                        </w:rPr>
                      </w:pPr>
                      <w:del w:id="276" w:author="Smith, Brandon" w:date="2021-12-08T19:06:00Z">
                        <w:r w:rsidRPr="006A531C" w:rsidDel="00340938">
                          <w:rPr>
                            <w:rFonts w:ascii="Ink Free" w:hAnsi="Ink Free"/>
                            <w:b/>
                            <w:sz w:val="16"/>
                            <w:szCs w:val="16"/>
                          </w:rPr>
                          <w:delText xml:space="preserve">BS    </w:delText>
                        </w:r>
                      </w:del>
                    </w:p>
                  </w:txbxContent>
                </v:textbox>
                <w10:wrap anchorx="margin"/>
              </v:shape>
            </w:pict>
          </mc:Fallback>
        </mc:AlternateContent>
      </w:r>
      <w:r w:rsidR="00B10305">
        <w:rPr>
          <w:rFonts w:eastAsia="Times New Roman" w:cs="Arial"/>
          <w:b/>
          <w:bCs/>
        </w:rPr>
        <w:br w:type="page"/>
      </w:r>
    </w:p>
    <w:p w14:paraId="3CF234A4" w14:textId="05800986" w:rsidR="0030405C" w:rsidRPr="005D29F2" w:rsidRDefault="0030405C" w:rsidP="0030405C">
      <w:pPr>
        <w:spacing w:line="259" w:lineRule="auto"/>
        <w:rPr>
          <w:ins w:id="269" w:author="Nguyen, Hoa [3]" w:date="2020-10-19T22:44:00Z"/>
          <w:b/>
          <w:szCs w:val="24"/>
        </w:rPr>
      </w:pPr>
      <w:ins w:id="270" w:author="Nguyen, Hoa [3]" w:date="2020-10-19T22:44:00Z">
        <w:r w:rsidRPr="005D29F2">
          <w:rPr>
            <w:b/>
            <w:szCs w:val="24"/>
          </w:rPr>
          <w:t>Record A</w:t>
        </w:r>
      </w:ins>
      <w:ins w:id="271" w:author="Nguyen, Hoa" w:date="2021-12-08T20:07:00Z">
        <w:r w:rsidR="00BD7FE1">
          <w:rPr>
            <w:b/>
            <w:szCs w:val="24"/>
          </w:rPr>
          <w:t xml:space="preserve">ccounts </w:t>
        </w:r>
      </w:ins>
      <w:ins w:id="272" w:author="Nguyen, Hoa [3]" w:date="2020-10-19T22:44:00Z">
        <w:r w:rsidRPr="005D29F2">
          <w:rPr>
            <w:b/>
            <w:szCs w:val="24"/>
          </w:rPr>
          <w:t>R</w:t>
        </w:r>
      </w:ins>
      <w:ins w:id="273" w:author="Nguyen, Hoa" w:date="2021-12-08T20:07:00Z">
        <w:r w:rsidR="00BD7FE1">
          <w:rPr>
            <w:b/>
            <w:szCs w:val="24"/>
          </w:rPr>
          <w:t>eceivable-</w:t>
        </w:r>
      </w:ins>
      <w:bookmarkStart w:id="274" w:name="_GoBack"/>
      <w:bookmarkEnd w:id="274"/>
      <w:ins w:id="275" w:author="Nguyen, Hoa [3]" w:date="2020-10-19T22:44:00Z">
        <w:r w:rsidRPr="005D29F2">
          <w:rPr>
            <w:b/>
            <w:szCs w:val="24"/>
          </w:rPr>
          <w:t xml:space="preserve"> Revenue Sold</w:t>
        </w:r>
      </w:ins>
    </w:p>
    <w:tbl>
      <w:tblPr>
        <w:tblStyle w:val="TableGrid0"/>
        <w:tblW w:w="0" w:type="auto"/>
        <w:tblLook w:val="04A0" w:firstRow="1" w:lastRow="0" w:firstColumn="1" w:lastColumn="0" w:noHBand="0" w:noVBand="1"/>
      </w:tblPr>
      <w:tblGrid>
        <w:gridCol w:w="1251"/>
        <w:gridCol w:w="1264"/>
        <w:gridCol w:w="1260"/>
        <w:gridCol w:w="4621"/>
        <w:gridCol w:w="750"/>
      </w:tblGrid>
      <w:tr w:rsidR="0030405C" w:rsidRPr="005D29F2" w14:paraId="188A2F45" w14:textId="77777777" w:rsidTr="00BA39EC">
        <w:trPr>
          <w:ins w:id="276" w:author="Nguyen, Hoa [3]" w:date="2020-10-19T22:44:00Z"/>
        </w:trPr>
        <w:tc>
          <w:tcPr>
            <w:tcW w:w="1251" w:type="dxa"/>
          </w:tcPr>
          <w:p w14:paraId="32DA45BB" w14:textId="77777777" w:rsidR="0030405C" w:rsidRDefault="0030405C" w:rsidP="00BA39EC">
            <w:pPr>
              <w:spacing w:line="259" w:lineRule="auto"/>
              <w:rPr>
                <w:ins w:id="277" w:author="Nguyen, Hoa [3]" w:date="2020-10-19T22:44:00Z"/>
                <w:b/>
                <w:szCs w:val="24"/>
              </w:rPr>
            </w:pPr>
            <w:ins w:id="278" w:author="Nguyen, Hoa [3]" w:date="2020-10-19T22:44:00Z">
              <w:r w:rsidRPr="005D29F2">
                <w:rPr>
                  <w:b/>
                  <w:szCs w:val="24"/>
                </w:rPr>
                <w:t>D</w:t>
              </w:r>
              <w:r>
                <w:rPr>
                  <w:b/>
                  <w:szCs w:val="24"/>
                </w:rPr>
                <w:t>ebit/</w:t>
              </w:r>
            </w:ins>
          </w:p>
          <w:p w14:paraId="7AB1DBB7" w14:textId="77777777" w:rsidR="0030405C" w:rsidRPr="005D29F2" w:rsidRDefault="0030405C" w:rsidP="00BA39EC">
            <w:pPr>
              <w:spacing w:line="259" w:lineRule="auto"/>
              <w:rPr>
                <w:ins w:id="279" w:author="Nguyen, Hoa [3]" w:date="2020-10-19T22:44:00Z"/>
                <w:b/>
                <w:szCs w:val="24"/>
              </w:rPr>
            </w:pPr>
            <w:ins w:id="280" w:author="Nguyen, Hoa [3]" w:date="2020-10-19T22:44:00Z">
              <w:r>
                <w:rPr>
                  <w:b/>
                  <w:szCs w:val="24"/>
                </w:rPr>
                <w:t>Credit</w:t>
              </w:r>
            </w:ins>
          </w:p>
        </w:tc>
        <w:tc>
          <w:tcPr>
            <w:tcW w:w="1264" w:type="dxa"/>
          </w:tcPr>
          <w:p w14:paraId="1446F1F2" w14:textId="77777777" w:rsidR="0030405C" w:rsidRPr="005D29F2" w:rsidRDefault="0030405C" w:rsidP="00BA39EC">
            <w:pPr>
              <w:spacing w:line="259" w:lineRule="auto"/>
              <w:rPr>
                <w:ins w:id="281" w:author="Nguyen, Hoa [3]" w:date="2020-10-19T22:44:00Z"/>
                <w:b/>
                <w:szCs w:val="24"/>
              </w:rPr>
            </w:pPr>
            <w:ins w:id="282" w:author="Nguyen, Hoa [3]" w:date="2020-10-19T22:44:00Z">
              <w:r w:rsidRPr="005D29F2">
                <w:rPr>
                  <w:b/>
                  <w:szCs w:val="24"/>
                </w:rPr>
                <w:t>Account</w:t>
              </w:r>
            </w:ins>
          </w:p>
        </w:tc>
        <w:tc>
          <w:tcPr>
            <w:tcW w:w="1260" w:type="dxa"/>
          </w:tcPr>
          <w:p w14:paraId="00BC8B23" w14:textId="77777777" w:rsidR="0030405C" w:rsidRPr="005D29F2" w:rsidRDefault="0030405C" w:rsidP="00BA39EC">
            <w:pPr>
              <w:spacing w:line="259" w:lineRule="auto"/>
              <w:rPr>
                <w:ins w:id="283" w:author="Nguyen, Hoa [3]" w:date="2020-10-19T22:44:00Z"/>
                <w:b/>
                <w:szCs w:val="24"/>
              </w:rPr>
            </w:pPr>
            <w:ins w:id="284" w:author="Nguyen, Hoa [3]" w:date="2020-10-19T22:44:00Z">
              <w:r w:rsidRPr="005D29F2">
                <w:rPr>
                  <w:b/>
                  <w:szCs w:val="24"/>
                </w:rPr>
                <w:t>Legacy Account</w:t>
              </w:r>
            </w:ins>
          </w:p>
        </w:tc>
        <w:tc>
          <w:tcPr>
            <w:tcW w:w="4621" w:type="dxa"/>
          </w:tcPr>
          <w:p w14:paraId="5C32765C" w14:textId="77777777" w:rsidR="0030405C" w:rsidRPr="005D29F2" w:rsidRDefault="0030405C" w:rsidP="00BA39EC">
            <w:pPr>
              <w:spacing w:line="259" w:lineRule="auto"/>
              <w:rPr>
                <w:ins w:id="285" w:author="Nguyen, Hoa [3]" w:date="2020-10-19T22:44:00Z"/>
                <w:b/>
                <w:szCs w:val="24"/>
              </w:rPr>
            </w:pPr>
            <w:ins w:id="286" w:author="Nguyen, Hoa [3]" w:date="2020-10-19T22:44:00Z">
              <w:r w:rsidRPr="005D29F2">
                <w:rPr>
                  <w:b/>
                  <w:szCs w:val="24"/>
                </w:rPr>
                <w:t>Account Description</w:t>
              </w:r>
            </w:ins>
          </w:p>
        </w:tc>
        <w:tc>
          <w:tcPr>
            <w:tcW w:w="750" w:type="dxa"/>
          </w:tcPr>
          <w:p w14:paraId="16F38D8E" w14:textId="77777777" w:rsidR="0030405C" w:rsidRPr="005D29F2" w:rsidRDefault="0030405C" w:rsidP="00BA39EC">
            <w:pPr>
              <w:spacing w:line="259" w:lineRule="auto"/>
              <w:rPr>
                <w:ins w:id="287" w:author="Nguyen, Hoa [3]" w:date="2020-10-19T22:44:00Z"/>
                <w:b/>
                <w:szCs w:val="24"/>
              </w:rPr>
            </w:pPr>
            <w:ins w:id="288" w:author="Nguyen, Hoa [3]" w:date="2020-10-19T22:44:00Z">
              <w:r w:rsidRPr="005D29F2">
                <w:rPr>
                  <w:b/>
                  <w:szCs w:val="24"/>
                </w:rPr>
                <w:t>Note</w:t>
              </w:r>
            </w:ins>
          </w:p>
        </w:tc>
      </w:tr>
      <w:tr w:rsidR="0030405C" w:rsidRPr="005D29F2" w14:paraId="62BF13EC" w14:textId="77777777" w:rsidTr="00BA39EC">
        <w:trPr>
          <w:ins w:id="289" w:author="Nguyen, Hoa [3]" w:date="2020-10-19T22:44:00Z"/>
        </w:trPr>
        <w:tc>
          <w:tcPr>
            <w:tcW w:w="1251" w:type="dxa"/>
          </w:tcPr>
          <w:p w14:paraId="084423C4" w14:textId="77777777" w:rsidR="0030405C" w:rsidRPr="005D29F2" w:rsidRDefault="0030405C" w:rsidP="00BA39EC">
            <w:pPr>
              <w:spacing w:line="259" w:lineRule="auto"/>
              <w:rPr>
                <w:ins w:id="290" w:author="Nguyen, Hoa [3]" w:date="2020-10-19T22:44:00Z"/>
                <w:szCs w:val="24"/>
              </w:rPr>
            </w:pPr>
            <w:ins w:id="291" w:author="Nguyen, Hoa [3]" w:date="2020-10-19T22:44:00Z">
              <w:r w:rsidRPr="005D29F2">
                <w:rPr>
                  <w:szCs w:val="24"/>
                </w:rPr>
                <w:t>Debit</w:t>
              </w:r>
            </w:ins>
          </w:p>
        </w:tc>
        <w:tc>
          <w:tcPr>
            <w:tcW w:w="1264" w:type="dxa"/>
          </w:tcPr>
          <w:p w14:paraId="391CC46F" w14:textId="77777777" w:rsidR="0030405C" w:rsidRPr="005D29F2" w:rsidRDefault="0030405C" w:rsidP="00BA39EC">
            <w:pPr>
              <w:spacing w:line="259" w:lineRule="auto"/>
              <w:rPr>
                <w:ins w:id="292" w:author="Nguyen, Hoa [3]" w:date="2020-10-19T22:44:00Z"/>
                <w:szCs w:val="24"/>
              </w:rPr>
            </w:pPr>
            <w:ins w:id="293" w:author="Nguyen, Hoa [3]" w:date="2020-10-19T22:44:00Z">
              <w:r w:rsidRPr="005D29F2">
                <w:rPr>
                  <w:szCs w:val="24"/>
                </w:rPr>
                <w:t>1101000</w:t>
              </w:r>
            </w:ins>
          </w:p>
        </w:tc>
        <w:tc>
          <w:tcPr>
            <w:tcW w:w="1260" w:type="dxa"/>
          </w:tcPr>
          <w:p w14:paraId="1FA8B2F0" w14:textId="77777777" w:rsidR="0030405C" w:rsidRPr="005D29F2" w:rsidRDefault="0030405C" w:rsidP="00BA39EC">
            <w:pPr>
              <w:spacing w:line="259" w:lineRule="auto"/>
              <w:rPr>
                <w:ins w:id="294" w:author="Nguyen, Hoa [3]" w:date="2020-10-19T22:44:00Z"/>
                <w:szCs w:val="24"/>
              </w:rPr>
            </w:pPr>
            <w:ins w:id="295" w:author="Nguyen, Hoa [3]" w:date="2020-10-19T22:44:00Z">
              <w:r w:rsidRPr="005D29F2">
                <w:rPr>
                  <w:szCs w:val="24"/>
                </w:rPr>
                <w:t>1110</w:t>
              </w:r>
            </w:ins>
          </w:p>
        </w:tc>
        <w:tc>
          <w:tcPr>
            <w:tcW w:w="4621" w:type="dxa"/>
          </w:tcPr>
          <w:p w14:paraId="25E56826" w14:textId="77777777" w:rsidR="0030405C" w:rsidRPr="005D29F2" w:rsidRDefault="0030405C" w:rsidP="00BA39EC">
            <w:pPr>
              <w:spacing w:line="259" w:lineRule="auto"/>
              <w:rPr>
                <w:ins w:id="296" w:author="Nguyen, Hoa [3]" w:date="2020-10-19T22:44:00Z"/>
                <w:szCs w:val="24"/>
              </w:rPr>
            </w:pPr>
            <w:ins w:id="297" w:author="Nguyen, Hoa [3]" w:date="2020-10-19T22:44:00Z">
              <w:r w:rsidRPr="005D29F2">
                <w:rPr>
                  <w:szCs w:val="24"/>
                </w:rPr>
                <w:t>General Cash</w:t>
              </w:r>
            </w:ins>
          </w:p>
        </w:tc>
        <w:tc>
          <w:tcPr>
            <w:tcW w:w="750" w:type="dxa"/>
          </w:tcPr>
          <w:p w14:paraId="6CD92DCD" w14:textId="77777777" w:rsidR="0030405C" w:rsidRPr="005D29F2" w:rsidRDefault="0030405C" w:rsidP="00BA39EC">
            <w:pPr>
              <w:spacing w:line="259" w:lineRule="auto"/>
              <w:rPr>
                <w:ins w:id="298" w:author="Nguyen, Hoa [3]" w:date="2020-10-19T22:44:00Z"/>
                <w:szCs w:val="24"/>
              </w:rPr>
            </w:pPr>
            <w:ins w:id="299" w:author="Nguyen, Hoa [3]" w:date="2020-10-19T22:44:00Z">
              <w:r w:rsidRPr="005D29F2">
                <w:rPr>
                  <w:szCs w:val="24"/>
                </w:rPr>
                <w:t>a</w:t>
              </w:r>
            </w:ins>
          </w:p>
        </w:tc>
      </w:tr>
      <w:tr w:rsidR="0030405C" w:rsidRPr="005D29F2" w14:paraId="3CD48392" w14:textId="77777777" w:rsidTr="00BA39EC">
        <w:trPr>
          <w:ins w:id="300" w:author="Nguyen, Hoa [3]" w:date="2020-10-19T22:44:00Z"/>
        </w:trPr>
        <w:tc>
          <w:tcPr>
            <w:tcW w:w="1251" w:type="dxa"/>
          </w:tcPr>
          <w:p w14:paraId="576C27B7" w14:textId="77777777" w:rsidR="0030405C" w:rsidRPr="005D29F2" w:rsidRDefault="0030405C" w:rsidP="00BA39EC">
            <w:pPr>
              <w:spacing w:line="259" w:lineRule="auto"/>
              <w:rPr>
                <w:ins w:id="301" w:author="Nguyen, Hoa [3]" w:date="2020-10-19T22:44:00Z"/>
                <w:szCs w:val="24"/>
              </w:rPr>
            </w:pPr>
            <w:ins w:id="302" w:author="Nguyen, Hoa [3]" w:date="2020-10-19T22:44:00Z">
              <w:r w:rsidRPr="005D29F2">
                <w:rPr>
                  <w:szCs w:val="24"/>
                </w:rPr>
                <w:t>Debit</w:t>
              </w:r>
            </w:ins>
          </w:p>
        </w:tc>
        <w:tc>
          <w:tcPr>
            <w:tcW w:w="1264" w:type="dxa"/>
          </w:tcPr>
          <w:p w14:paraId="6B3C6F4B" w14:textId="77777777" w:rsidR="0030405C" w:rsidRPr="005D29F2" w:rsidRDefault="0030405C" w:rsidP="00BA39EC">
            <w:pPr>
              <w:spacing w:line="259" w:lineRule="auto"/>
              <w:rPr>
                <w:ins w:id="303" w:author="Nguyen, Hoa [3]" w:date="2020-10-19T22:44:00Z"/>
                <w:szCs w:val="24"/>
              </w:rPr>
            </w:pPr>
            <w:ins w:id="304" w:author="Nguyen, Hoa [3]" w:date="2020-10-19T22:44:00Z">
              <w:r w:rsidRPr="005D29F2">
                <w:rPr>
                  <w:szCs w:val="24"/>
                </w:rPr>
                <w:t>4xxxxxx</w:t>
              </w:r>
            </w:ins>
          </w:p>
        </w:tc>
        <w:tc>
          <w:tcPr>
            <w:tcW w:w="1260" w:type="dxa"/>
          </w:tcPr>
          <w:p w14:paraId="08868BF5" w14:textId="77777777" w:rsidR="0030405C" w:rsidRPr="005D29F2" w:rsidRDefault="0030405C" w:rsidP="00BA39EC">
            <w:pPr>
              <w:spacing w:line="259" w:lineRule="auto"/>
              <w:rPr>
                <w:ins w:id="305" w:author="Nguyen, Hoa [3]" w:date="2020-10-19T22:44:00Z"/>
                <w:szCs w:val="24"/>
              </w:rPr>
            </w:pPr>
            <w:ins w:id="306" w:author="Nguyen, Hoa [3]" w:date="2020-10-19T22:44:00Z">
              <w:r w:rsidRPr="005D29F2">
                <w:rPr>
                  <w:szCs w:val="24"/>
                </w:rPr>
                <w:t>8000</w:t>
              </w:r>
            </w:ins>
          </w:p>
        </w:tc>
        <w:tc>
          <w:tcPr>
            <w:tcW w:w="4621" w:type="dxa"/>
          </w:tcPr>
          <w:p w14:paraId="2CB3E549" w14:textId="77777777" w:rsidR="0030405C" w:rsidRPr="005D29F2" w:rsidRDefault="0030405C" w:rsidP="00BA39EC">
            <w:pPr>
              <w:spacing w:line="259" w:lineRule="auto"/>
              <w:rPr>
                <w:ins w:id="307" w:author="Nguyen, Hoa [3]" w:date="2020-10-19T22:44:00Z"/>
                <w:szCs w:val="24"/>
              </w:rPr>
            </w:pPr>
            <w:ins w:id="308" w:author="Nguyen, Hoa [3]" w:date="2020-10-19T22:44:00Z">
              <w:r w:rsidRPr="005D29F2">
                <w:rPr>
                  <w:szCs w:val="24"/>
                </w:rPr>
                <w:t>Revenue</w:t>
              </w:r>
            </w:ins>
          </w:p>
        </w:tc>
        <w:tc>
          <w:tcPr>
            <w:tcW w:w="750" w:type="dxa"/>
          </w:tcPr>
          <w:p w14:paraId="0C6FEC9A" w14:textId="77777777" w:rsidR="0030405C" w:rsidRPr="005D29F2" w:rsidRDefault="0030405C" w:rsidP="00BA39EC">
            <w:pPr>
              <w:spacing w:line="259" w:lineRule="auto"/>
              <w:rPr>
                <w:ins w:id="309" w:author="Nguyen, Hoa [3]" w:date="2020-10-19T22:44:00Z"/>
                <w:szCs w:val="24"/>
              </w:rPr>
            </w:pPr>
            <w:ins w:id="310" w:author="Nguyen, Hoa [3]" w:date="2020-10-19T22:44:00Z">
              <w:r w:rsidRPr="005D29F2">
                <w:rPr>
                  <w:szCs w:val="24"/>
                </w:rPr>
                <w:t>b</w:t>
              </w:r>
            </w:ins>
          </w:p>
        </w:tc>
      </w:tr>
      <w:tr w:rsidR="0030405C" w:rsidRPr="005D29F2" w14:paraId="14A3FDFA" w14:textId="77777777" w:rsidTr="00BA39EC">
        <w:trPr>
          <w:ins w:id="311" w:author="Nguyen, Hoa [3]" w:date="2020-10-19T22:44:00Z"/>
        </w:trPr>
        <w:tc>
          <w:tcPr>
            <w:tcW w:w="1251" w:type="dxa"/>
          </w:tcPr>
          <w:p w14:paraId="3FC857A6" w14:textId="77777777" w:rsidR="0030405C" w:rsidRPr="005D29F2" w:rsidRDefault="0030405C" w:rsidP="00BA39EC">
            <w:pPr>
              <w:spacing w:line="259" w:lineRule="auto"/>
              <w:rPr>
                <w:ins w:id="312" w:author="Nguyen, Hoa [3]" w:date="2020-10-19T22:44:00Z"/>
                <w:szCs w:val="24"/>
              </w:rPr>
            </w:pPr>
            <w:ins w:id="313" w:author="Nguyen, Hoa [3]" w:date="2020-10-19T22:44:00Z">
              <w:r w:rsidRPr="005D29F2">
                <w:rPr>
                  <w:szCs w:val="24"/>
                </w:rPr>
                <w:t>Debit</w:t>
              </w:r>
            </w:ins>
          </w:p>
        </w:tc>
        <w:tc>
          <w:tcPr>
            <w:tcW w:w="1264" w:type="dxa"/>
          </w:tcPr>
          <w:p w14:paraId="03D74C75" w14:textId="77777777" w:rsidR="0030405C" w:rsidRPr="005D29F2" w:rsidRDefault="0030405C" w:rsidP="00BA39EC">
            <w:pPr>
              <w:spacing w:line="259" w:lineRule="auto"/>
              <w:rPr>
                <w:ins w:id="314" w:author="Nguyen, Hoa [3]" w:date="2020-10-19T22:44:00Z"/>
                <w:szCs w:val="24"/>
              </w:rPr>
            </w:pPr>
            <w:ins w:id="315" w:author="Nguyen, Hoa [3]" w:date="2020-10-19T22:44:00Z">
              <w:r w:rsidRPr="005D29F2">
                <w:rPr>
                  <w:szCs w:val="24"/>
                </w:rPr>
                <w:t>4</w:t>
              </w:r>
              <w:r>
                <w:rPr>
                  <w:szCs w:val="24"/>
                </w:rPr>
                <w:t>180100</w:t>
              </w:r>
            </w:ins>
          </w:p>
        </w:tc>
        <w:tc>
          <w:tcPr>
            <w:tcW w:w="1260" w:type="dxa"/>
          </w:tcPr>
          <w:p w14:paraId="759CCD1D" w14:textId="77777777" w:rsidR="0030405C" w:rsidRPr="005D29F2" w:rsidRDefault="0030405C" w:rsidP="00BA39EC">
            <w:pPr>
              <w:spacing w:line="259" w:lineRule="auto"/>
              <w:rPr>
                <w:ins w:id="316" w:author="Nguyen, Hoa [3]" w:date="2020-10-19T22:44:00Z"/>
                <w:szCs w:val="24"/>
              </w:rPr>
            </w:pPr>
            <w:ins w:id="317" w:author="Nguyen, Hoa [3]" w:date="2020-10-19T22:44:00Z">
              <w:r w:rsidRPr="005D29F2">
                <w:rPr>
                  <w:szCs w:val="24"/>
                </w:rPr>
                <w:t>9892</w:t>
              </w:r>
            </w:ins>
          </w:p>
        </w:tc>
        <w:tc>
          <w:tcPr>
            <w:tcW w:w="4621" w:type="dxa"/>
          </w:tcPr>
          <w:p w14:paraId="1B75BC9C" w14:textId="77777777" w:rsidR="0030405C" w:rsidRPr="005D29F2" w:rsidRDefault="0030405C" w:rsidP="00BA39EC">
            <w:pPr>
              <w:spacing w:line="259" w:lineRule="auto"/>
              <w:rPr>
                <w:ins w:id="318" w:author="Nguyen, Hoa [3]" w:date="2020-10-19T22:44:00Z"/>
                <w:szCs w:val="24"/>
              </w:rPr>
            </w:pPr>
            <w:ins w:id="319" w:author="Nguyen, Hoa [3]" w:date="2020-10-19T22:44:00Z">
              <w:r w:rsidRPr="005D29F2">
                <w:rPr>
                  <w:szCs w:val="24"/>
                </w:rPr>
                <w:t>Prior Year Revenue Adjustments</w:t>
              </w:r>
            </w:ins>
          </w:p>
        </w:tc>
        <w:tc>
          <w:tcPr>
            <w:tcW w:w="750" w:type="dxa"/>
          </w:tcPr>
          <w:p w14:paraId="0ED175E1" w14:textId="77777777" w:rsidR="0030405C" w:rsidRPr="005D29F2" w:rsidRDefault="0030405C" w:rsidP="00BA39EC">
            <w:pPr>
              <w:spacing w:line="259" w:lineRule="auto"/>
              <w:rPr>
                <w:ins w:id="320" w:author="Nguyen, Hoa [3]" w:date="2020-10-19T22:44:00Z"/>
                <w:szCs w:val="24"/>
              </w:rPr>
            </w:pPr>
            <w:ins w:id="321" w:author="Nguyen, Hoa [3]" w:date="2020-10-19T22:44:00Z">
              <w:r w:rsidRPr="005D29F2">
                <w:rPr>
                  <w:szCs w:val="24"/>
                </w:rPr>
                <w:t>c</w:t>
              </w:r>
            </w:ins>
          </w:p>
        </w:tc>
      </w:tr>
      <w:tr w:rsidR="0030405C" w:rsidRPr="005D29F2" w14:paraId="5369B885" w14:textId="77777777" w:rsidTr="00BA39EC">
        <w:trPr>
          <w:ins w:id="322" w:author="Nguyen, Hoa [3]" w:date="2020-10-19T22:44:00Z"/>
        </w:trPr>
        <w:tc>
          <w:tcPr>
            <w:tcW w:w="1251" w:type="dxa"/>
          </w:tcPr>
          <w:p w14:paraId="72530D00" w14:textId="77777777" w:rsidR="0030405C" w:rsidRPr="005D29F2" w:rsidRDefault="0030405C" w:rsidP="00BA39EC">
            <w:pPr>
              <w:spacing w:line="259" w:lineRule="auto"/>
              <w:rPr>
                <w:ins w:id="323" w:author="Nguyen, Hoa [3]" w:date="2020-10-19T22:44:00Z"/>
                <w:szCs w:val="24"/>
              </w:rPr>
            </w:pPr>
            <w:ins w:id="324" w:author="Nguyen, Hoa [3]" w:date="2020-10-19T22:44:00Z">
              <w:r w:rsidRPr="005D29F2">
                <w:rPr>
                  <w:szCs w:val="24"/>
                </w:rPr>
                <w:t xml:space="preserve">   Credit</w:t>
              </w:r>
            </w:ins>
          </w:p>
        </w:tc>
        <w:tc>
          <w:tcPr>
            <w:tcW w:w="1264" w:type="dxa"/>
          </w:tcPr>
          <w:p w14:paraId="7726A724" w14:textId="77777777" w:rsidR="0030405C" w:rsidRPr="005D29F2" w:rsidRDefault="0030405C" w:rsidP="00BA39EC">
            <w:pPr>
              <w:spacing w:line="259" w:lineRule="auto"/>
              <w:rPr>
                <w:ins w:id="325" w:author="Nguyen, Hoa [3]" w:date="2020-10-19T22:44:00Z"/>
                <w:szCs w:val="24"/>
              </w:rPr>
            </w:pPr>
            <w:ins w:id="326" w:author="Nguyen, Hoa [3]" w:date="2020-10-19T22:44:00Z">
              <w:r w:rsidRPr="005D29F2">
                <w:rPr>
                  <w:szCs w:val="24"/>
                </w:rPr>
                <w:t>1200000</w:t>
              </w:r>
            </w:ins>
          </w:p>
        </w:tc>
        <w:tc>
          <w:tcPr>
            <w:tcW w:w="1260" w:type="dxa"/>
          </w:tcPr>
          <w:p w14:paraId="20E710E2" w14:textId="77777777" w:rsidR="0030405C" w:rsidRPr="005D29F2" w:rsidRDefault="0030405C" w:rsidP="00BA39EC">
            <w:pPr>
              <w:spacing w:line="259" w:lineRule="auto"/>
              <w:rPr>
                <w:ins w:id="327" w:author="Nguyen, Hoa [3]" w:date="2020-10-19T22:44:00Z"/>
                <w:szCs w:val="24"/>
              </w:rPr>
            </w:pPr>
            <w:ins w:id="328" w:author="Nguyen, Hoa [3]" w:date="2020-10-19T22:44:00Z">
              <w:r w:rsidRPr="005D29F2">
                <w:rPr>
                  <w:szCs w:val="24"/>
                </w:rPr>
                <w:t>1313</w:t>
              </w:r>
            </w:ins>
          </w:p>
        </w:tc>
        <w:tc>
          <w:tcPr>
            <w:tcW w:w="4621" w:type="dxa"/>
          </w:tcPr>
          <w:p w14:paraId="5B7F6ADE" w14:textId="77777777" w:rsidR="0030405C" w:rsidRPr="005D29F2" w:rsidRDefault="0030405C" w:rsidP="00BA39EC">
            <w:pPr>
              <w:spacing w:line="259" w:lineRule="auto"/>
              <w:rPr>
                <w:ins w:id="329" w:author="Nguyen, Hoa [3]" w:date="2020-10-19T22:44:00Z"/>
                <w:szCs w:val="24"/>
              </w:rPr>
            </w:pPr>
            <w:ins w:id="330" w:author="Nguyen, Hoa [3]" w:date="2020-10-19T22:44:00Z">
              <w:r w:rsidRPr="005D29F2">
                <w:rPr>
                  <w:szCs w:val="24"/>
                </w:rPr>
                <w:t>Accounts Receivable-Revenue</w:t>
              </w:r>
            </w:ins>
          </w:p>
        </w:tc>
        <w:tc>
          <w:tcPr>
            <w:tcW w:w="750" w:type="dxa"/>
          </w:tcPr>
          <w:p w14:paraId="4233AC67" w14:textId="77777777" w:rsidR="0030405C" w:rsidRPr="005D29F2" w:rsidRDefault="0030405C" w:rsidP="00BA39EC">
            <w:pPr>
              <w:spacing w:line="259" w:lineRule="auto"/>
              <w:rPr>
                <w:ins w:id="331" w:author="Nguyen, Hoa [3]" w:date="2020-10-19T22:44:00Z"/>
                <w:szCs w:val="24"/>
              </w:rPr>
            </w:pPr>
            <w:ins w:id="332" w:author="Nguyen, Hoa [3]" w:date="2020-10-19T22:44:00Z">
              <w:r w:rsidRPr="005D29F2">
                <w:rPr>
                  <w:szCs w:val="24"/>
                </w:rPr>
                <w:t>d</w:t>
              </w:r>
            </w:ins>
          </w:p>
        </w:tc>
      </w:tr>
    </w:tbl>
    <w:p w14:paraId="19D89CA3" w14:textId="77777777" w:rsidR="0030405C" w:rsidRPr="008461B9" w:rsidRDefault="0030405C" w:rsidP="0030405C">
      <w:pPr>
        <w:spacing w:after="0" w:line="259" w:lineRule="auto"/>
        <w:rPr>
          <w:szCs w:val="24"/>
        </w:rPr>
      </w:pPr>
      <w:ins w:id="333" w:author="Nguyen, Hoa" w:date="2020-06-29T14:40:00Z">
        <w:r w:rsidRPr="008461B9">
          <w:rPr>
            <w:szCs w:val="24"/>
          </w:rPr>
          <w:br/>
          <w:t>Note:</w:t>
        </w:r>
      </w:ins>
      <w:del w:id="334" w:author="Nguyen, Hoa" w:date="2020-06-25T15:52:00Z">
        <w:r w:rsidRPr="008461B9" w:rsidDel="004C412E">
          <w:rPr>
            <w:szCs w:val="24"/>
          </w:rPr>
          <w:delText xml:space="preserve"> </w:delText>
        </w:r>
      </w:del>
    </w:p>
    <w:p w14:paraId="25FDD649" w14:textId="77777777" w:rsidR="0030405C" w:rsidRPr="008D1369" w:rsidRDefault="0030405C">
      <w:pPr>
        <w:pStyle w:val="ListParagraph"/>
        <w:numPr>
          <w:ilvl w:val="0"/>
          <w:numId w:val="119"/>
        </w:numPr>
        <w:spacing w:after="14" w:line="247" w:lineRule="auto"/>
        <w:ind w:left="360" w:right="201"/>
        <w:rPr>
          <w:szCs w:val="24"/>
        </w:rPr>
        <w:pPrChange w:id="335" w:author="Rupi Singh" w:date="2020-10-21T22:34:00Z">
          <w:pPr>
            <w:ind w:left="20" w:right="201"/>
          </w:pPr>
        </w:pPrChange>
      </w:pPr>
      <w:del w:id="336" w:author="Rupi Singh" w:date="2020-10-21T22:34:00Z">
        <w:r w:rsidRPr="008D1369" w:rsidDel="006E3DEE">
          <w:rPr>
            <w:szCs w:val="24"/>
          </w:rPr>
          <w:delText>i/ t</w:delText>
        </w:r>
      </w:del>
      <w:ins w:id="337" w:author="Rupi Singh" w:date="2020-10-21T22:34:00Z">
        <w:r>
          <w:rPr>
            <w:szCs w:val="24"/>
          </w:rPr>
          <w:t>T</w:t>
        </w:r>
      </w:ins>
      <w:r w:rsidRPr="008D1369">
        <w:rPr>
          <w:szCs w:val="24"/>
        </w:rPr>
        <w:t xml:space="preserve">otal cash received for deposit in the General Cash account.  </w:t>
      </w:r>
    </w:p>
    <w:p w14:paraId="1612636C" w14:textId="26051725" w:rsidR="0030405C" w:rsidRPr="008D1369" w:rsidRDefault="0030405C">
      <w:pPr>
        <w:pStyle w:val="ListParagraph"/>
        <w:numPr>
          <w:ilvl w:val="0"/>
          <w:numId w:val="119"/>
        </w:numPr>
        <w:spacing w:after="14" w:line="247" w:lineRule="auto"/>
        <w:ind w:left="360" w:right="201"/>
        <w:rPr>
          <w:szCs w:val="24"/>
        </w:rPr>
        <w:pPrChange w:id="338" w:author="Rupi Singh" w:date="2020-10-21T22:34:00Z">
          <w:pPr>
            <w:ind w:left="20" w:right="201"/>
          </w:pPr>
        </w:pPrChange>
      </w:pPr>
      <w:del w:id="339" w:author="Rupi Singh" w:date="2020-10-21T22:34:00Z">
        <w:r w:rsidRPr="008D1369" w:rsidDel="006E3DEE">
          <w:rPr>
            <w:szCs w:val="24"/>
          </w:rPr>
          <w:delText>j/ the a</w:delText>
        </w:r>
      </w:del>
      <w:ins w:id="340" w:author="Rupi Singh" w:date="2020-10-21T22:34:00Z">
        <w:r>
          <w:rPr>
            <w:szCs w:val="24"/>
          </w:rPr>
          <w:t>A</w:t>
        </w:r>
      </w:ins>
      <w:r w:rsidRPr="008D1369">
        <w:rPr>
          <w:szCs w:val="24"/>
        </w:rPr>
        <w:t xml:space="preserve">mount that represents the difference between the amount of current year invoiced Accounts Receivable–Revenue sold and the amount received from the sale of </w:t>
      </w:r>
      <w:ins w:id="341" w:author="Rupi Singh" w:date="2020-10-21T22:34:00Z">
        <w:r>
          <w:rPr>
            <w:szCs w:val="24"/>
          </w:rPr>
          <w:t>those ARs</w:t>
        </w:r>
      </w:ins>
      <w:del w:id="342" w:author="Rupi Singh" w:date="2020-10-21T22:34:00Z">
        <w:r w:rsidRPr="008D1369" w:rsidDel="006E3DEE">
          <w:rPr>
            <w:szCs w:val="24"/>
          </w:rPr>
          <w:delText>the Accounts Receivable–Revenue</w:delText>
        </w:r>
      </w:del>
      <w:r w:rsidRPr="008D1369">
        <w:rPr>
          <w:szCs w:val="24"/>
        </w:rPr>
        <w:t xml:space="preserve">.  </w:t>
      </w:r>
    </w:p>
    <w:p w14:paraId="5A7CE2DA" w14:textId="2C55B232" w:rsidR="0030405C" w:rsidRPr="008D1369" w:rsidRDefault="0030405C">
      <w:pPr>
        <w:pStyle w:val="ListParagraph"/>
        <w:numPr>
          <w:ilvl w:val="0"/>
          <w:numId w:val="119"/>
        </w:numPr>
        <w:spacing w:after="14" w:line="247" w:lineRule="auto"/>
        <w:ind w:left="360" w:right="201"/>
        <w:rPr>
          <w:szCs w:val="24"/>
        </w:rPr>
        <w:pPrChange w:id="343" w:author="Rupi Singh" w:date="2020-10-21T22:34:00Z">
          <w:pPr>
            <w:ind w:left="20" w:right="201"/>
          </w:pPr>
        </w:pPrChange>
      </w:pPr>
      <w:del w:id="344" w:author="Rupi Singh" w:date="2020-10-21T22:34:00Z">
        <w:r w:rsidRPr="006E3DEE" w:rsidDel="006E3DEE">
          <w:rPr>
            <w:szCs w:val="24"/>
            <w:rPrChange w:id="345" w:author="Rupi Singh" w:date="2020-10-21T22:33:00Z">
              <w:rPr/>
            </w:rPrChange>
          </w:rPr>
          <w:delText>k/ the a</w:delText>
        </w:r>
      </w:del>
      <w:ins w:id="346" w:author="Rupi Singh" w:date="2020-10-21T22:34:00Z">
        <w:r>
          <w:rPr>
            <w:szCs w:val="24"/>
          </w:rPr>
          <w:t>A</w:t>
        </w:r>
      </w:ins>
      <w:r w:rsidRPr="008D1369">
        <w:rPr>
          <w:szCs w:val="24"/>
        </w:rPr>
        <w:t xml:space="preserve">mount that represents the difference between the amount of prior year invoiced Accounts Receivable–Revenue sold and the amount received from the sale of </w:t>
      </w:r>
      <w:ins w:id="347" w:author="Rupi Singh" w:date="2020-10-21T22:35:00Z">
        <w:r>
          <w:rPr>
            <w:szCs w:val="24"/>
          </w:rPr>
          <w:t>those ARs</w:t>
        </w:r>
      </w:ins>
      <w:del w:id="348" w:author="Rupi Singh" w:date="2020-10-21T22:35:00Z">
        <w:r w:rsidRPr="008D1369" w:rsidDel="006E3DEE">
          <w:rPr>
            <w:szCs w:val="24"/>
          </w:rPr>
          <w:delText>the Accounts Receivable–Revenue</w:delText>
        </w:r>
      </w:del>
      <w:r w:rsidRPr="008D1369">
        <w:rPr>
          <w:szCs w:val="24"/>
        </w:rPr>
        <w:t xml:space="preserve">.  </w:t>
      </w:r>
    </w:p>
    <w:p w14:paraId="04179D04" w14:textId="1E111F25" w:rsidR="0030405C" w:rsidRPr="008D1369" w:rsidRDefault="0030405C">
      <w:pPr>
        <w:pStyle w:val="ListParagraph"/>
        <w:numPr>
          <w:ilvl w:val="0"/>
          <w:numId w:val="119"/>
        </w:numPr>
        <w:spacing w:after="14" w:line="247" w:lineRule="auto"/>
        <w:ind w:left="360" w:right="201"/>
        <w:rPr>
          <w:szCs w:val="24"/>
        </w:rPr>
        <w:pPrChange w:id="349" w:author="Rupi Singh" w:date="2020-10-21T22:34:00Z">
          <w:pPr>
            <w:ind w:left="20" w:right="201"/>
          </w:pPr>
        </w:pPrChange>
      </w:pPr>
      <w:del w:id="350" w:author="Rupi Singh" w:date="2020-10-21T22:35:00Z">
        <w:r w:rsidRPr="008D1369" w:rsidDel="006E3DEE">
          <w:rPr>
            <w:szCs w:val="24"/>
          </w:rPr>
          <w:delText>l/ i</w:delText>
        </w:r>
      </w:del>
      <w:ins w:id="351" w:author="Rupi Singh" w:date="2020-10-21T22:35:00Z">
        <w:r>
          <w:rPr>
            <w:szCs w:val="24"/>
          </w:rPr>
          <w:t>I</w:t>
        </w:r>
      </w:ins>
      <w:r w:rsidRPr="008D1369">
        <w:rPr>
          <w:szCs w:val="24"/>
        </w:rPr>
        <w:t xml:space="preserve">nvoice amount of Accounts Receivable–Revenue and Accounts Receivable-Operating Revenue that have been sold. </w:t>
      </w:r>
    </w:p>
    <w:p w14:paraId="18EF5170" w14:textId="77777777" w:rsidR="0030405C" w:rsidRPr="008461B9" w:rsidDel="00262391" w:rsidRDefault="0030405C" w:rsidP="0030405C">
      <w:pPr>
        <w:pStyle w:val="NoSpacing"/>
        <w:rPr>
          <w:del w:id="352" w:author="Nguyen, Hoa" w:date="2020-06-25T16:36:00Z"/>
        </w:rPr>
      </w:pPr>
      <w:r w:rsidRPr="008461B9">
        <w:t xml:space="preserve"> </w:t>
      </w:r>
    </w:p>
    <w:p w14:paraId="3013E4E5" w14:textId="77777777" w:rsidR="0030405C" w:rsidRPr="0030405C" w:rsidDel="00933196" w:rsidRDefault="0030405C">
      <w:pPr>
        <w:pStyle w:val="NoSpacing"/>
        <w:rPr>
          <w:del w:id="353" w:author="Nguyen, Hoa" w:date="2020-06-25T15:55:00Z"/>
          <w:b/>
        </w:rPr>
        <w:pPrChange w:id="354" w:author="Nguyen, Hoa" w:date="2020-06-25T16:36:00Z">
          <w:pPr>
            <w:spacing w:after="4" w:line="251" w:lineRule="auto"/>
            <w:ind w:left="-4"/>
          </w:pPr>
        </w:pPrChange>
      </w:pPr>
      <w:del w:id="355" w:author="Nguyen, Hoa" w:date="2020-06-25T15:55:00Z">
        <w:r w:rsidRPr="0030405C" w:rsidDel="00933196">
          <w:rPr>
            <w:b/>
            <w:u w:val="single" w:color="000000"/>
          </w:rPr>
          <w:delText>Journal Entry for AR-Dishonored Checks or AR-Other Sold:</w:delText>
        </w:r>
        <w:r w:rsidRPr="0030405C" w:rsidDel="00933196">
          <w:rPr>
            <w:b/>
          </w:rPr>
          <w:delText xml:space="preserve">  </w:delText>
        </w:r>
      </w:del>
    </w:p>
    <w:p w14:paraId="0640E94E" w14:textId="77777777" w:rsidR="0030405C" w:rsidRPr="008461B9" w:rsidDel="00933196" w:rsidRDefault="0030405C">
      <w:pPr>
        <w:pStyle w:val="NoSpacing"/>
        <w:rPr>
          <w:del w:id="356" w:author="Nguyen, Hoa" w:date="2020-06-25T15:55:00Z"/>
        </w:rPr>
        <w:pPrChange w:id="357" w:author="Nguyen, Hoa" w:date="2020-06-25T16:36:00Z">
          <w:pPr>
            <w:ind w:left="20" w:right="1"/>
          </w:pPr>
        </w:pPrChange>
      </w:pPr>
      <w:del w:id="358" w:author="Nguyen, Hoa" w:date="2020-06-25T15:55:00Z">
        <w:r w:rsidRPr="008461B9" w:rsidDel="00933196">
          <w:delText xml:space="preserve"> Debit:  </w:delText>
        </w:r>
      </w:del>
    </w:p>
    <w:p w14:paraId="03430D16" w14:textId="77777777" w:rsidR="0030405C" w:rsidRPr="008461B9" w:rsidDel="00933196" w:rsidRDefault="0030405C">
      <w:pPr>
        <w:pStyle w:val="NoSpacing"/>
        <w:rPr>
          <w:del w:id="359" w:author="Nguyen, Hoa" w:date="2020-06-25T15:55:00Z"/>
        </w:rPr>
        <w:pPrChange w:id="360" w:author="Nguyen, Hoa" w:date="2020-06-25T16:36:00Z">
          <w:pPr>
            <w:ind w:left="20" w:right="1"/>
          </w:pPr>
        </w:pPrChange>
      </w:pPr>
      <w:del w:id="361" w:author="Nguyen, Hoa" w:date="2020-06-25T15:55:00Z">
        <w:r w:rsidRPr="008461B9" w:rsidDel="00933196">
          <w:delText xml:space="preserve">1110 General Cash m/  </w:delText>
        </w:r>
      </w:del>
    </w:p>
    <w:p w14:paraId="3E59BDDD" w14:textId="77777777" w:rsidR="0030405C" w:rsidRDefault="0030405C">
      <w:pPr>
        <w:pStyle w:val="NoSpacing"/>
        <w:pPrChange w:id="362" w:author="Nguyen, Hoa" w:date="2020-06-25T16:36:00Z">
          <w:pPr>
            <w:ind w:left="730" w:right="4397" w:hanging="720"/>
          </w:pPr>
        </w:pPrChange>
      </w:pPr>
      <w:del w:id="363" w:author="Nguyen, Hoa" w:date="2020-06-25T15:55:00Z">
        <w:r w:rsidRPr="008461B9" w:rsidDel="00933196">
          <w:delText xml:space="preserve">1600 Provision for Deferred Receivables n/  </w:delText>
        </w:r>
      </w:del>
    </w:p>
    <w:p w14:paraId="13D59BF6" w14:textId="77777777" w:rsidR="0030405C" w:rsidRPr="008461B9" w:rsidDel="00933196" w:rsidRDefault="0030405C" w:rsidP="0030405C">
      <w:pPr>
        <w:pStyle w:val="NoSpacing"/>
        <w:ind w:firstLine="360"/>
        <w:rPr>
          <w:del w:id="364" w:author="Nguyen, Hoa" w:date="2020-06-25T15:55:00Z"/>
        </w:rPr>
      </w:pPr>
      <w:del w:id="365" w:author="Nguyen, Hoa" w:date="2020-06-25T15:55:00Z">
        <w:r w:rsidRPr="008461B9" w:rsidDel="00933196">
          <w:delText xml:space="preserve">Credit:  </w:delText>
        </w:r>
      </w:del>
    </w:p>
    <w:p w14:paraId="04CCDA3A" w14:textId="77777777" w:rsidR="0030405C" w:rsidRPr="008461B9" w:rsidDel="00933196" w:rsidRDefault="0030405C">
      <w:pPr>
        <w:pStyle w:val="NoSpacing"/>
        <w:ind w:firstLine="360"/>
        <w:rPr>
          <w:del w:id="366" w:author="Nguyen, Hoa" w:date="2020-06-25T15:55:00Z"/>
        </w:rPr>
        <w:pPrChange w:id="367" w:author="Nguyen, Hoa" w:date="2020-06-25T16:36:00Z">
          <w:pPr>
            <w:ind w:left="730" w:right="1"/>
          </w:pPr>
        </w:pPrChange>
      </w:pPr>
      <w:del w:id="368" w:author="Nguyen, Hoa" w:date="2020-06-25T15:55:00Z">
        <w:r w:rsidRPr="008461B9" w:rsidDel="00933196">
          <w:delText xml:space="preserve">1315 Accounts Receivable —Dishonored Checks o/  </w:delText>
        </w:r>
      </w:del>
    </w:p>
    <w:p w14:paraId="41DC9CD7" w14:textId="77777777" w:rsidR="0030405C" w:rsidRPr="008461B9" w:rsidDel="00933196" w:rsidRDefault="0030405C">
      <w:pPr>
        <w:pStyle w:val="NoSpacing"/>
        <w:ind w:firstLine="360"/>
        <w:rPr>
          <w:del w:id="369" w:author="Nguyen, Hoa" w:date="2020-06-25T15:55:00Z"/>
        </w:rPr>
        <w:pPrChange w:id="370" w:author="Nguyen, Hoa" w:date="2020-06-25T16:36:00Z">
          <w:pPr>
            <w:ind w:left="730" w:right="1"/>
          </w:pPr>
        </w:pPrChange>
      </w:pPr>
      <w:del w:id="371" w:author="Nguyen, Hoa" w:date="2020-06-25T15:55:00Z">
        <w:r w:rsidRPr="008461B9" w:rsidDel="00933196">
          <w:delText xml:space="preserve">1319 Accounts Receivable —Other o/  </w:delText>
        </w:r>
      </w:del>
    </w:p>
    <w:p w14:paraId="4779BFAB" w14:textId="77777777" w:rsidR="0030405C" w:rsidRDefault="0030405C" w:rsidP="0030405C">
      <w:pPr>
        <w:pStyle w:val="NoSpacing"/>
      </w:pPr>
    </w:p>
    <w:p w14:paraId="24BADB9D" w14:textId="60149843" w:rsidR="0030405C" w:rsidRPr="005D29F2" w:rsidRDefault="0030405C" w:rsidP="0030405C">
      <w:pPr>
        <w:spacing w:line="259" w:lineRule="auto"/>
        <w:rPr>
          <w:ins w:id="372" w:author="Nguyen, Hoa [3]" w:date="2020-10-19T22:45:00Z"/>
          <w:b/>
          <w:szCs w:val="24"/>
        </w:rPr>
      </w:pPr>
      <w:ins w:id="373" w:author="Nguyen, Hoa [3]" w:date="2020-10-19T22:45:00Z">
        <w:r w:rsidRPr="005D29F2">
          <w:rPr>
            <w:b/>
            <w:szCs w:val="24"/>
          </w:rPr>
          <w:t xml:space="preserve">Record </w:t>
        </w:r>
        <w:del w:id="374" w:author="Smith, Brandon" w:date="2021-12-08T19:06:00Z">
          <w:r w:rsidRPr="005D29F2" w:rsidDel="00340938">
            <w:rPr>
              <w:b/>
              <w:szCs w:val="24"/>
            </w:rPr>
            <w:delText xml:space="preserve">AR-Revenue or </w:delText>
          </w:r>
        </w:del>
        <w:del w:id="375" w:author="Smith, Brandon" w:date="2021-12-08T19:05:00Z">
          <w:r w:rsidRPr="005D29F2" w:rsidDel="00340938">
            <w:rPr>
              <w:b/>
              <w:szCs w:val="24"/>
            </w:rPr>
            <w:delText>AR-</w:delText>
          </w:r>
        </w:del>
      </w:ins>
      <w:ins w:id="376" w:author="Smith, Brandon" w:date="2021-12-08T19:05:00Z">
        <w:r w:rsidR="00340938">
          <w:rPr>
            <w:b/>
            <w:szCs w:val="24"/>
          </w:rPr>
          <w:t>Accounts Receivable-</w:t>
        </w:r>
      </w:ins>
      <w:ins w:id="377" w:author="Nguyen, Hoa [3]" w:date="2020-10-19T22:45:00Z">
        <w:r w:rsidRPr="005D29F2">
          <w:rPr>
            <w:b/>
            <w:szCs w:val="24"/>
          </w:rPr>
          <w:t xml:space="preserve">Dishonored Checks or </w:t>
        </w:r>
        <w:del w:id="378" w:author="Smith, Brandon" w:date="2021-12-08T19:05:00Z">
          <w:r w:rsidRPr="005D29F2" w:rsidDel="00340938">
            <w:rPr>
              <w:b/>
              <w:szCs w:val="24"/>
            </w:rPr>
            <w:delText>AR-</w:delText>
          </w:r>
        </w:del>
      </w:ins>
      <w:ins w:id="379" w:author="Smith, Brandon" w:date="2021-12-08T19:05:00Z">
        <w:r w:rsidR="00340938">
          <w:rPr>
            <w:b/>
            <w:szCs w:val="24"/>
          </w:rPr>
          <w:t>Accounts Receivable-</w:t>
        </w:r>
      </w:ins>
      <w:ins w:id="380" w:author="Nguyen, Hoa [3]" w:date="2020-10-19T22:45:00Z">
        <w:r w:rsidRPr="005D29F2">
          <w:rPr>
            <w:b/>
            <w:szCs w:val="24"/>
          </w:rPr>
          <w:t>Other Sold</w:t>
        </w:r>
      </w:ins>
    </w:p>
    <w:tbl>
      <w:tblPr>
        <w:tblStyle w:val="TableGrid0"/>
        <w:tblW w:w="9355" w:type="dxa"/>
        <w:tblLayout w:type="fixed"/>
        <w:tblLook w:val="04A0" w:firstRow="1" w:lastRow="0" w:firstColumn="1" w:lastColumn="0" w:noHBand="0" w:noVBand="1"/>
      </w:tblPr>
      <w:tblGrid>
        <w:gridCol w:w="1251"/>
        <w:gridCol w:w="1264"/>
        <w:gridCol w:w="1260"/>
        <w:gridCol w:w="4770"/>
        <w:gridCol w:w="810"/>
      </w:tblGrid>
      <w:tr w:rsidR="0030405C" w:rsidRPr="005D29F2" w14:paraId="0FA358BC" w14:textId="77777777" w:rsidTr="00BA39EC">
        <w:trPr>
          <w:ins w:id="381" w:author="Nguyen, Hoa [3]" w:date="2020-10-19T22:45:00Z"/>
        </w:trPr>
        <w:tc>
          <w:tcPr>
            <w:tcW w:w="1251" w:type="dxa"/>
          </w:tcPr>
          <w:p w14:paraId="2F87DD5E" w14:textId="77777777" w:rsidR="0030405C" w:rsidRDefault="0030405C" w:rsidP="00BA39EC">
            <w:pPr>
              <w:spacing w:line="259" w:lineRule="auto"/>
              <w:rPr>
                <w:ins w:id="382" w:author="Nguyen, Hoa [3]" w:date="2020-10-19T22:45:00Z"/>
                <w:b/>
                <w:szCs w:val="24"/>
              </w:rPr>
            </w:pPr>
            <w:ins w:id="383" w:author="Nguyen, Hoa [3]" w:date="2020-10-19T22:45:00Z">
              <w:r w:rsidRPr="005D29F2">
                <w:rPr>
                  <w:b/>
                  <w:szCs w:val="24"/>
                </w:rPr>
                <w:t>D</w:t>
              </w:r>
              <w:r>
                <w:rPr>
                  <w:b/>
                  <w:szCs w:val="24"/>
                </w:rPr>
                <w:t>ebit/</w:t>
              </w:r>
            </w:ins>
          </w:p>
          <w:p w14:paraId="0A4435FE" w14:textId="77777777" w:rsidR="0030405C" w:rsidRPr="005D29F2" w:rsidRDefault="0030405C" w:rsidP="00BA39EC">
            <w:pPr>
              <w:spacing w:line="259" w:lineRule="auto"/>
              <w:rPr>
                <w:ins w:id="384" w:author="Nguyen, Hoa [3]" w:date="2020-10-19T22:45:00Z"/>
                <w:b/>
                <w:szCs w:val="24"/>
              </w:rPr>
            </w:pPr>
            <w:ins w:id="385" w:author="Nguyen, Hoa [3]" w:date="2020-10-19T22:45:00Z">
              <w:r>
                <w:rPr>
                  <w:b/>
                  <w:szCs w:val="24"/>
                </w:rPr>
                <w:t>Credit</w:t>
              </w:r>
            </w:ins>
          </w:p>
        </w:tc>
        <w:tc>
          <w:tcPr>
            <w:tcW w:w="1264" w:type="dxa"/>
          </w:tcPr>
          <w:p w14:paraId="75D818C1" w14:textId="77777777" w:rsidR="0030405C" w:rsidRPr="005D29F2" w:rsidRDefault="0030405C" w:rsidP="00BA39EC">
            <w:pPr>
              <w:spacing w:line="259" w:lineRule="auto"/>
              <w:rPr>
                <w:ins w:id="386" w:author="Nguyen, Hoa [3]" w:date="2020-10-19T22:45:00Z"/>
                <w:b/>
                <w:szCs w:val="24"/>
              </w:rPr>
            </w:pPr>
            <w:ins w:id="387" w:author="Nguyen, Hoa [3]" w:date="2020-10-19T22:45:00Z">
              <w:r w:rsidRPr="005D29F2">
                <w:rPr>
                  <w:b/>
                  <w:szCs w:val="24"/>
                </w:rPr>
                <w:t>Account</w:t>
              </w:r>
            </w:ins>
          </w:p>
        </w:tc>
        <w:tc>
          <w:tcPr>
            <w:tcW w:w="1260" w:type="dxa"/>
          </w:tcPr>
          <w:p w14:paraId="7E3A88E3" w14:textId="77777777" w:rsidR="0030405C" w:rsidRPr="005D29F2" w:rsidRDefault="0030405C" w:rsidP="00BA39EC">
            <w:pPr>
              <w:spacing w:line="259" w:lineRule="auto"/>
              <w:rPr>
                <w:ins w:id="388" w:author="Nguyen, Hoa [3]" w:date="2020-10-19T22:45:00Z"/>
                <w:b/>
                <w:szCs w:val="24"/>
              </w:rPr>
            </w:pPr>
            <w:ins w:id="389" w:author="Nguyen, Hoa [3]" w:date="2020-10-19T22:45:00Z">
              <w:r w:rsidRPr="005D29F2">
                <w:rPr>
                  <w:b/>
                  <w:szCs w:val="24"/>
                </w:rPr>
                <w:t>Legacy Account</w:t>
              </w:r>
            </w:ins>
          </w:p>
        </w:tc>
        <w:tc>
          <w:tcPr>
            <w:tcW w:w="4770" w:type="dxa"/>
          </w:tcPr>
          <w:p w14:paraId="26A27882" w14:textId="77777777" w:rsidR="0030405C" w:rsidRPr="005D29F2" w:rsidRDefault="0030405C" w:rsidP="00BA39EC">
            <w:pPr>
              <w:spacing w:line="259" w:lineRule="auto"/>
              <w:rPr>
                <w:ins w:id="390" w:author="Nguyen, Hoa [3]" w:date="2020-10-19T22:45:00Z"/>
                <w:b/>
                <w:szCs w:val="24"/>
              </w:rPr>
            </w:pPr>
            <w:ins w:id="391" w:author="Nguyen, Hoa [3]" w:date="2020-10-19T22:45:00Z">
              <w:r w:rsidRPr="005D29F2">
                <w:rPr>
                  <w:b/>
                  <w:szCs w:val="24"/>
                </w:rPr>
                <w:t>Account Description</w:t>
              </w:r>
            </w:ins>
          </w:p>
        </w:tc>
        <w:tc>
          <w:tcPr>
            <w:tcW w:w="810" w:type="dxa"/>
          </w:tcPr>
          <w:p w14:paraId="41F5D96F" w14:textId="77777777" w:rsidR="0030405C" w:rsidRPr="005D29F2" w:rsidRDefault="0030405C" w:rsidP="00BA39EC">
            <w:pPr>
              <w:spacing w:line="259" w:lineRule="auto"/>
              <w:rPr>
                <w:ins w:id="392" w:author="Nguyen, Hoa [3]" w:date="2020-10-19T22:45:00Z"/>
                <w:b/>
                <w:szCs w:val="24"/>
              </w:rPr>
            </w:pPr>
            <w:ins w:id="393" w:author="Nguyen, Hoa [3]" w:date="2020-10-19T22:45:00Z">
              <w:r w:rsidRPr="005D29F2">
                <w:rPr>
                  <w:b/>
                  <w:szCs w:val="24"/>
                </w:rPr>
                <w:t>Note</w:t>
              </w:r>
            </w:ins>
          </w:p>
        </w:tc>
      </w:tr>
      <w:tr w:rsidR="0030405C" w:rsidRPr="005D29F2" w14:paraId="16B9E4F3" w14:textId="77777777" w:rsidTr="00BA39EC">
        <w:trPr>
          <w:ins w:id="394" w:author="Nguyen, Hoa [3]" w:date="2020-10-19T22:45:00Z"/>
        </w:trPr>
        <w:tc>
          <w:tcPr>
            <w:tcW w:w="1251" w:type="dxa"/>
          </w:tcPr>
          <w:p w14:paraId="088FDCDF" w14:textId="77777777" w:rsidR="0030405C" w:rsidRPr="005D29F2" w:rsidRDefault="0030405C" w:rsidP="00BA39EC">
            <w:pPr>
              <w:spacing w:line="259" w:lineRule="auto"/>
              <w:rPr>
                <w:ins w:id="395" w:author="Nguyen, Hoa [3]" w:date="2020-10-19T22:45:00Z"/>
                <w:szCs w:val="24"/>
              </w:rPr>
            </w:pPr>
            <w:ins w:id="396" w:author="Nguyen, Hoa [3]" w:date="2020-10-19T22:45:00Z">
              <w:r w:rsidRPr="005D29F2">
                <w:rPr>
                  <w:szCs w:val="24"/>
                </w:rPr>
                <w:t>Debit</w:t>
              </w:r>
            </w:ins>
          </w:p>
        </w:tc>
        <w:tc>
          <w:tcPr>
            <w:tcW w:w="1264" w:type="dxa"/>
          </w:tcPr>
          <w:p w14:paraId="12190FCF" w14:textId="77777777" w:rsidR="0030405C" w:rsidRPr="005D29F2" w:rsidRDefault="0030405C" w:rsidP="00BA39EC">
            <w:pPr>
              <w:spacing w:line="259" w:lineRule="auto"/>
              <w:rPr>
                <w:ins w:id="397" w:author="Nguyen, Hoa [3]" w:date="2020-10-19T22:45:00Z"/>
                <w:szCs w:val="24"/>
              </w:rPr>
            </w:pPr>
            <w:ins w:id="398" w:author="Nguyen, Hoa [3]" w:date="2020-10-19T22:45:00Z">
              <w:r w:rsidRPr="005D29F2">
                <w:rPr>
                  <w:szCs w:val="24"/>
                </w:rPr>
                <w:t>1101000</w:t>
              </w:r>
            </w:ins>
          </w:p>
        </w:tc>
        <w:tc>
          <w:tcPr>
            <w:tcW w:w="1260" w:type="dxa"/>
          </w:tcPr>
          <w:p w14:paraId="668045E6" w14:textId="77777777" w:rsidR="0030405C" w:rsidRPr="005D29F2" w:rsidRDefault="0030405C" w:rsidP="00BA39EC">
            <w:pPr>
              <w:spacing w:line="259" w:lineRule="auto"/>
              <w:rPr>
                <w:ins w:id="399" w:author="Nguyen, Hoa [3]" w:date="2020-10-19T22:45:00Z"/>
                <w:szCs w:val="24"/>
              </w:rPr>
            </w:pPr>
            <w:ins w:id="400" w:author="Nguyen, Hoa [3]" w:date="2020-10-19T22:45:00Z">
              <w:r w:rsidRPr="005D29F2">
                <w:rPr>
                  <w:szCs w:val="24"/>
                </w:rPr>
                <w:t>1110</w:t>
              </w:r>
            </w:ins>
          </w:p>
        </w:tc>
        <w:tc>
          <w:tcPr>
            <w:tcW w:w="4770" w:type="dxa"/>
          </w:tcPr>
          <w:p w14:paraId="62067041" w14:textId="77777777" w:rsidR="0030405C" w:rsidRPr="005D29F2" w:rsidRDefault="0030405C" w:rsidP="00BA39EC">
            <w:pPr>
              <w:spacing w:line="259" w:lineRule="auto"/>
              <w:rPr>
                <w:ins w:id="401" w:author="Nguyen, Hoa [3]" w:date="2020-10-19T22:45:00Z"/>
                <w:szCs w:val="24"/>
              </w:rPr>
            </w:pPr>
            <w:ins w:id="402" w:author="Nguyen, Hoa [3]" w:date="2020-10-19T22:45:00Z">
              <w:r w:rsidRPr="005D29F2">
                <w:rPr>
                  <w:szCs w:val="24"/>
                </w:rPr>
                <w:t>General Cash</w:t>
              </w:r>
            </w:ins>
          </w:p>
        </w:tc>
        <w:tc>
          <w:tcPr>
            <w:tcW w:w="810" w:type="dxa"/>
          </w:tcPr>
          <w:p w14:paraId="2C0D5671" w14:textId="77777777" w:rsidR="0030405C" w:rsidRPr="005D29F2" w:rsidRDefault="0030405C" w:rsidP="00BA39EC">
            <w:pPr>
              <w:spacing w:line="259" w:lineRule="auto"/>
              <w:rPr>
                <w:ins w:id="403" w:author="Nguyen, Hoa [3]" w:date="2020-10-19T22:45:00Z"/>
                <w:szCs w:val="24"/>
              </w:rPr>
            </w:pPr>
            <w:ins w:id="404" w:author="Nguyen, Hoa [3]" w:date="2020-10-19T22:45:00Z">
              <w:r w:rsidRPr="005D29F2">
                <w:rPr>
                  <w:szCs w:val="24"/>
                </w:rPr>
                <w:t>a</w:t>
              </w:r>
            </w:ins>
          </w:p>
        </w:tc>
      </w:tr>
      <w:tr w:rsidR="0030405C" w:rsidRPr="005D29F2" w14:paraId="70995894" w14:textId="77777777" w:rsidTr="00BA39EC">
        <w:trPr>
          <w:ins w:id="405" w:author="Nguyen, Hoa [3]" w:date="2020-10-19T22:45:00Z"/>
        </w:trPr>
        <w:tc>
          <w:tcPr>
            <w:tcW w:w="1251" w:type="dxa"/>
          </w:tcPr>
          <w:p w14:paraId="74910515" w14:textId="77777777" w:rsidR="0030405C" w:rsidRPr="005D29F2" w:rsidRDefault="0030405C" w:rsidP="00BA39EC">
            <w:pPr>
              <w:spacing w:line="259" w:lineRule="auto"/>
              <w:rPr>
                <w:ins w:id="406" w:author="Nguyen, Hoa [3]" w:date="2020-10-19T22:45:00Z"/>
                <w:szCs w:val="24"/>
              </w:rPr>
            </w:pPr>
            <w:ins w:id="407" w:author="Nguyen, Hoa [3]" w:date="2020-10-19T22:45:00Z">
              <w:r w:rsidRPr="005D29F2">
                <w:rPr>
                  <w:szCs w:val="24"/>
                </w:rPr>
                <w:t>Debit</w:t>
              </w:r>
            </w:ins>
          </w:p>
        </w:tc>
        <w:tc>
          <w:tcPr>
            <w:tcW w:w="1264" w:type="dxa"/>
          </w:tcPr>
          <w:p w14:paraId="7A7CE96A" w14:textId="77777777" w:rsidR="0030405C" w:rsidRPr="005D29F2" w:rsidRDefault="0030405C" w:rsidP="00BA39EC">
            <w:pPr>
              <w:spacing w:line="259" w:lineRule="auto"/>
              <w:rPr>
                <w:ins w:id="408" w:author="Nguyen, Hoa [3]" w:date="2020-10-19T22:45:00Z"/>
                <w:szCs w:val="24"/>
              </w:rPr>
            </w:pPr>
            <w:ins w:id="409" w:author="Nguyen, Hoa [3]" w:date="2020-10-19T22:45:00Z">
              <w:r w:rsidRPr="005D29F2">
                <w:rPr>
                  <w:szCs w:val="24"/>
                </w:rPr>
                <w:t>1290000</w:t>
              </w:r>
            </w:ins>
          </w:p>
        </w:tc>
        <w:tc>
          <w:tcPr>
            <w:tcW w:w="1260" w:type="dxa"/>
          </w:tcPr>
          <w:p w14:paraId="25139234" w14:textId="77777777" w:rsidR="0030405C" w:rsidRPr="005D29F2" w:rsidRDefault="0030405C" w:rsidP="00BA39EC">
            <w:pPr>
              <w:spacing w:line="259" w:lineRule="auto"/>
              <w:rPr>
                <w:ins w:id="410" w:author="Nguyen, Hoa [3]" w:date="2020-10-19T22:45:00Z"/>
                <w:szCs w:val="24"/>
              </w:rPr>
            </w:pPr>
            <w:ins w:id="411" w:author="Nguyen, Hoa [3]" w:date="2020-10-19T22:45:00Z">
              <w:r w:rsidRPr="005D29F2">
                <w:rPr>
                  <w:szCs w:val="24"/>
                </w:rPr>
                <w:t>1600</w:t>
              </w:r>
            </w:ins>
          </w:p>
        </w:tc>
        <w:tc>
          <w:tcPr>
            <w:tcW w:w="4770" w:type="dxa"/>
          </w:tcPr>
          <w:p w14:paraId="7ADC90C1" w14:textId="77777777" w:rsidR="0030405C" w:rsidRPr="005D29F2" w:rsidRDefault="0030405C" w:rsidP="00BA39EC">
            <w:pPr>
              <w:spacing w:line="259" w:lineRule="auto"/>
              <w:rPr>
                <w:ins w:id="412" w:author="Nguyen, Hoa [3]" w:date="2020-10-19T22:45:00Z"/>
                <w:szCs w:val="24"/>
              </w:rPr>
            </w:pPr>
            <w:ins w:id="413" w:author="Nguyen, Hoa [3]" w:date="2020-10-19T22:45:00Z">
              <w:r w:rsidRPr="005D29F2">
                <w:rPr>
                  <w:szCs w:val="24"/>
                </w:rPr>
                <w:t>Provision for Deferred Receivables</w:t>
              </w:r>
            </w:ins>
          </w:p>
        </w:tc>
        <w:tc>
          <w:tcPr>
            <w:tcW w:w="810" w:type="dxa"/>
          </w:tcPr>
          <w:p w14:paraId="7AAA4155" w14:textId="77777777" w:rsidR="0030405C" w:rsidRPr="005D29F2" w:rsidRDefault="0030405C" w:rsidP="00BA39EC">
            <w:pPr>
              <w:spacing w:line="259" w:lineRule="auto"/>
              <w:rPr>
                <w:ins w:id="414" w:author="Nguyen, Hoa [3]" w:date="2020-10-19T22:45:00Z"/>
                <w:szCs w:val="24"/>
              </w:rPr>
            </w:pPr>
            <w:ins w:id="415" w:author="Nguyen, Hoa [3]" w:date="2020-10-19T22:45:00Z">
              <w:r w:rsidRPr="005D29F2">
                <w:rPr>
                  <w:szCs w:val="24"/>
                </w:rPr>
                <w:t>b</w:t>
              </w:r>
            </w:ins>
          </w:p>
        </w:tc>
      </w:tr>
      <w:tr w:rsidR="0030405C" w:rsidRPr="005D29F2" w14:paraId="5ADBCF6A" w14:textId="77777777" w:rsidTr="00BA39EC">
        <w:trPr>
          <w:ins w:id="416" w:author="Nguyen, Hoa [3]" w:date="2020-10-19T22:45:00Z"/>
        </w:trPr>
        <w:tc>
          <w:tcPr>
            <w:tcW w:w="1251" w:type="dxa"/>
          </w:tcPr>
          <w:p w14:paraId="45E82BF6" w14:textId="77777777" w:rsidR="0030405C" w:rsidRPr="005D29F2" w:rsidRDefault="0030405C" w:rsidP="00BA39EC">
            <w:pPr>
              <w:spacing w:line="259" w:lineRule="auto"/>
              <w:rPr>
                <w:ins w:id="417" w:author="Nguyen, Hoa [3]" w:date="2020-10-19T22:45:00Z"/>
                <w:szCs w:val="24"/>
              </w:rPr>
            </w:pPr>
            <w:ins w:id="418" w:author="Nguyen, Hoa [3]" w:date="2020-10-19T22:45:00Z">
              <w:r w:rsidRPr="005D29F2">
                <w:rPr>
                  <w:szCs w:val="24"/>
                </w:rPr>
                <w:t xml:space="preserve">   Credit</w:t>
              </w:r>
            </w:ins>
          </w:p>
        </w:tc>
        <w:tc>
          <w:tcPr>
            <w:tcW w:w="1264" w:type="dxa"/>
          </w:tcPr>
          <w:p w14:paraId="76EB627E" w14:textId="77777777" w:rsidR="0030405C" w:rsidRPr="005D29F2" w:rsidRDefault="0030405C" w:rsidP="00BA39EC">
            <w:pPr>
              <w:spacing w:line="259" w:lineRule="auto"/>
              <w:rPr>
                <w:ins w:id="419" w:author="Nguyen, Hoa [3]" w:date="2020-10-19T22:45:00Z"/>
                <w:szCs w:val="24"/>
              </w:rPr>
            </w:pPr>
            <w:ins w:id="420" w:author="Nguyen, Hoa [3]" w:date="2020-10-19T22:45:00Z">
              <w:r w:rsidRPr="005D29F2">
                <w:rPr>
                  <w:szCs w:val="24"/>
                </w:rPr>
                <w:t>1200150</w:t>
              </w:r>
            </w:ins>
          </w:p>
        </w:tc>
        <w:tc>
          <w:tcPr>
            <w:tcW w:w="1260" w:type="dxa"/>
          </w:tcPr>
          <w:p w14:paraId="3F2E6BB7" w14:textId="77777777" w:rsidR="0030405C" w:rsidRPr="005D29F2" w:rsidRDefault="0030405C" w:rsidP="00BA39EC">
            <w:pPr>
              <w:spacing w:line="259" w:lineRule="auto"/>
              <w:rPr>
                <w:ins w:id="421" w:author="Nguyen, Hoa [3]" w:date="2020-10-19T22:45:00Z"/>
                <w:szCs w:val="24"/>
              </w:rPr>
            </w:pPr>
            <w:ins w:id="422" w:author="Nguyen, Hoa [3]" w:date="2020-10-19T22:45:00Z">
              <w:r w:rsidRPr="005D29F2">
                <w:rPr>
                  <w:szCs w:val="24"/>
                </w:rPr>
                <w:t>1315</w:t>
              </w:r>
            </w:ins>
          </w:p>
        </w:tc>
        <w:tc>
          <w:tcPr>
            <w:tcW w:w="4770" w:type="dxa"/>
          </w:tcPr>
          <w:p w14:paraId="72E733B4" w14:textId="77777777" w:rsidR="0030405C" w:rsidRPr="005D29F2" w:rsidRDefault="0030405C" w:rsidP="00BA39EC">
            <w:pPr>
              <w:spacing w:line="259" w:lineRule="auto"/>
              <w:rPr>
                <w:ins w:id="423" w:author="Nguyen, Hoa [3]" w:date="2020-10-19T22:45:00Z"/>
                <w:szCs w:val="24"/>
              </w:rPr>
            </w:pPr>
            <w:ins w:id="424" w:author="Nguyen, Hoa [3]" w:date="2020-10-19T22:45:00Z">
              <w:r w:rsidRPr="005D29F2">
                <w:rPr>
                  <w:szCs w:val="24"/>
                </w:rPr>
                <w:t>Accounts Receivable-Dishonored Checks</w:t>
              </w:r>
            </w:ins>
          </w:p>
        </w:tc>
        <w:tc>
          <w:tcPr>
            <w:tcW w:w="810" w:type="dxa"/>
          </w:tcPr>
          <w:p w14:paraId="2AB773A2" w14:textId="77777777" w:rsidR="0030405C" w:rsidRPr="005D29F2" w:rsidRDefault="0030405C" w:rsidP="00BA39EC">
            <w:pPr>
              <w:spacing w:line="259" w:lineRule="auto"/>
              <w:rPr>
                <w:ins w:id="425" w:author="Nguyen, Hoa [3]" w:date="2020-10-19T22:45:00Z"/>
                <w:szCs w:val="24"/>
              </w:rPr>
            </w:pPr>
            <w:ins w:id="426" w:author="Nguyen, Hoa [3]" w:date="2020-10-19T22:45:00Z">
              <w:r w:rsidRPr="005D29F2">
                <w:rPr>
                  <w:szCs w:val="24"/>
                </w:rPr>
                <w:t>c</w:t>
              </w:r>
            </w:ins>
          </w:p>
        </w:tc>
      </w:tr>
      <w:tr w:rsidR="0030405C" w:rsidRPr="005D29F2" w14:paraId="5C41265B" w14:textId="77777777" w:rsidTr="00BA39EC">
        <w:trPr>
          <w:ins w:id="427" w:author="Nguyen, Hoa [3]" w:date="2020-10-19T22:45:00Z"/>
        </w:trPr>
        <w:tc>
          <w:tcPr>
            <w:tcW w:w="1251" w:type="dxa"/>
          </w:tcPr>
          <w:p w14:paraId="3DB0ECE0" w14:textId="77777777" w:rsidR="0030405C" w:rsidRPr="005D29F2" w:rsidRDefault="0030405C" w:rsidP="00BA39EC">
            <w:pPr>
              <w:spacing w:line="259" w:lineRule="auto"/>
              <w:rPr>
                <w:ins w:id="428" w:author="Nguyen, Hoa [3]" w:date="2020-10-19T22:45:00Z"/>
                <w:szCs w:val="24"/>
              </w:rPr>
            </w:pPr>
            <w:ins w:id="429" w:author="Nguyen, Hoa [3]" w:date="2020-10-19T22:45:00Z">
              <w:r w:rsidRPr="005D29F2">
                <w:rPr>
                  <w:szCs w:val="24"/>
                </w:rPr>
                <w:t xml:space="preserve">   Credit</w:t>
              </w:r>
            </w:ins>
          </w:p>
        </w:tc>
        <w:tc>
          <w:tcPr>
            <w:tcW w:w="1264" w:type="dxa"/>
          </w:tcPr>
          <w:p w14:paraId="477C1F46" w14:textId="77777777" w:rsidR="0030405C" w:rsidRPr="005D29F2" w:rsidRDefault="0030405C" w:rsidP="00BA39EC">
            <w:pPr>
              <w:spacing w:line="259" w:lineRule="auto"/>
              <w:rPr>
                <w:ins w:id="430" w:author="Nguyen, Hoa [3]" w:date="2020-10-19T22:45:00Z"/>
                <w:szCs w:val="24"/>
              </w:rPr>
            </w:pPr>
            <w:ins w:id="431" w:author="Nguyen, Hoa [3]" w:date="2020-10-19T22:45:00Z">
              <w:r w:rsidRPr="005D29F2">
                <w:rPr>
                  <w:szCs w:val="24"/>
                </w:rPr>
                <w:t>1209900</w:t>
              </w:r>
            </w:ins>
          </w:p>
        </w:tc>
        <w:tc>
          <w:tcPr>
            <w:tcW w:w="1260" w:type="dxa"/>
          </w:tcPr>
          <w:p w14:paraId="7FC8885B" w14:textId="77777777" w:rsidR="0030405C" w:rsidRPr="005D29F2" w:rsidRDefault="0030405C" w:rsidP="00BA39EC">
            <w:pPr>
              <w:spacing w:line="259" w:lineRule="auto"/>
              <w:rPr>
                <w:ins w:id="432" w:author="Nguyen, Hoa [3]" w:date="2020-10-19T22:45:00Z"/>
                <w:szCs w:val="24"/>
              </w:rPr>
            </w:pPr>
            <w:ins w:id="433" w:author="Nguyen, Hoa [3]" w:date="2020-10-19T22:45:00Z">
              <w:r w:rsidRPr="005D29F2">
                <w:rPr>
                  <w:szCs w:val="24"/>
                </w:rPr>
                <w:t>1319</w:t>
              </w:r>
            </w:ins>
          </w:p>
        </w:tc>
        <w:tc>
          <w:tcPr>
            <w:tcW w:w="4770" w:type="dxa"/>
          </w:tcPr>
          <w:p w14:paraId="4B2419A6" w14:textId="77777777" w:rsidR="0030405C" w:rsidRPr="005D29F2" w:rsidRDefault="0030405C" w:rsidP="00BA39EC">
            <w:pPr>
              <w:spacing w:line="259" w:lineRule="auto"/>
              <w:rPr>
                <w:ins w:id="434" w:author="Nguyen, Hoa [3]" w:date="2020-10-19T22:45:00Z"/>
                <w:szCs w:val="24"/>
              </w:rPr>
            </w:pPr>
            <w:ins w:id="435" w:author="Nguyen, Hoa [3]" w:date="2020-10-19T22:45:00Z">
              <w:r w:rsidRPr="005D29F2">
                <w:rPr>
                  <w:szCs w:val="24"/>
                </w:rPr>
                <w:t>Accounts Receivable-Other</w:t>
              </w:r>
            </w:ins>
          </w:p>
        </w:tc>
        <w:tc>
          <w:tcPr>
            <w:tcW w:w="810" w:type="dxa"/>
          </w:tcPr>
          <w:p w14:paraId="42F8C242" w14:textId="77777777" w:rsidR="0030405C" w:rsidRPr="005D29F2" w:rsidRDefault="0030405C" w:rsidP="00BA39EC">
            <w:pPr>
              <w:spacing w:line="259" w:lineRule="auto"/>
              <w:rPr>
                <w:ins w:id="436" w:author="Nguyen, Hoa [3]" w:date="2020-10-19T22:45:00Z"/>
                <w:szCs w:val="24"/>
              </w:rPr>
            </w:pPr>
            <w:ins w:id="437" w:author="Nguyen, Hoa [3]" w:date="2020-10-19T22:46:00Z">
              <w:r>
                <w:rPr>
                  <w:szCs w:val="24"/>
                </w:rPr>
                <w:t>c</w:t>
              </w:r>
            </w:ins>
          </w:p>
        </w:tc>
      </w:tr>
    </w:tbl>
    <w:p w14:paraId="4A695CBB" w14:textId="77777777" w:rsidR="0030405C" w:rsidRPr="008461B9" w:rsidRDefault="0030405C" w:rsidP="0030405C">
      <w:pPr>
        <w:spacing w:after="0" w:line="259" w:lineRule="auto"/>
        <w:rPr>
          <w:ins w:id="438" w:author="Nguyen, Hoa" w:date="2020-06-25T15:55:00Z"/>
          <w:szCs w:val="24"/>
        </w:rPr>
      </w:pPr>
    </w:p>
    <w:p w14:paraId="47174C72" w14:textId="77777777" w:rsidR="0030405C" w:rsidRPr="008461B9" w:rsidRDefault="0030405C" w:rsidP="0030405C">
      <w:pPr>
        <w:spacing w:after="0" w:line="259" w:lineRule="auto"/>
        <w:rPr>
          <w:szCs w:val="24"/>
        </w:rPr>
      </w:pPr>
      <w:ins w:id="439" w:author="Nguyen, Hoa" w:date="2020-06-25T15:55:00Z">
        <w:r w:rsidRPr="008461B9">
          <w:rPr>
            <w:szCs w:val="24"/>
          </w:rPr>
          <w:t>Note:</w:t>
        </w:r>
      </w:ins>
      <w:del w:id="440" w:author="Nguyen, Hoa" w:date="2020-06-25T15:55:00Z">
        <w:r w:rsidRPr="008461B9" w:rsidDel="004C412E">
          <w:rPr>
            <w:szCs w:val="24"/>
          </w:rPr>
          <w:delText xml:space="preserve"> </w:delText>
        </w:r>
      </w:del>
    </w:p>
    <w:p w14:paraId="63DC9B70" w14:textId="77777777" w:rsidR="0030405C" w:rsidRPr="008D1369" w:rsidRDefault="0030405C">
      <w:pPr>
        <w:pStyle w:val="ListParagraph"/>
        <w:numPr>
          <w:ilvl w:val="0"/>
          <w:numId w:val="120"/>
        </w:numPr>
        <w:spacing w:after="14" w:line="247" w:lineRule="auto"/>
        <w:ind w:left="360" w:right="1"/>
        <w:rPr>
          <w:szCs w:val="24"/>
        </w:rPr>
        <w:pPrChange w:id="441" w:author="Rupi Singh" w:date="2020-10-21T22:37:00Z">
          <w:pPr>
            <w:ind w:left="20" w:right="1"/>
          </w:pPr>
        </w:pPrChange>
      </w:pPr>
      <w:del w:id="442" w:author="Rupi Singh" w:date="2020-10-21T22:37:00Z">
        <w:r w:rsidRPr="008D1369" w:rsidDel="006E3DEE">
          <w:rPr>
            <w:szCs w:val="24"/>
          </w:rPr>
          <w:delText>m/ t</w:delText>
        </w:r>
      </w:del>
      <w:ins w:id="443" w:author="Rupi Singh" w:date="2020-10-21T22:37:00Z">
        <w:r>
          <w:rPr>
            <w:szCs w:val="24"/>
          </w:rPr>
          <w:t>T</w:t>
        </w:r>
      </w:ins>
      <w:r w:rsidRPr="008D1369">
        <w:rPr>
          <w:szCs w:val="24"/>
        </w:rPr>
        <w:t xml:space="preserve">otal cash received for deposit in the General Cash account.  </w:t>
      </w:r>
    </w:p>
    <w:p w14:paraId="2143F25A" w14:textId="11E48272" w:rsidR="0030405C" w:rsidRPr="008D1369" w:rsidRDefault="0030405C">
      <w:pPr>
        <w:pStyle w:val="ListParagraph"/>
        <w:numPr>
          <w:ilvl w:val="0"/>
          <w:numId w:val="120"/>
        </w:numPr>
        <w:spacing w:after="14" w:line="247" w:lineRule="auto"/>
        <w:ind w:left="360" w:right="1"/>
        <w:rPr>
          <w:szCs w:val="24"/>
        </w:rPr>
        <w:pPrChange w:id="444" w:author="Rupi Singh" w:date="2020-10-21T22:37:00Z">
          <w:pPr>
            <w:ind w:left="255" w:right="1" w:hanging="245"/>
          </w:pPr>
        </w:pPrChange>
      </w:pPr>
      <w:del w:id="445" w:author="Rupi Singh" w:date="2020-10-21T22:37:00Z">
        <w:r w:rsidRPr="008D1369" w:rsidDel="006E3DEE">
          <w:rPr>
            <w:szCs w:val="24"/>
          </w:rPr>
          <w:delText>n/ the a</w:delText>
        </w:r>
      </w:del>
      <w:ins w:id="446" w:author="Rupi Singh" w:date="2020-10-21T22:37:00Z">
        <w:r>
          <w:rPr>
            <w:szCs w:val="24"/>
          </w:rPr>
          <w:t>A</w:t>
        </w:r>
      </w:ins>
      <w:r w:rsidRPr="008D1369">
        <w:rPr>
          <w:szCs w:val="24"/>
        </w:rPr>
        <w:t>mount that represents the difference between the sold accounts receivables accounted for during the year on a fully reserved basis and the amount received from the sale of the</w:t>
      </w:r>
      <w:ins w:id="447" w:author="Nguyen, Hoa [2]" w:date="2021-01-12T22:05:00Z">
        <w:r w:rsidR="00957435">
          <w:rPr>
            <w:szCs w:val="24"/>
          </w:rPr>
          <w:t xml:space="preserve"> </w:t>
        </w:r>
      </w:ins>
      <w:r w:rsidRPr="008D1369">
        <w:rPr>
          <w:szCs w:val="24"/>
        </w:rPr>
        <w:t xml:space="preserve"> Accounts Receivable–Other.  </w:t>
      </w:r>
    </w:p>
    <w:p w14:paraId="46B5384B" w14:textId="469C09CD" w:rsidR="0030405C" w:rsidRPr="008D1369" w:rsidRDefault="0030405C">
      <w:pPr>
        <w:pStyle w:val="ListParagraph"/>
        <w:numPr>
          <w:ilvl w:val="0"/>
          <w:numId w:val="120"/>
        </w:numPr>
        <w:spacing w:after="14" w:line="247" w:lineRule="auto"/>
        <w:ind w:left="360" w:right="1"/>
        <w:rPr>
          <w:szCs w:val="24"/>
        </w:rPr>
        <w:pPrChange w:id="448" w:author="Rupi Singh" w:date="2020-10-21T22:37:00Z">
          <w:pPr>
            <w:ind w:left="255" w:right="1" w:hanging="245"/>
          </w:pPr>
        </w:pPrChange>
      </w:pPr>
      <w:del w:id="449" w:author="Nguyen, Hoa [2]" w:date="2021-01-12T22:05:00Z">
        <w:r w:rsidRPr="008D1369" w:rsidDel="00957435">
          <w:rPr>
            <w:szCs w:val="24"/>
          </w:rPr>
          <w:delText>o/</w:delText>
        </w:r>
      </w:del>
      <w:ins w:id="450" w:author="Nguyen, Hoa [2]" w:date="2021-01-12T22:05:00Z">
        <w:r w:rsidR="00957435">
          <w:rPr>
            <w:szCs w:val="24"/>
          </w:rPr>
          <w:t>I</w:t>
        </w:r>
      </w:ins>
      <w:del w:id="451" w:author="Nguyen, Hoa [2]" w:date="2021-01-12T22:05:00Z">
        <w:r w:rsidRPr="008D1369" w:rsidDel="00957435">
          <w:rPr>
            <w:szCs w:val="24"/>
          </w:rPr>
          <w:delText xml:space="preserve"> i</w:delText>
        </w:r>
      </w:del>
      <w:r w:rsidRPr="008D1369">
        <w:rPr>
          <w:szCs w:val="24"/>
        </w:rPr>
        <w:t xml:space="preserve">nvoice amount of Accounts Receivable-Dishonored Checks or Accounts Receivable–Other that have been sold. </w:t>
      </w:r>
    </w:p>
    <w:p w14:paraId="0D309704" w14:textId="16FD7743" w:rsidR="00686667" w:rsidRPr="00B96109" w:rsidRDefault="0095497B" w:rsidP="00B96109">
      <w:pPr>
        <w:rPr>
          <w:rFonts w:eastAsia="Times New Roman" w:cs="Arial"/>
          <w:b/>
          <w:bCs/>
          <w:szCs w:val="24"/>
        </w:rPr>
      </w:pPr>
      <w:r>
        <w:rPr>
          <w:noProof/>
          <w:lang w:bidi="ar-SA"/>
        </w:rPr>
        <mc:AlternateContent>
          <mc:Choice Requires="wps">
            <w:drawing>
              <wp:anchor distT="45720" distB="45720" distL="114300" distR="114300" simplePos="0" relativeHeight="251663360" behindDoc="1" locked="0" layoutInCell="1" allowOverlap="1" wp14:anchorId="14D5046F" wp14:editId="421BDF24">
                <wp:simplePos x="0" y="0"/>
                <wp:positionH relativeFrom="margin">
                  <wp:posOffset>5448300</wp:posOffset>
                </wp:positionH>
                <wp:positionV relativeFrom="paragraph">
                  <wp:posOffset>531495</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2274E0" w14:textId="77777777" w:rsidR="0095497B" w:rsidRPr="006A531C" w:rsidRDefault="0095497B" w:rsidP="0095497B">
                            <w:pPr>
                              <w:pStyle w:val="NoSpacing"/>
                              <w:rPr>
                                <w:rFonts w:ascii="Ink Free" w:hAnsi="Ink Free"/>
                                <w:b/>
                                <w:sz w:val="16"/>
                                <w:szCs w:val="16"/>
                              </w:rPr>
                            </w:pPr>
                            <w:r w:rsidRPr="006A531C">
                              <w:rPr>
                                <w:rFonts w:ascii="Ink Free" w:hAnsi="Ink Free"/>
                                <w:b/>
                                <w:sz w:val="16"/>
                                <w:szCs w:val="16"/>
                              </w:rPr>
                              <w:t>HN   10/26/2021</w:t>
                            </w:r>
                          </w:p>
                          <w:p w14:paraId="3B0CF8E8" w14:textId="77777777" w:rsidR="00340938" w:rsidRPr="006A531C" w:rsidRDefault="00340938" w:rsidP="00340938">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08EA6D80" w14:textId="331B5808" w:rsidR="0095497B" w:rsidRPr="006A531C" w:rsidRDefault="0095497B" w:rsidP="00340938">
                            <w:pPr>
                              <w:pStyle w:val="NoSpacing"/>
                              <w:rPr>
                                <w:rFonts w:ascii="Ink Free" w:hAnsi="Ink Free"/>
                                <w:b/>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D5046F" id="Text Box 3" o:spid="_x0000_s1028" type="#_x0000_t202" style="position:absolute;margin-left:429pt;margin-top:41.85pt;width:79.9pt;height:26.6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" stroked="f">
                <v:textbox>
                  <w:txbxContent>
                    <w:p w14:paraId="142274E0" w14:textId="77777777" w:rsidR="0095497B" w:rsidRPr="006A531C" w:rsidRDefault="0095497B" w:rsidP="0095497B">
                      <w:pPr>
                        <w:pStyle w:val="NoSpacing"/>
                        <w:rPr>
                          <w:rFonts w:ascii="Ink Free" w:hAnsi="Ink Free"/>
                          <w:b/>
                          <w:sz w:val="16"/>
                          <w:szCs w:val="16"/>
                        </w:rPr>
                      </w:pPr>
                      <w:r w:rsidRPr="006A531C">
                        <w:rPr>
                          <w:rFonts w:ascii="Ink Free" w:hAnsi="Ink Free"/>
                          <w:b/>
                          <w:sz w:val="16"/>
                          <w:szCs w:val="16"/>
                        </w:rPr>
                        <w:t>HN   10/26/2021</w:t>
                      </w:r>
                    </w:p>
                    <w:p w14:paraId="3B0CF8E8" w14:textId="77777777" w:rsidR="00340938" w:rsidRPr="006A531C" w:rsidRDefault="00340938" w:rsidP="00340938">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08EA6D80" w14:textId="331B5808" w:rsidR="0095497B" w:rsidRPr="006A531C" w:rsidRDefault="0095497B" w:rsidP="00340938">
                      <w:pPr>
                        <w:pStyle w:val="NoSpacing"/>
                        <w:rPr>
                          <w:rFonts w:ascii="Ink Free" w:hAnsi="Ink Free"/>
                          <w:b/>
                          <w:sz w:val="16"/>
                          <w:szCs w:val="16"/>
                        </w:rPr>
                      </w:pPr>
                    </w:p>
                  </w:txbxContent>
                </v:textbox>
                <w10:wrap anchorx="margin"/>
              </v:shape>
            </w:pict>
          </mc:Fallback>
        </mc:AlternateContent>
      </w:r>
    </w:p>
    <w:sectPr w:rsidR="00686667" w:rsidRPr="00B96109" w:rsidSect="00357FE2">
      <w:headerReference w:type="default" r:id="rId8"/>
      <w:type w:val="continuous"/>
      <w:pgSz w:w="12240" w:h="15840" w:code="1"/>
      <w:pgMar w:top="1440" w:right="1440" w:bottom="1440" w:left="1440" w:header="720" w:footer="720" w:gutter="0"/>
      <w:cols w:space="720"/>
      <w:docGrid w:linePitch="360"/>
      <w:sectPrChange w:id="454" w:author="Yang, Mailee" w:date="2020-09-17T09:14:00Z">
        <w:sectPr w:rsidR="00686667" w:rsidRPr="00B96109" w:rsidSect="00357FE2">
          <w:pgSz w:code="0"/>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05717D" w:rsidRDefault="0005717D">
      <w:r>
        <w:separator/>
      </w:r>
    </w:p>
  </w:endnote>
  <w:endnote w:type="continuationSeparator" w:id="0">
    <w:p w14:paraId="0C2ADC9B" w14:textId="77777777" w:rsidR="0005717D" w:rsidRDefault="0005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05717D" w:rsidRDefault="0005717D">
      <w:r>
        <w:separator/>
      </w:r>
    </w:p>
  </w:footnote>
  <w:footnote w:type="continuationSeparator" w:id="0">
    <w:p w14:paraId="19BE1F55" w14:textId="77777777" w:rsidR="0005717D" w:rsidRDefault="0005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452" w:author="Yang, Mailee" w:date="2020-09-10T12:39:00Z">
        <w:pPr/>
      </w:pPrChange>
    </w:pPr>
    <w:ins w:id="453"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6"/>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5"/>
  </w:num>
  <w:num w:numId="63">
    <w:abstractNumId w:val="66"/>
  </w:num>
  <w:num w:numId="64">
    <w:abstractNumId w:val="114"/>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7"/>
  </w:num>
  <w:num w:numId="79">
    <w:abstractNumId w:val="100"/>
  </w:num>
  <w:num w:numId="80">
    <w:abstractNumId w:val="111"/>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3"/>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2"/>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oa">
    <w15:presenceInfo w15:providerId="None" w15:userId="Hoa"/>
  </w15:person>
  <w15:person w15:author="Nguyen, Hoa">
    <w15:presenceInfo w15:providerId="AD" w15:userId="S-1-5-21-2018394313-652884422-1811762917-18979"/>
  </w15:person>
  <w15:person w15:author="Rupi Singh">
    <w15:presenceInfo w15:providerId="None" w15:userId="Rupi Singh"/>
  </w15:person>
  <w15:person w15:author="Nguyen, Hoa [2]">
    <w15:presenceInfo w15:providerId="None" w15:userId="Nguyen, Hoa"/>
  </w15:person>
  <w15:person w15:author="Nguyen, Hoa [3]">
    <w15:presenceInfo w15:providerId="AD" w15:userId="S::fihnguye@dof.ca.gov::b9e9d00d-a105-430f-b1fc-8faccd0c7858"/>
  </w15:person>
  <w15:person w15:author="Smith, Brandon">
    <w15:presenceInfo w15:providerId="AD" w15:userId="S-1-5-21-2018394313-652884422-1811762917-17900"/>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4FAEV8NhgtAAAA"/>
  </w:docVars>
  <w:rsids>
    <w:rsidRoot w:val="009F03C9"/>
    <w:rsid w:val="00013ED8"/>
    <w:rsid w:val="00016D3A"/>
    <w:rsid w:val="00027745"/>
    <w:rsid w:val="00033923"/>
    <w:rsid w:val="00036F60"/>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9239C"/>
    <w:rsid w:val="00192B71"/>
    <w:rsid w:val="0019640E"/>
    <w:rsid w:val="001A0C06"/>
    <w:rsid w:val="001A33B2"/>
    <w:rsid w:val="001A56E9"/>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4B"/>
    <w:rsid w:val="002C54BC"/>
    <w:rsid w:val="002D504C"/>
    <w:rsid w:val="002D5A66"/>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0938"/>
    <w:rsid w:val="00343804"/>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91D5A"/>
    <w:rsid w:val="00593BE9"/>
    <w:rsid w:val="00594502"/>
    <w:rsid w:val="00597FEC"/>
    <w:rsid w:val="005A20DD"/>
    <w:rsid w:val="005A32F7"/>
    <w:rsid w:val="005A4056"/>
    <w:rsid w:val="005B415F"/>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3D4"/>
    <w:rsid w:val="006114D2"/>
    <w:rsid w:val="00613254"/>
    <w:rsid w:val="00613D97"/>
    <w:rsid w:val="00616165"/>
    <w:rsid w:val="006277A6"/>
    <w:rsid w:val="00630F6B"/>
    <w:rsid w:val="00633D64"/>
    <w:rsid w:val="00636391"/>
    <w:rsid w:val="006459F3"/>
    <w:rsid w:val="00645DAB"/>
    <w:rsid w:val="00652DBE"/>
    <w:rsid w:val="00655868"/>
    <w:rsid w:val="00655B45"/>
    <w:rsid w:val="0065701C"/>
    <w:rsid w:val="00663687"/>
    <w:rsid w:val="006636F4"/>
    <w:rsid w:val="0067754C"/>
    <w:rsid w:val="00681977"/>
    <w:rsid w:val="006865A8"/>
    <w:rsid w:val="00686667"/>
    <w:rsid w:val="00687CF4"/>
    <w:rsid w:val="006956AB"/>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F22"/>
    <w:rsid w:val="00772D27"/>
    <w:rsid w:val="00780883"/>
    <w:rsid w:val="00792574"/>
    <w:rsid w:val="007A1B63"/>
    <w:rsid w:val="007A2581"/>
    <w:rsid w:val="007A3274"/>
    <w:rsid w:val="007A3370"/>
    <w:rsid w:val="007A7282"/>
    <w:rsid w:val="007B494A"/>
    <w:rsid w:val="007C4DD7"/>
    <w:rsid w:val="007D1B7D"/>
    <w:rsid w:val="007D37B4"/>
    <w:rsid w:val="007E0804"/>
    <w:rsid w:val="007E192C"/>
    <w:rsid w:val="007E29B1"/>
    <w:rsid w:val="007E49D4"/>
    <w:rsid w:val="007E49D7"/>
    <w:rsid w:val="007F0CC4"/>
    <w:rsid w:val="007F65BD"/>
    <w:rsid w:val="008037E4"/>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3629"/>
    <w:rsid w:val="008B43BC"/>
    <w:rsid w:val="008B63E7"/>
    <w:rsid w:val="008C7DDC"/>
    <w:rsid w:val="008D1369"/>
    <w:rsid w:val="008D4330"/>
    <w:rsid w:val="008E0893"/>
    <w:rsid w:val="008E3021"/>
    <w:rsid w:val="008F290F"/>
    <w:rsid w:val="008F4941"/>
    <w:rsid w:val="008F542D"/>
    <w:rsid w:val="008F62EB"/>
    <w:rsid w:val="008F72FA"/>
    <w:rsid w:val="00901163"/>
    <w:rsid w:val="00901C10"/>
    <w:rsid w:val="00902023"/>
    <w:rsid w:val="009022E4"/>
    <w:rsid w:val="00904A13"/>
    <w:rsid w:val="00910FBE"/>
    <w:rsid w:val="00916D07"/>
    <w:rsid w:val="00917325"/>
    <w:rsid w:val="00921196"/>
    <w:rsid w:val="0092122B"/>
    <w:rsid w:val="0092279C"/>
    <w:rsid w:val="00931B3A"/>
    <w:rsid w:val="00934A63"/>
    <w:rsid w:val="00935026"/>
    <w:rsid w:val="00941AC5"/>
    <w:rsid w:val="009444A7"/>
    <w:rsid w:val="009456DD"/>
    <w:rsid w:val="00953B93"/>
    <w:rsid w:val="0095497B"/>
    <w:rsid w:val="00956B10"/>
    <w:rsid w:val="00957435"/>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75EFD"/>
    <w:rsid w:val="00A8090C"/>
    <w:rsid w:val="00A86233"/>
    <w:rsid w:val="00A921E3"/>
    <w:rsid w:val="00A93909"/>
    <w:rsid w:val="00A9446F"/>
    <w:rsid w:val="00A9468C"/>
    <w:rsid w:val="00A95C12"/>
    <w:rsid w:val="00A96E40"/>
    <w:rsid w:val="00AA2AEE"/>
    <w:rsid w:val="00AA2C0C"/>
    <w:rsid w:val="00AA2FE6"/>
    <w:rsid w:val="00AB0566"/>
    <w:rsid w:val="00AB13B1"/>
    <w:rsid w:val="00AB1A36"/>
    <w:rsid w:val="00AC0EDA"/>
    <w:rsid w:val="00AC26E9"/>
    <w:rsid w:val="00AD1AF5"/>
    <w:rsid w:val="00AD7BD5"/>
    <w:rsid w:val="00AE3672"/>
    <w:rsid w:val="00AE67D1"/>
    <w:rsid w:val="00AF0A6A"/>
    <w:rsid w:val="00AF101A"/>
    <w:rsid w:val="00B01AFF"/>
    <w:rsid w:val="00B032BB"/>
    <w:rsid w:val="00B068BD"/>
    <w:rsid w:val="00B0696D"/>
    <w:rsid w:val="00B075D1"/>
    <w:rsid w:val="00B07F81"/>
    <w:rsid w:val="00B10305"/>
    <w:rsid w:val="00B12F8C"/>
    <w:rsid w:val="00B163D4"/>
    <w:rsid w:val="00B1741E"/>
    <w:rsid w:val="00B21C2C"/>
    <w:rsid w:val="00B22302"/>
    <w:rsid w:val="00B2264D"/>
    <w:rsid w:val="00B30552"/>
    <w:rsid w:val="00B408C9"/>
    <w:rsid w:val="00B46FD4"/>
    <w:rsid w:val="00B471A2"/>
    <w:rsid w:val="00B47E5D"/>
    <w:rsid w:val="00B541FE"/>
    <w:rsid w:val="00B57EC9"/>
    <w:rsid w:val="00B60182"/>
    <w:rsid w:val="00B60985"/>
    <w:rsid w:val="00B62EA7"/>
    <w:rsid w:val="00B64A64"/>
    <w:rsid w:val="00B70A08"/>
    <w:rsid w:val="00B8488B"/>
    <w:rsid w:val="00B84B93"/>
    <w:rsid w:val="00B84FB9"/>
    <w:rsid w:val="00B9162E"/>
    <w:rsid w:val="00B927F6"/>
    <w:rsid w:val="00B96109"/>
    <w:rsid w:val="00BA03BF"/>
    <w:rsid w:val="00BA39DA"/>
    <w:rsid w:val="00BA39EC"/>
    <w:rsid w:val="00BA5227"/>
    <w:rsid w:val="00BA64B0"/>
    <w:rsid w:val="00BA729E"/>
    <w:rsid w:val="00BB2DC4"/>
    <w:rsid w:val="00BB7761"/>
    <w:rsid w:val="00BC1FBC"/>
    <w:rsid w:val="00BD1C48"/>
    <w:rsid w:val="00BD4075"/>
    <w:rsid w:val="00BD57FA"/>
    <w:rsid w:val="00BD7FE1"/>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0912"/>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2C05"/>
    <w:rsid w:val="00D364B2"/>
    <w:rsid w:val="00D54025"/>
    <w:rsid w:val="00D55594"/>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8A6"/>
    <w:rsid w:val="00DB72DA"/>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2B5"/>
    <w:rsid w:val="00E72B36"/>
    <w:rsid w:val="00E83E85"/>
    <w:rsid w:val="00E879D9"/>
    <w:rsid w:val="00E9214A"/>
    <w:rsid w:val="00E97BF0"/>
    <w:rsid w:val="00EA345A"/>
    <w:rsid w:val="00EA67D7"/>
    <w:rsid w:val="00EA7A5E"/>
    <w:rsid w:val="00EA7CD7"/>
    <w:rsid w:val="00EB1C85"/>
    <w:rsid w:val="00EB3574"/>
    <w:rsid w:val="00EB4B72"/>
    <w:rsid w:val="00EB4C8D"/>
    <w:rsid w:val="00EC09DA"/>
    <w:rsid w:val="00EC15CD"/>
    <w:rsid w:val="00EC4C4A"/>
    <w:rsid w:val="00ED04D0"/>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35B"/>
    <w:rsid w:val="00F74C4B"/>
    <w:rsid w:val="00F76B8A"/>
    <w:rsid w:val="00F76BE8"/>
    <w:rsid w:val="00F8639E"/>
    <w:rsid w:val="00F94295"/>
    <w:rsid w:val="00F94A36"/>
    <w:rsid w:val="00F94D8B"/>
    <w:rsid w:val="00FA4A7D"/>
    <w:rsid w:val="00FA7CB2"/>
    <w:rsid w:val="00FB34FC"/>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3E443-A985-4B9E-B77D-D4F994E73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Nguyen, Hoa</cp:lastModifiedBy>
  <cp:revision>8</cp:revision>
  <cp:lastPrinted>2004-11-15T20:06:00Z</cp:lastPrinted>
  <dcterms:created xsi:type="dcterms:W3CDTF">2021-10-26T16:26:00Z</dcterms:created>
  <dcterms:modified xsi:type="dcterms:W3CDTF">2021-12-09T04:07:00Z</dcterms:modified>
</cp:coreProperties>
</file>